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648DF" w14:textId="0CC162EE" w:rsidR="00DA0A9F" w:rsidRPr="0057299E" w:rsidRDefault="00945CC3" w:rsidP="001C37D0">
      <w:pPr>
        <w:spacing w:line="280" w:lineRule="exact"/>
        <w:jc w:val="left"/>
        <w:rPr>
          <w:rFonts w:ascii="ＭＳ 明朝" w:hAnsi="ＭＳ 明朝"/>
          <w:sz w:val="24"/>
        </w:rPr>
      </w:pPr>
      <w:r w:rsidRPr="0057299E">
        <w:rPr>
          <w:rFonts w:ascii="ＭＳ 明朝" w:hAnsi="ＭＳ 明朝" w:hint="eastAsia"/>
          <w:sz w:val="24"/>
        </w:rPr>
        <w:t>別添１</w:t>
      </w:r>
    </w:p>
    <w:p w14:paraId="71FCF071" w14:textId="77777777" w:rsidR="006502C3" w:rsidRPr="0057299E" w:rsidRDefault="006502C3" w:rsidP="001C37D0">
      <w:pPr>
        <w:spacing w:line="280" w:lineRule="exact"/>
        <w:jc w:val="left"/>
        <w:rPr>
          <w:rFonts w:ascii="ＭＳ 明朝" w:hAnsi="ＭＳ 明朝"/>
          <w:sz w:val="24"/>
        </w:rPr>
      </w:pPr>
    </w:p>
    <w:p w14:paraId="51C4290C" w14:textId="21ADF189" w:rsidR="00953C60" w:rsidRPr="0057299E" w:rsidRDefault="00B42615" w:rsidP="00953C60">
      <w:pPr>
        <w:spacing w:line="0" w:lineRule="atLeast"/>
        <w:jc w:val="center"/>
        <w:rPr>
          <w:rFonts w:ascii="ＭＳ 明朝" w:hAnsi="ＭＳ 明朝"/>
          <w:b/>
          <w:sz w:val="24"/>
        </w:rPr>
      </w:pPr>
      <w:r w:rsidRPr="0057299E">
        <w:rPr>
          <w:rFonts w:ascii="ＭＳ 明朝" w:hAnsi="ＭＳ 明朝" w:hint="eastAsia"/>
          <w:b/>
          <w:sz w:val="24"/>
        </w:rPr>
        <w:t>令和</w:t>
      </w:r>
      <w:r w:rsidR="00967574" w:rsidRPr="0057299E">
        <w:rPr>
          <w:rFonts w:ascii="ＭＳ 明朝" w:hAnsi="ＭＳ 明朝" w:hint="eastAsia"/>
          <w:b/>
          <w:sz w:val="24"/>
        </w:rPr>
        <w:t>７</w:t>
      </w:r>
      <w:r w:rsidRPr="0057299E">
        <w:rPr>
          <w:rFonts w:ascii="ＭＳ 明朝" w:hAnsi="ＭＳ 明朝" w:hint="eastAsia"/>
          <w:b/>
          <w:sz w:val="24"/>
        </w:rPr>
        <w:t>年度</w:t>
      </w:r>
      <w:r w:rsidR="00953C60" w:rsidRPr="0057299E">
        <w:rPr>
          <w:rFonts w:ascii="ＭＳ 明朝" w:hAnsi="ＭＳ 明朝" w:hint="eastAsia"/>
          <w:b/>
          <w:sz w:val="24"/>
        </w:rPr>
        <w:t>養殖業体質強化緊急総合対策事業</w:t>
      </w:r>
      <w:r w:rsidR="001C37D0" w:rsidRPr="0057299E">
        <w:rPr>
          <w:rFonts w:ascii="ＭＳ 明朝" w:hAnsi="ＭＳ 明朝" w:hint="eastAsia"/>
          <w:b/>
          <w:sz w:val="24"/>
        </w:rPr>
        <w:t>のうち</w:t>
      </w:r>
    </w:p>
    <w:p w14:paraId="6D678607" w14:textId="391A15DA" w:rsidR="00953C60" w:rsidRPr="0057299E" w:rsidRDefault="00953C60" w:rsidP="00953C60">
      <w:pPr>
        <w:spacing w:line="0" w:lineRule="atLeast"/>
        <w:jc w:val="center"/>
        <w:rPr>
          <w:rFonts w:ascii="ＭＳ 明朝" w:hAnsi="ＭＳ 明朝"/>
          <w:b/>
          <w:sz w:val="24"/>
          <w:lang w:eastAsia="zh-CN"/>
        </w:rPr>
      </w:pPr>
      <w:r w:rsidRPr="0057299E">
        <w:rPr>
          <w:rFonts w:ascii="ＭＳ 明朝" w:hAnsi="ＭＳ 明朝" w:hint="eastAsia"/>
          <w:b/>
          <w:sz w:val="24"/>
          <w:lang w:eastAsia="zh-CN"/>
        </w:rPr>
        <w:t>「国産飼料原料転換対策事業」</w:t>
      </w:r>
      <w:r w:rsidR="00DA0A9F" w:rsidRPr="0057299E">
        <w:rPr>
          <w:rFonts w:ascii="ＭＳ 明朝" w:hAnsi="ＭＳ 明朝" w:hint="eastAsia"/>
          <w:b/>
          <w:sz w:val="24"/>
          <w:lang w:eastAsia="zh-CN"/>
        </w:rPr>
        <w:t>事業計画書</w:t>
      </w:r>
    </w:p>
    <w:p w14:paraId="0C37E852" w14:textId="77777777" w:rsidR="00D3126F" w:rsidRPr="0057299E" w:rsidRDefault="00D3126F" w:rsidP="00D3126F">
      <w:pPr>
        <w:snapToGrid w:val="0"/>
        <w:rPr>
          <w:rFonts w:ascii="ＭＳ 明朝" w:hAnsi="ＭＳ 明朝"/>
          <w:kern w:val="0"/>
          <w:sz w:val="24"/>
          <w:lang w:eastAsia="zh-CN"/>
        </w:rPr>
      </w:pPr>
    </w:p>
    <w:p w14:paraId="4BE5775E" w14:textId="02441A93" w:rsidR="00382245" w:rsidRPr="0057299E" w:rsidRDefault="00A60A36" w:rsidP="004B45A4">
      <w:pPr>
        <w:spacing w:line="0" w:lineRule="atLeast"/>
        <w:rPr>
          <w:rFonts w:ascii="ＭＳ 明朝" w:hAnsi="ＭＳ 明朝"/>
          <w:b/>
          <w:sz w:val="24"/>
        </w:rPr>
      </w:pPr>
      <w:r w:rsidRPr="0057299E">
        <w:rPr>
          <w:rFonts w:ascii="ＭＳ 明朝" w:hAnsi="ＭＳ 明朝" w:hint="eastAsia"/>
          <w:b/>
          <w:sz w:val="24"/>
        </w:rPr>
        <w:t>１</w:t>
      </w:r>
      <w:r w:rsidR="00F30138" w:rsidRPr="0057299E">
        <w:rPr>
          <w:rFonts w:ascii="ＭＳ 明朝" w:hAnsi="ＭＳ 明朝" w:hint="eastAsia"/>
          <w:b/>
          <w:sz w:val="24"/>
        </w:rPr>
        <w:t xml:space="preserve">　</w:t>
      </w:r>
      <w:r w:rsidR="00A6092E" w:rsidRPr="0057299E">
        <w:rPr>
          <w:rFonts w:ascii="ＭＳ 明朝" w:hAnsi="ＭＳ 明朝" w:hint="eastAsia"/>
          <w:b/>
          <w:sz w:val="24"/>
        </w:rPr>
        <w:t>事業実施者の概要</w:t>
      </w:r>
    </w:p>
    <w:p w14:paraId="3D212D9C" w14:textId="69A47012" w:rsidR="00F251CA" w:rsidRPr="0057299E" w:rsidRDefault="00F251CA" w:rsidP="004B45A4">
      <w:pPr>
        <w:spacing w:line="0" w:lineRule="atLeast"/>
        <w:rPr>
          <w:rFonts w:ascii="ＭＳ 明朝" w:hAnsi="ＭＳ 明朝"/>
          <w:bCs/>
          <w:sz w:val="24"/>
        </w:rPr>
      </w:pPr>
      <w:bookmarkStart w:id="0" w:name="_Hlk67262021"/>
      <w:r w:rsidRPr="0057299E">
        <w:rPr>
          <w:rFonts w:ascii="ＭＳ 明朝" w:hAnsi="ＭＳ 明朝" w:hint="eastAsia"/>
          <w:bCs/>
          <w:sz w:val="24"/>
        </w:rPr>
        <w:t>（</w:t>
      </w:r>
      <w:r w:rsidR="00167D90" w:rsidRPr="0057299E">
        <w:rPr>
          <w:rFonts w:ascii="ＭＳ 明朝" w:hAnsi="ＭＳ 明朝" w:hint="eastAsia"/>
          <w:bCs/>
          <w:sz w:val="24"/>
        </w:rPr>
        <w:t>１</w:t>
      </w:r>
      <w:r w:rsidRPr="0057299E">
        <w:rPr>
          <w:rFonts w:ascii="ＭＳ 明朝" w:hAnsi="ＭＳ 明朝" w:hint="eastAsia"/>
          <w:bCs/>
          <w:sz w:val="24"/>
        </w:rPr>
        <w:t>）</w:t>
      </w:r>
      <w:r w:rsidR="00167D90" w:rsidRPr="0057299E">
        <w:rPr>
          <w:rFonts w:ascii="ＭＳ 明朝" w:hAnsi="ＭＳ 明朝" w:hint="eastAsia"/>
          <w:bCs/>
          <w:sz w:val="24"/>
        </w:rPr>
        <w:t>企業又は団体の</w:t>
      </w:r>
      <w:r w:rsidRPr="0057299E">
        <w:rPr>
          <w:rFonts w:ascii="ＭＳ 明朝" w:hAnsi="ＭＳ 明朝" w:hint="eastAsia"/>
          <w:bCs/>
          <w:sz w:val="24"/>
        </w:rPr>
        <w:t>概要</w:t>
      </w:r>
      <w:r w:rsidR="00167D90" w:rsidRPr="0057299E">
        <w:rPr>
          <w:rFonts w:ascii="ＭＳ 明朝" w:hAnsi="ＭＳ 明朝" w:hint="eastAsia"/>
          <w:bCs/>
          <w:sz w:val="24"/>
        </w:rPr>
        <w:t xml:space="preserve">　</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57299E" w14:paraId="2B93B2F4" w14:textId="77777777" w:rsidTr="001124CB">
        <w:trPr>
          <w:trHeight w:val="454"/>
        </w:trPr>
        <w:tc>
          <w:tcPr>
            <w:tcW w:w="1491" w:type="dxa"/>
            <w:vMerge w:val="restart"/>
            <w:vAlign w:val="center"/>
          </w:tcPr>
          <w:bookmarkEnd w:id="0"/>
          <w:p w14:paraId="3CDF990E" w14:textId="77777777" w:rsidR="00565CF4" w:rsidRPr="0057299E" w:rsidRDefault="00565CF4" w:rsidP="00474308">
            <w:pPr>
              <w:spacing w:line="0" w:lineRule="atLeast"/>
              <w:rPr>
                <w:rFonts w:ascii="ＭＳ 明朝" w:hAnsi="ＭＳ 明朝"/>
                <w:sz w:val="24"/>
              </w:rPr>
            </w:pPr>
            <w:r w:rsidRPr="0057299E">
              <w:rPr>
                <w:rFonts w:ascii="ＭＳ 明朝" w:hAnsi="ＭＳ 明朝" w:hint="eastAsia"/>
                <w:sz w:val="24"/>
              </w:rPr>
              <w:t>企業概要１</w:t>
            </w:r>
          </w:p>
          <w:p w14:paraId="68FF90B0" w14:textId="77777777" w:rsidR="00565CF4" w:rsidRPr="0057299E" w:rsidRDefault="00565CF4" w:rsidP="00474308">
            <w:pPr>
              <w:spacing w:line="0" w:lineRule="atLeast"/>
              <w:rPr>
                <w:rFonts w:ascii="ＭＳ 明朝" w:hAnsi="ＭＳ 明朝"/>
                <w:sz w:val="24"/>
              </w:rPr>
            </w:pPr>
            <w:r w:rsidRPr="0057299E">
              <w:rPr>
                <w:rFonts w:ascii="ＭＳ 明朝" w:hAnsi="ＭＳ 明朝" w:hint="eastAsia"/>
                <w:sz w:val="24"/>
              </w:rPr>
              <w:t>（代表機関）</w:t>
            </w:r>
          </w:p>
        </w:tc>
        <w:tc>
          <w:tcPr>
            <w:tcW w:w="1984" w:type="dxa"/>
            <w:vAlign w:val="center"/>
          </w:tcPr>
          <w:p w14:paraId="2F5EB1A4" w14:textId="77777777" w:rsidR="00565CF4" w:rsidRPr="0057299E" w:rsidRDefault="00565CF4" w:rsidP="00474308">
            <w:pPr>
              <w:spacing w:line="0" w:lineRule="atLeast"/>
              <w:rPr>
                <w:rFonts w:ascii="ＭＳ 明朝" w:hAnsi="ＭＳ 明朝"/>
                <w:sz w:val="24"/>
              </w:rPr>
            </w:pPr>
            <w:r w:rsidRPr="0057299E">
              <w:rPr>
                <w:rFonts w:ascii="ＭＳ 明朝" w:hAnsi="ＭＳ 明朝" w:hint="eastAsia"/>
                <w:sz w:val="24"/>
              </w:rPr>
              <w:t>名　称</w:t>
            </w:r>
          </w:p>
        </w:tc>
        <w:tc>
          <w:tcPr>
            <w:tcW w:w="5991" w:type="dxa"/>
            <w:gridSpan w:val="3"/>
            <w:vAlign w:val="center"/>
          </w:tcPr>
          <w:p w14:paraId="5ED1A429" w14:textId="77777777" w:rsidR="00565CF4" w:rsidRPr="0057299E" w:rsidRDefault="00565CF4" w:rsidP="00474308">
            <w:pPr>
              <w:spacing w:line="0" w:lineRule="atLeast"/>
              <w:rPr>
                <w:rFonts w:ascii="ＭＳ 明朝" w:hAnsi="ＭＳ 明朝"/>
                <w:sz w:val="24"/>
              </w:rPr>
            </w:pPr>
          </w:p>
        </w:tc>
      </w:tr>
      <w:tr w:rsidR="00565CF4" w:rsidRPr="0057299E" w14:paraId="0B827EDB" w14:textId="77777777" w:rsidTr="001124CB">
        <w:trPr>
          <w:trHeight w:val="454"/>
        </w:trPr>
        <w:tc>
          <w:tcPr>
            <w:tcW w:w="1491" w:type="dxa"/>
            <w:vMerge/>
            <w:vAlign w:val="center"/>
          </w:tcPr>
          <w:p w14:paraId="5C45105B" w14:textId="77777777" w:rsidR="00565CF4" w:rsidRPr="0057299E" w:rsidRDefault="00565CF4" w:rsidP="00474308">
            <w:pPr>
              <w:spacing w:line="0" w:lineRule="atLeast"/>
              <w:ind w:left="-69"/>
              <w:rPr>
                <w:rFonts w:ascii="ＭＳ 明朝" w:hAnsi="ＭＳ 明朝"/>
                <w:b/>
                <w:sz w:val="24"/>
              </w:rPr>
            </w:pPr>
          </w:p>
        </w:tc>
        <w:tc>
          <w:tcPr>
            <w:tcW w:w="1984" w:type="dxa"/>
            <w:vAlign w:val="center"/>
          </w:tcPr>
          <w:p w14:paraId="60916B77" w14:textId="77777777" w:rsidR="00565CF4" w:rsidRPr="0057299E" w:rsidRDefault="00565CF4" w:rsidP="00474308">
            <w:pPr>
              <w:spacing w:line="0" w:lineRule="atLeast"/>
              <w:rPr>
                <w:rFonts w:ascii="ＭＳ 明朝" w:hAnsi="ＭＳ 明朝"/>
                <w:sz w:val="24"/>
              </w:rPr>
            </w:pPr>
            <w:r w:rsidRPr="0057299E">
              <w:rPr>
                <w:rFonts w:ascii="ＭＳ 明朝" w:hAnsi="ＭＳ 明朝" w:hint="eastAsia"/>
                <w:sz w:val="24"/>
              </w:rPr>
              <w:t>所在地</w:t>
            </w:r>
          </w:p>
        </w:tc>
        <w:tc>
          <w:tcPr>
            <w:tcW w:w="5991" w:type="dxa"/>
            <w:gridSpan w:val="3"/>
            <w:vAlign w:val="center"/>
          </w:tcPr>
          <w:p w14:paraId="33841105" w14:textId="417ACA3D" w:rsidR="00565CF4" w:rsidRPr="0057299E" w:rsidRDefault="00565CF4" w:rsidP="00E6665C">
            <w:pPr>
              <w:spacing w:line="0" w:lineRule="atLeast"/>
              <w:rPr>
                <w:rFonts w:ascii="ＭＳ 明朝" w:hAnsi="ＭＳ 明朝"/>
                <w:sz w:val="24"/>
              </w:rPr>
            </w:pPr>
            <w:r w:rsidRPr="0057299E">
              <w:rPr>
                <w:rFonts w:ascii="ＭＳ 明朝" w:hAnsi="ＭＳ 明朝" w:hint="eastAsia"/>
                <w:sz w:val="24"/>
              </w:rPr>
              <w:t>〒</w:t>
            </w:r>
          </w:p>
          <w:p w14:paraId="45D4B076" w14:textId="6B5B9585" w:rsidR="00565CF4" w:rsidRPr="0057299E" w:rsidRDefault="00565CF4" w:rsidP="00E6665C">
            <w:pPr>
              <w:spacing w:line="0" w:lineRule="atLeast"/>
              <w:rPr>
                <w:rFonts w:ascii="ＭＳ 明朝" w:hAnsi="ＭＳ 明朝"/>
                <w:sz w:val="24"/>
              </w:rPr>
            </w:pPr>
          </w:p>
        </w:tc>
      </w:tr>
      <w:tr w:rsidR="00565CF4" w:rsidRPr="0057299E" w14:paraId="0D0EA9BA" w14:textId="77777777" w:rsidTr="001124CB">
        <w:trPr>
          <w:trHeight w:val="454"/>
        </w:trPr>
        <w:tc>
          <w:tcPr>
            <w:tcW w:w="1491" w:type="dxa"/>
            <w:vMerge/>
            <w:vAlign w:val="center"/>
          </w:tcPr>
          <w:p w14:paraId="28493ED3" w14:textId="77777777" w:rsidR="00565CF4" w:rsidRPr="0057299E" w:rsidRDefault="00565CF4" w:rsidP="00474308">
            <w:pPr>
              <w:spacing w:line="0" w:lineRule="atLeast"/>
              <w:ind w:left="-69"/>
              <w:rPr>
                <w:rFonts w:ascii="ＭＳ 明朝" w:hAnsi="ＭＳ 明朝"/>
                <w:b/>
                <w:sz w:val="24"/>
              </w:rPr>
            </w:pPr>
          </w:p>
        </w:tc>
        <w:tc>
          <w:tcPr>
            <w:tcW w:w="1984" w:type="dxa"/>
            <w:vAlign w:val="center"/>
          </w:tcPr>
          <w:p w14:paraId="78741414" w14:textId="02961A00" w:rsidR="00565CF4" w:rsidRPr="0057299E" w:rsidRDefault="00565CF4" w:rsidP="004C21DC">
            <w:pPr>
              <w:spacing w:line="0" w:lineRule="atLeast"/>
              <w:rPr>
                <w:rFonts w:ascii="ＭＳ 明朝" w:hAnsi="ＭＳ 明朝"/>
                <w:sz w:val="24"/>
              </w:rPr>
            </w:pPr>
            <w:r w:rsidRPr="0057299E">
              <w:rPr>
                <w:rFonts w:ascii="ＭＳ 明朝" w:hAnsi="ＭＳ 明朝" w:hint="eastAsia"/>
                <w:sz w:val="24"/>
              </w:rPr>
              <w:t>実施代表者</w:t>
            </w:r>
          </w:p>
          <w:p w14:paraId="1CFBDF06" w14:textId="18334977" w:rsidR="00565CF4" w:rsidRPr="0057299E" w:rsidRDefault="00565CF4" w:rsidP="004C21DC">
            <w:pPr>
              <w:spacing w:line="0" w:lineRule="atLeast"/>
              <w:rPr>
                <w:rFonts w:ascii="ＭＳ 明朝" w:hAnsi="ＭＳ 明朝"/>
                <w:sz w:val="24"/>
              </w:rPr>
            </w:pPr>
            <w:r w:rsidRPr="0057299E">
              <w:rPr>
                <w:rFonts w:ascii="ＭＳ 明朝" w:hAnsi="ＭＳ 明朝" w:hint="eastAsia"/>
                <w:sz w:val="24"/>
              </w:rPr>
              <w:t>役職・氏名</w:t>
            </w:r>
          </w:p>
        </w:tc>
        <w:tc>
          <w:tcPr>
            <w:tcW w:w="5991" w:type="dxa"/>
            <w:gridSpan w:val="3"/>
            <w:vAlign w:val="center"/>
          </w:tcPr>
          <w:p w14:paraId="05A7AFC4" w14:textId="77777777" w:rsidR="00565CF4" w:rsidRPr="0057299E" w:rsidRDefault="00565CF4" w:rsidP="00773297">
            <w:pPr>
              <w:spacing w:line="0" w:lineRule="atLeast"/>
              <w:rPr>
                <w:rFonts w:ascii="ＭＳ 明朝" w:hAnsi="ＭＳ 明朝"/>
                <w:sz w:val="24"/>
              </w:rPr>
            </w:pPr>
          </w:p>
        </w:tc>
      </w:tr>
      <w:tr w:rsidR="00565CF4" w:rsidRPr="0057299E" w14:paraId="4820E8E6" w14:textId="77777777" w:rsidTr="001124CB">
        <w:trPr>
          <w:trHeight w:val="397"/>
        </w:trPr>
        <w:tc>
          <w:tcPr>
            <w:tcW w:w="1491" w:type="dxa"/>
            <w:vMerge/>
            <w:vAlign w:val="center"/>
          </w:tcPr>
          <w:p w14:paraId="2A7935EF" w14:textId="77777777" w:rsidR="00565CF4" w:rsidRPr="0057299E" w:rsidRDefault="00565CF4" w:rsidP="00474308">
            <w:pPr>
              <w:spacing w:line="0" w:lineRule="atLeast"/>
              <w:ind w:left="-69"/>
              <w:rPr>
                <w:rFonts w:ascii="ＭＳ 明朝" w:hAnsi="ＭＳ 明朝"/>
                <w:b/>
                <w:sz w:val="24"/>
              </w:rPr>
            </w:pPr>
          </w:p>
        </w:tc>
        <w:tc>
          <w:tcPr>
            <w:tcW w:w="1984" w:type="dxa"/>
            <w:vAlign w:val="center"/>
          </w:tcPr>
          <w:p w14:paraId="29F0E46B" w14:textId="77777777" w:rsidR="00565CF4" w:rsidRPr="0057299E" w:rsidRDefault="00565CF4" w:rsidP="00474308">
            <w:pPr>
              <w:spacing w:line="0" w:lineRule="atLeast"/>
              <w:rPr>
                <w:rFonts w:ascii="ＭＳ 明朝" w:hAnsi="ＭＳ 明朝"/>
                <w:sz w:val="24"/>
              </w:rPr>
            </w:pPr>
            <w:r w:rsidRPr="0057299E">
              <w:rPr>
                <w:rFonts w:ascii="ＭＳ 明朝" w:hAnsi="ＭＳ 明朝" w:hint="eastAsia"/>
                <w:sz w:val="24"/>
              </w:rPr>
              <w:t>担当者リスト</w:t>
            </w:r>
          </w:p>
          <w:p w14:paraId="0716CF32" w14:textId="12D59359" w:rsidR="00565CF4" w:rsidRPr="0057299E" w:rsidRDefault="00565CF4" w:rsidP="00474308">
            <w:pPr>
              <w:spacing w:line="0" w:lineRule="atLeast"/>
              <w:rPr>
                <w:rFonts w:ascii="ＭＳ 明朝" w:hAnsi="ＭＳ 明朝"/>
                <w:sz w:val="24"/>
              </w:rPr>
            </w:pPr>
            <w:r w:rsidRPr="0057299E">
              <w:rPr>
                <w:rFonts w:ascii="ＭＳ 明朝" w:hAnsi="ＭＳ 明朝"/>
                <w:sz w:val="24"/>
              </w:rPr>
              <w:t>氏名・役職・担当業務</w:t>
            </w:r>
          </w:p>
        </w:tc>
        <w:tc>
          <w:tcPr>
            <w:tcW w:w="5991" w:type="dxa"/>
            <w:gridSpan w:val="3"/>
            <w:vAlign w:val="center"/>
          </w:tcPr>
          <w:p w14:paraId="11175B94" w14:textId="77777777" w:rsidR="00565CF4" w:rsidRPr="0057299E" w:rsidRDefault="00565CF4" w:rsidP="00773297">
            <w:pPr>
              <w:spacing w:line="0" w:lineRule="atLeast"/>
              <w:rPr>
                <w:rFonts w:ascii="ＭＳ 明朝" w:hAnsi="ＭＳ 明朝"/>
                <w:sz w:val="24"/>
              </w:rPr>
            </w:pPr>
          </w:p>
        </w:tc>
      </w:tr>
      <w:tr w:rsidR="00565CF4" w:rsidRPr="0057299E" w14:paraId="70A001AD" w14:textId="77777777" w:rsidTr="001124CB">
        <w:trPr>
          <w:trHeight w:val="397"/>
        </w:trPr>
        <w:tc>
          <w:tcPr>
            <w:tcW w:w="1491" w:type="dxa"/>
            <w:vMerge/>
            <w:vAlign w:val="center"/>
          </w:tcPr>
          <w:p w14:paraId="06920EE7" w14:textId="77777777" w:rsidR="00565CF4" w:rsidRPr="0057299E" w:rsidRDefault="00565CF4" w:rsidP="00474308">
            <w:pPr>
              <w:spacing w:line="0" w:lineRule="atLeast"/>
              <w:ind w:left="-69"/>
              <w:rPr>
                <w:rFonts w:ascii="ＭＳ 明朝" w:hAnsi="ＭＳ 明朝"/>
                <w:b/>
                <w:sz w:val="24"/>
              </w:rPr>
            </w:pPr>
          </w:p>
        </w:tc>
        <w:tc>
          <w:tcPr>
            <w:tcW w:w="1984" w:type="dxa"/>
            <w:vAlign w:val="center"/>
          </w:tcPr>
          <w:p w14:paraId="2C526E97" w14:textId="77777777" w:rsidR="00565CF4" w:rsidRPr="0057299E" w:rsidRDefault="00565CF4" w:rsidP="00474308">
            <w:pPr>
              <w:spacing w:line="0" w:lineRule="atLeast"/>
              <w:rPr>
                <w:rFonts w:ascii="ＭＳ 明朝" w:hAnsi="ＭＳ 明朝"/>
                <w:sz w:val="24"/>
              </w:rPr>
            </w:pPr>
            <w:r w:rsidRPr="0057299E">
              <w:rPr>
                <w:rFonts w:ascii="ＭＳ 明朝" w:hAnsi="ＭＳ 明朝" w:hint="eastAsia"/>
                <w:sz w:val="24"/>
              </w:rPr>
              <w:t>ホームページ</w:t>
            </w:r>
          </w:p>
        </w:tc>
        <w:tc>
          <w:tcPr>
            <w:tcW w:w="5991" w:type="dxa"/>
            <w:gridSpan w:val="3"/>
            <w:vAlign w:val="center"/>
          </w:tcPr>
          <w:p w14:paraId="716952F2" w14:textId="77777777" w:rsidR="00565CF4" w:rsidRPr="0057299E" w:rsidRDefault="00565CF4" w:rsidP="00773297">
            <w:pPr>
              <w:spacing w:line="0" w:lineRule="atLeast"/>
              <w:rPr>
                <w:rFonts w:ascii="ＭＳ 明朝" w:hAnsi="ＭＳ 明朝"/>
                <w:sz w:val="24"/>
              </w:rPr>
            </w:pPr>
          </w:p>
        </w:tc>
      </w:tr>
      <w:tr w:rsidR="00107B8B" w:rsidRPr="0057299E" w14:paraId="741549CF" w14:textId="77777777" w:rsidTr="006D7476">
        <w:trPr>
          <w:trHeight w:val="397"/>
        </w:trPr>
        <w:tc>
          <w:tcPr>
            <w:tcW w:w="1491" w:type="dxa"/>
            <w:vMerge/>
            <w:vAlign w:val="center"/>
          </w:tcPr>
          <w:p w14:paraId="456D3C1D" w14:textId="77777777" w:rsidR="00107B8B" w:rsidRPr="0057299E" w:rsidRDefault="00107B8B" w:rsidP="00474308">
            <w:pPr>
              <w:spacing w:line="0" w:lineRule="atLeast"/>
              <w:ind w:left="-69"/>
              <w:rPr>
                <w:rFonts w:ascii="ＭＳ 明朝" w:hAnsi="ＭＳ 明朝"/>
                <w:b/>
                <w:sz w:val="24"/>
              </w:rPr>
            </w:pPr>
          </w:p>
        </w:tc>
        <w:tc>
          <w:tcPr>
            <w:tcW w:w="1984" w:type="dxa"/>
            <w:vAlign w:val="center"/>
          </w:tcPr>
          <w:p w14:paraId="0AA7FE87" w14:textId="7DFEA80B" w:rsidR="00107B8B" w:rsidRPr="0057299E" w:rsidRDefault="00107B8B" w:rsidP="00474308">
            <w:pPr>
              <w:spacing w:line="0" w:lineRule="atLeast"/>
              <w:rPr>
                <w:rFonts w:ascii="ＭＳ 明朝" w:hAnsi="ＭＳ 明朝"/>
                <w:sz w:val="24"/>
              </w:rPr>
            </w:pPr>
            <w:r w:rsidRPr="0057299E">
              <w:rPr>
                <w:rFonts w:ascii="ＭＳ 明朝" w:hAnsi="ＭＳ 明朝" w:hint="eastAsia"/>
                <w:sz w:val="24"/>
              </w:rPr>
              <w:t>担当者連絡先</w:t>
            </w:r>
          </w:p>
        </w:tc>
        <w:tc>
          <w:tcPr>
            <w:tcW w:w="5991" w:type="dxa"/>
            <w:gridSpan w:val="3"/>
            <w:vAlign w:val="center"/>
          </w:tcPr>
          <w:p w14:paraId="07D3BFAB" w14:textId="77777777" w:rsidR="00107B8B" w:rsidRPr="0057299E" w:rsidRDefault="00107B8B" w:rsidP="00107B8B">
            <w:pPr>
              <w:spacing w:line="0" w:lineRule="atLeast"/>
              <w:rPr>
                <w:rFonts w:ascii="ＭＳ 明朝" w:hAnsi="ＭＳ 明朝"/>
                <w:sz w:val="24"/>
                <w:lang w:val="es-CO"/>
              </w:rPr>
            </w:pPr>
            <w:r w:rsidRPr="0057299E">
              <w:rPr>
                <w:rFonts w:ascii="ＭＳ 明朝" w:hAnsi="ＭＳ 明朝"/>
                <w:sz w:val="24"/>
              </w:rPr>
              <w:t>電話</w:t>
            </w:r>
            <w:r w:rsidRPr="0057299E">
              <w:rPr>
                <w:rFonts w:ascii="ＭＳ 明朝" w:hAnsi="ＭＳ 明朝"/>
                <w:sz w:val="24"/>
                <w:lang w:val="es-CO"/>
              </w:rPr>
              <w:t>／FAX：</w:t>
            </w:r>
          </w:p>
          <w:p w14:paraId="79E8D3E1" w14:textId="616CBAA4" w:rsidR="00107B8B" w:rsidRPr="0057299E" w:rsidRDefault="00107B8B" w:rsidP="00107B8B">
            <w:pPr>
              <w:spacing w:line="0" w:lineRule="atLeast"/>
              <w:rPr>
                <w:rFonts w:ascii="ＭＳ 明朝" w:hAnsi="ＭＳ 明朝"/>
                <w:sz w:val="24"/>
                <w:lang w:val="es-CO"/>
              </w:rPr>
            </w:pPr>
            <w:r w:rsidRPr="0057299E">
              <w:rPr>
                <w:rFonts w:ascii="ＭＳ 明朝" w:hAnsi="ＭＳ 明朝"/>
                <w:sz w:val="24"/>
                <w:lang w:val="es-CO"/>
              </w:rPr>
              <w:t>E-mail</w:t>
            </w:r>
            <w:r w:rsidRPr="0057299E">
              <w:rPr>
                <w:rFonts w:ascii="ＭＳ 明朝" w:hAnsi="ＭＳ 明朝"/>
                <w:sz w:val="24"/>
              </w:rPr>
              <w:t xml:space="preserve">　</w:t>
            </w:r>
            <w:r w:rsidRPr="0057299E">
              <w:rPr>
                <w:rFonts w:ascii="ＭＳ 明朝" w:hAnsi="ＭＳ 明朝"/>
                <w:sz w:val="24"/>
                <w:lang w:val="es-CO"/>
              </w:rPr>
              <w:t xml:space="preserve"> ：</w:t>
            </w:r>
          </w:p>
        </w:tc>
      </w:tr>
      <w:tr w:rsidR="00565CF4" w:rsidRPr="0057299E" w14:paraId="7BB9DCB3" w14:textId="77777777" w:rsidTr="001124CB">
        <w:trPr>
          <w:trHeight w:val="397"/>
        </w:trPr>
        <w:tc>
          <w:tcPr>
            <w:tcW w:w="1491" w:type="dxa"/>
            <w:vMerge/>
            <w:vAlign w:val="center"/>
          </w:tcPr>
          <w:p w14:paraId="6FBD79C4" w14:textId="77777777" w:rsidR="00565CF4" w:rsidRPr="0057299E" w:rsidRDefault="00565CF4" w:rsidP="00474308">
            <w:pPr>
              <w:spacing w:line="0" w:lineRule="atLeast"/>
              <w:ind w:left="-69"/>
              <w:rPr>
                <w:rFonts w:ascii="ＭＳ 明朝" w:hAnsi="ＭＳ 明朝"/>
                <w:b/>
                <w:sz w:val="24"/>
                <w:lang w:val="es-CO"/>
              </w:rPr>
            </w:pPr>
          </w:p>
        </w:tc>
        <w:tc>
          <w:tcPr>
            <w:tcW w:w="1984" w:type="dxa"/>
            <w:vAlign w:val="center"/>
          </w:tcPr>
          <w:p w14:paraId="52F53FE0" w14:textId="77777777" w:rsidR="00565CF4" w:rsidRPr="0057299E" w:rsidRDefault="00565CF4" w:rsidP="00B45A23">
            <w:pPr>
              <w:spacing w:line="0" w:lineRule="atLeast"/>
              <w:rPr>
                <w:rFonts w:ascii="ＭＳ 明朝" w:hAnsi="ＭＳ 明朝"/>
                <w:sz w:val="24"/>
              </w:rPr>
            </w:pPr>
            <w:r w:rsidRPr="0057299E">
              <w:rPr>
                <w:rFonts w:ascii="ＭＳ 明朝" w:hAnsi="ＭＳ 明朝" w:hint="eastAsia"/>
                <w:sz w:val="24"/>
              </w:rPr>
              <w:t>資本金</w:t>
            </w:r>
          </w:p>
        </w:tc>
        <w:tc>
          <w:tcPr>
            <w:tcW w:w="2977" w:type="dxa"/>
            <w:tcBorders>
              <w:bottom w:val="single" w:sz="4" w:space="0" w:color="auto"/>
            </w:tcBorders>
            <w:vAlign w:val="center"/>
          </w:tcPr>
          <w:p w14:paraId="25A04EF7" w14:textId="77777777" w:rsidR="00565CF4" w:rsidRPr="0057299E" w:rsidRDefault="00565CF4" w:rsidP="001C37D0">
            <w:pPr>
              <w:spacing w:line="0" w:lineRule="atLeast"/>
              <w:jc w:val="right"/>
              <w:rPr>
                <w:rFonts w:ascii="ＭＳ 明朝" w:hAnsi="ＭＳ 明朝"/>
                <w:sz w:val="24"/>
              </w:rPr>
            </w:pPr>
            <w:r w:rsidRPr="0057299E">
              <w:rPr>
                <w:rFonts w:ascii="ＭＳ 明朝" w:hAnsi="ＭＳ 明朝" w:hint="eastAsia"/>
                <w:sz w:val="24"/>
              </w:rPr>
              <w:t xml:space="preserve">　　　　　　　　　　　　円</w:t>
            </w:r>
          </w:p>
        </w:tc>
        <w:tc>
          <w:tcPr>
            <w:tcW w:w="1134" w:type="dxa"/>
            <w:tcBorders>
              <w:bottom w:val="single" w:sz="4" w:space="0" w:color="auto"/>
            </w:tcBorders>
            <w:vAlign w:val="center"/>
          </w:tcPr>
          <w:p w14:paraId="1202245D" w14:textId="77777777" w:rsidR="00565CF4" w:rsidRPr="0057299E" w:rsidRDefault="00565CF4" w:rsidP="00474308">
            <w:pPr>
              <w:spacing w:line="0" w:lineRule="atLeast"/>
              <w:rPr>
                <w:rFonts w:ascii="ＭＳ 明朝" w:hAnsi="ＭＳ 明朝"/>
                <w:sz w:val="24"/>
              </w:rPr>
            </w:pPr>
            <w:r w:rsidRPr="0057299E">
              <w:rPr>
                <w:rFonts w:ascii="ＭＳ 明朝" w:hAnsi="ＭＳ 明朝" w:hint="eastAsia"/>
                <w:sz w:val="24"/>
              </w:rPr>
              <w:t>従業員数</w:t>
            </w:r>
          </w:p>
        </w:tc>
        <w:tc>
          <w:tcPr>
            <w:tcW w:w="1880" w:type="dxa"/>
            <w:tcBorders>
              <w:bottom w:val="single" w:sz="4" w:space="0" w:color="auto"/>
            </w:tcBorders>
            <w:vAlign w:val="center"/>
          </w:tcPr>
          <w:p w14:paraId="7739B3F6" w14:textId="0CB1925A" w:rsidR="00565CF4" w:rsidRPr="0057299E" w:rsidRDefault="00565CF4" w:rsidP="001C37D0">
            <w:pPr>
              <w:spacing w:line="0" w:lineRule="atLeast"/>
              <w:jc w:val="right"/>
              <w:rPr>
                <w:rFonts w:ascii="ＭＳ 明朝" w:hAnsi="ＭＳ 明朝"/>
                <w:sz w:val="24"/>
              </w:rPr>
            </w:pPr>
            <w:r w:rsidRPr="0057299E">
              <w:rPr>
                <w:rFonts w:ascii="ＭＳ 明朝" w:hAnsi="ＭＳ 明朝" w:hint="eastAsia"/>
                <w:sz w:val="24"/>
              </w:rPr>
              <w:t xml:space="preserve">　　　　　　人</w:t>
            </w:r>
          </w:p>
        </w:tc>
      </w:tr>
      <w:tr w:rsidR="00565CF4" w:rsidRPr="0057299E" w14:paraId="7BC40D03" w14:textId="77777777" w:rsidTr="001124CB">
        <w:trPr>
          <w:trHeight w:val="822"/>
        </w:trPr>
        <w:tc>
          <w:tcPr>
            <w:tcW w:w="1491" w:type="dxa"/>
            <w:vMerge/>
          </w:tcPr>
          <w:p w14:paraId="1798AB3F" w14:textId="77777777" w:rsidR="00565CF4" w:rsidRPr="0057299E" w:rsidRDefault="00565CF4" w:rsidP="00474308">
            <w:pPr>
              <w:spacing w:line="0" w:lineRule="atLeast"/>
              <w:ind w:left="-69"/>
              <w:rPr>
                <w:rFonts w:ascii="ＭＳ 明朝" w:hAnsi="ＭＳ 明朝"/>
                <w:b/>
                <w:sz w:val="24"/>
              </w:rPr>
            </w:pPr>
          </w:p>
        </w:tc>
        <w:tc>
          <w:tcPr>
            <w:tcW w:w="1984" w:type="dxa"/>
            <w:vAlign w:val="center"/>
          </w:tcPr>
          <w:p w14:paraId="56EE5B43" w14:textId="069A4CB6" w:rsidR="00565CF4" w:rsidRPr="0057299E" w:rsidRDefault="00565CF4" w:rsidP="00F251CA">
            <w:pPr>
              <w:spacing w:line="0" w:lineRule="atLeast"/>
              <w:rPr>
                <w:rFonts w:ascii="ＭＳ 明朝" w:hAnsi="ＭＳ 明朝"/>
                <w:sz w:val="24"/>
              </w:rPr>
            </w:pPr>
            <w:r w:rsidRPr="0057299E">
              <w:rPr>
                <w:rFonts w:ascii="ＭＳ 明朝" w:hAnsi="ＭＳ 明朝" w:hint="eastAsia"/>
                <w:sz w:val="24"/>
              </w:rPr>
              <w:t>経理体制</w:t>
            </w:r>
          </w:p>
        </w:tc>
        <w:tc>
          <w:tcPr>
            <w:tcW w:w="5991" w:type="dxa"/>
            <w:gridSpan w:val="3"/>
            <w:vAlign w:val="center"/>
          </w:tcPr>
          <w:p w14:paraId="11300F35" w14:textId="77777777" w:rsidR="00565CF4" w:rsidRPr="0057299E" w:rsidRDefault="00565CF4" w:rsidP="00A828C6">
            <w:pPr>
              <w:spacing w:line="0" w:lineRule="atLeast"/>
              <w:jc w:val="left"/>
              <w:rPr>
                <w:rFonts w:ascii="ＭＳ 明朝" w:hAnsi="ＭＳ 明朝"/>
                <w:sz w:val="24"/>
              </w:rPr>
            </w:pPr>
          </w:p>
        </w:tc>
      </w:tr>
      <w:tr w:rsidR="00565CF4" w:rsidRPr="0057299E" w14:paraId="5236A8C1" w14:textId="77777777" w:rsidTr="001124CB">
        <w:trPr>
          <w:trHeight w:val="822"/>
        </w:trPr>
        <w:tc>
          <w:tcPr>
            <w:tcW w:w="1491" w:type="dxa"/>
            <w:vMerge/>
          </w:tcPr>
          <w:p w14:paraId="7CF190E0" w14:textId="77777777" w:rsidR="00565CF4" w:rsidRPr="0057299E" w:rsidRDefault="00565CF4" w:rsidP="00474308">
            <w:pPr>
              <w:spacing w:line="0" w:lineRule="atLeast"/>
              <w:ind w:left="-69"/>
              <w:rPr>
                <w:rFonts w:ascii="ＭＳ 明朝" w:hAnsi="ＭＳ 明朝"/>
                <w:b/>
                <w:sz w:val="24"/>
              </w:rPr>
            </w:pPr>
          </w:p>
        </w:tc>
        <w:tc>
          <w:tcPr>
            <w:tcW w:w="1984" w:type="dxa"/>
            <w:vAlign w:val="center"/>
          </w:tcPr>
          <w:p w14:paraId="5A4FD4B0" w14:textId="337EC2D1" w:rsidR="00565CF4" w:rsidRPr="0057299E" w:rsidRDefault="00565CF4" w:rsidP="00F251CA">
            <w:pPr>
              <w:spacing w:line="0" w:lineRule="atLeast"/>
              <w:rPr>
                <w:rFonts w:ascii="ＭＳ 明朝" w:hAnsi="ＭＳ 明朝"/>
                <w:sz w:val="24"/>
              </w:rPr>
            </w:pPr>
            <w:r w:rsidRPr="0057299E">
              <w:rPr>
                <w:rFonts w:ascii="ＭＳ 明朝" w:hAnsi="ＭＳ 明朝" w:hint="eastAsia"/>
                <w:sz w:val="24"/>
              </w:rPr>
              <w:t>資格</w:t>
            </w:r>
          </w:p>
        </w:tc>
        <w:tc>
          <w:tcPr>
            <w:tcW w:w="5991" w:type="dxa"/>
            <w:gridSpan w:val="3"/>
            <w:vAlign w:val="center"/>
          </w:tcPr>
          <w:p w14:paraId="439F52C2" w14:textId="77777777" w:rsidR="00565CF4" w:rsidRPr="0057299E" w:rsidRDefault="00565CF4" w:rsidP="00A828C6">
            <w:pPr>
              <w:spacing w:line="0" w:lineRule="atLeast"/>
              <w:jc w:val="left"/>
              <w:rPr>
                <w:rFonts w:ascii="ＭＳ 明朝" w:hAnsi="ＭＳ 明朝"/>
                <w:sz w:val="24"/>
              </w:rPr>
            </w:pPr>
          </w:p>
        </w:tc>
      </w:tr>
      <w:tr w:rsidR="00565CF4" w:rsidRPr="0057299E" w14:paraId="321DCFC7" w14:textId="77777777" w:rsidTr="001124CB">
        <w:trPr>
          <w:trHeight w:val="822"/>
        </w:trPr>
        <w:tc>
          <w:tcPr>
            <w:tcW w:w="1491" w:type="dxa"/>
            <w:vMerge/>
          </w:tcPr>
          <w:p w14:paraId="4EAA8D9F" w14:textId="77777777" w:rsidR="00565CF4" w:rsidRPr="0057299E" w:rsidRDefault="00565CF4" w:rsidP="00474308">
            <w:pPr>
              <w:spacing w:line="0" w:lineRule="atLeast"/>
              <w:ind w:left="-69"/>
              <w:rPr>
                <w:rFonts w:ascii="ＭＳ 明朝" w:hAnsi="ＭＳ 明朝"/>
                <w:b/>
                <w:sz w:val="24"/>
              </w:rPr>
            </w:pPr>
          </w:p>
        </w:tc>
        <w:tc>
          <w:tcPr>
            <w:tcW w:w="1984" w:type="dxa"/>
            <w:vAlign w:val="center"/>
          </w:tcPr>
          <w:p w14:paraId="0007FA63" w14:textId="77777777" w:rsidR="00565CF4" w:rsidRPr="0057299E" w:rsidRDefault="00565CF4" w:rsidP="00F251CA">
            <w:pPr>
              <w:spacing w:line="0" w:lineRule="atLeast"/>
              <w:rPr>
                <w:rFonts w:ascii="ＭＳ 明朝" w:hAnsi="ＭＳ 明朝"/>
                <w:sz w:val="24"/>
              </w:rPr>
            </w:pPr>
            <w:r w:rsidRPr="0057299E">
              <w:rPr>
                <w:rFonts w:ascii="ＭＳ 明朝" w:hAnsi="ＭＳ 明朝" w:hint="eastAsia"/>
                <w:sz w:val="24"/>
              </w:rPr>
              <w:t>事業内容</w:t>
            </w:r>
          </w:p>
        </w:tc>
        <w:tc>
          <w:tcPr>
            <w:tcW w:w="5991" w:type="dxa"/>
            <w:gridSpan w:val="3"/>
            <w:vAlign w:val="center"/>
          </w:tcPr>
          <w:p w14:paraId="4D1D517A" w14:textId="77777777" w:rsidR="00565CF4" w:rsidRPr="0057299E" w:rsidRDefault="00565CF4" w:rsidP="00A828C6">
            <w:pPr>
              <w:spacing w:line="0" w:lineRule="atLeast"/>
              <w:jc w:val="left"/>
              <w:rPr>
                <w:rFonts w:ascii="ＭＳ 明朝" w:hAnsi="ＭＳ 明朝"/>
                <w:sz w:val="24"/>
              </w:rPr>
            </w:pPr>
          </w:p>
          <w:p w14:paraId="78CB80EC" w14:textId="77777777" w:rsidR="00565CF4" w:rsidRPr="0057299E" w:rsidRDefault="00565CF4" w:rsidP="00A828C6">
            <w:pPr>
              <w:spacing w:line="0" w:lineRule="atLeast"/>
              <w:jc w:val="left"/>
              <w:rPr>
                <w:rFonts w:ascii="ＭＳ 明朝" w:hAnsi="ＭＳ 明朝"/>
                <w:sz w:val="24"/>
              </w:rPr>
            </w:pPr>
          </w:p>
        </w:tc>
      </w:tr>
      <w:tr w:rsidR="00565CF4" w:rsidRPr="0057299E" w14:paraId="647E1422" w14:textId="77777777" w:rsidTr="001124CB">
        <w:trPr>
          <w:trHeight w:val="822"/>
        </w:trPr>
        <w:tc>
          <w:tcPr>
            <w:tcW w:w="1491" w:type="dxa"/>
            <w:vMerge/>
          </w:tcPr>
          <w:p w14:paraId="42EA555E" w14:textId="77777777" w:rsidR="00565CF4" w:rsidRPr="0057299E" w:rsidRDefault="00565CF4" w:rsidP="00474308">
            <w:pPr>
              <w:spacing w:line="0" w:lineRule="atLeast"/>
              <w:ind w:left="-69"/>
              <w:rPr>
                <w:rFonts w:ascii="ＭＳ 明朝" w:hAnsi="ＭＳ 明朝"/>
                <w:b/>
                <w:sz w:val="24"/>
              </w:rPr>
            </w:pPr>
            <w:bookmarkStart w:id="1" w:name="_Hlk72393961"/>
          </w:p>
        </w:tc>
        <w:tc>
          <w:tcPr>
            <w:tcW w:w="1984" w:type="dxa"/>
            <w:vAlign w:val="center"/>
          </w:tcPr>
          <w:p w14:paraId="32D9C0CE" w14:textId="0AC7CC7A" w:rsidR="00565CF4" w:rsidRPr="0057299E" w:rsidRDefault="00565CF4" w:rsidP="00F251CA">
            <w:pPr>
              <w:spacing w:line="0" w:lineRule="atLeast"/>
              <w:rPr>
                <w:rFonts w:ascii="ＭＳ 明朝" w:hAnsi="ＭＳ 明朝"/>
                <w:sz w:val="24"/>
              </w:rPr>
            </w:pPr>
            <w:r w:rsidRPr="0057299E">
              <w:rPr>
                <w:rFonts w:ascii="ＭＳ 明朝" w:hAnsi="ＭＳ 明朝" w:hint="eastAsia"/>
                <w:sz w:val="24"/>
              </w:rPr>
              <w:t>保有設備</w:t>
            </w:r>
          </w:p>
        </w:tc>
        <w:tc>
          <w:tcPr>
            <w:tcW w:w="5991" w:type="dxa"/>
            <w:gridSpan w:val="3"/>
            <w:vAlign w:val="center"/>
          </w:tcPr>
          <w:p w14:paraId="66C66784" w14:textId="77777777" w:rsidR="00565CF4" w:rsidRPr="0057299E" w:rsidRDefault="00565CF4" w:rsidP="00A828C6">
            <w:pPr>
              <w:spacing w:line="0" w:lineRule="atLeast"/>
              <w:jc w:val="left"/>
              <w:rPr>
                <w:rFonts w:ascii="ＭＳ 明朝" w:hAnsi="ＭＳ 明朝"/>
                <w:sz w:val="24"/>
              </w:rPr>
            </w:pPr>
          </w:p>
        </w:tc>
      </w:tr>
      <w:bookmarkEnd w:id="1"/>
    </w:tbl>
    <w:p w14:paraId="0495A075" w14:textId="7B394BF1" w:rsidR="00167D90" w:rsidRPr="0057299E" w:rsidRDefault="00167D90" w:rsidP="000F012C">
      <w:pPr>
        <w:spacing w:line="0" w:lineRule="atLeast"/>
        <w:ind w:leftChars="100" w:left="575" w:hangingChars="150" w:hanging="363"/>
        <w:rPr>
          <w:rFonts w:ascii="ＭＳ 明朝" w:hAnsi="ＭＳ 明朝"/>
          <w:bCs/>
          <w:color w:val="4472C4" w:themeColor="accent1"/>
          <w:sz w:val="24"/>
        </w:rPr>
      </w:pPr>
    </w:p>
    <w:p w14:paraId="7238AA8C" w14:textId="593D5FE1" w:rsidR="001C4DCA" w:rsidRPr="0057299E" w:rsidRDefault="00A6092E" w:rsidP="006A5D2D">
      <w:pPr>
        <w:spacing w:line="0" w:lineRule="atLeast"/>
        <w:rPr>
          <w:rFonts w:ascii="ＭＳ 明朝" w:hAnsi="ＭＳ 明朝"/>
          <w:b/>
          <w:sz w:val="24"/>
        </w:rPr>
      </w:pPr>
      <w:r w:rsidRPr="0057299E">
        <w:rPr>
          <w:rFonts w:ascii="ＭＳ 明朝" w:hAnsi="ＭＳ 明朝" w:hint="eastAsia"/>
          <w:b/>
          <w:sz w:val="24"/>
        </w:rPr>
        <w:t>２　事業</w:t>
      </w:r>
      <w:r w:rsidR="009D6025" w:rsidRPr="0057299E">
        <w:rPr>
          <w:rFonts w:ascii="ＭＳ 明朝" w:hAnsi="ＭＳ 明朝" w:hint="eastAsia"/>
          <w:b/>
          <w:sz w:val="24"/>
        </w:rPr>
        <w:t>の概要</w:t>
      </w:r>
    </w:p>
    <w:p w14:paraId="66637548" w14:textId="10974392" w:rsidR="00EE311A" w:rsidRPr="0057299E" w:rsidRDefault="00A6092E" w:rsidP="00A6092E">
      <w:pPr>
        <w:pStyle w:val="ae"/>
        <w:numPr>
          <w:ilvl w:val="0"/>
          <w:numId w:val="20"/>
        </w:numPr>
        <w:spacing w:line="0" w:lineRule="atLeast"/>
        <w:ind w:leftChars="0"/>
        <w:rPr>
          <w:rFonts w:ascii="ＭＳ 明朝" w:hAnsi="ＭＳ 明朝"/>
          <w:bCs/>
          <w:sz w:val="24"/>
        </w:rPr>
      </w:pPr>
      <w:r w:rsidRPr="0057299E">
        <w:rPr>
          <w:rFonts w:ascii="ＭＳ 明朝" w:hAnsi="ＭＳ 明朝" w:hint="eastAsia"/>
          <w:bCs/>
          <w:sz w:val="24"/>
        </w:rPr>
        <w:t>事業の</w:t>
      </w:r>
      <w:r w:rsidR="00EE311A" w:rsidRPr="0057299E">
        <w:rPr>
          <w:rFonts w:ascii="ＭＳ 明朝" w:hAnsi="ＭＳ 明朝" w:hint="eastAsia"/>
          <w:bCs/>
          <w:sz w:val="24"/>
        </w:rPr>
        <w:t>目的</w:t>
      </w:r>
    </w:p>
    <w:p w14:paraId="13535A6F" w14:textId="096067ED" w:rsidR="00EE311A" w:rsidRPr="0057299E" w:rsidRDefault="00EE311A" w:rsidP="00EE311A">
      <w:pPr>
        <w:pStyle w:val="ae"/>
        <w:numPr>
          <w:ilvl w:val="1"/>
          <w:numId w:val="20"/>
        </w:numPr>
        <w:spacing w:line="0" w:lineRule="atLeast"/>
        <w:ind w:leftChars="0"/>
        <w:rPr>
          <w:rFonts w:ascii="ＭＳ 明朝" w:hAnsi="ＭＳ 明朝"/>
          <w:bCs/>
          <w:color w:val="0070C0"/>
          <w:sz w:val="24"/>
        </w:rPr>
      </w:pPr>
      <w:r w:rsidRPr="0057299E">
        <w:rPr>
          <w:rFonts w:ascii="ＭＳ 明朝" w:hAnsi="ＭＳ 明朝" w:hint="eastAsia"/>
          <w:bCs/>
          <w:color w:val="0070C0"/>
          <w:sz w:val="24"/>
        </w:rPr>
        <w:t>事業に取り組む理由・背景を記載してください。</w:t>
      </w:r>
    </w:p>
    <w:p w14:paraId="527FA771" w14:textId="77777777" w:rsidR="003D7E57" w:rsidRPr="0057299E" w:rsidRDefault="003D7E57" w:rsidP="000019DB">
      <w:pPr>
        <w:pStyle w:val="ae"/>
        <w:spacing w:line="0" w:lineRule="atLeast"/>
        <w:ind w:leftChars="0" w:left="780"/>
        <w:rPr>
          <w:rFonts w:ascii="ＭＳ 明朝" w:hAnsi="ＭＳ 明朝"/>
          <w:bCs/>
          <w:color w:val="0070C0"/>
          <w:sz w:val="24"/>
        </w:rPr>
      </w:pPr>
    </w:p>
    <w:p w14:paraId="2FD8B66D" w14:textId="77777777" w:rsidR="006F50D9" w:rsidRPr="0057299E" w:rsidRDefault="006F50D9" w:rsidP="000019DB">
      <w:pPr>
        <w:pStyle w:val="ae"/>
        <w:spacing w:line="0" w:lineRule="atLeast"/>
        <w:ind w:leftChars="0" w:left="780"/>
        <w:rPr>
          <w:rFonts w:ascii="ＭＳ 明朝" w:hAnsi="ＭＳ 明朝"/>
          <w:bCs/>
          <w:color w:val="0070C0"/>
          <w:sz w:val="24"/>
        </w:rPr>
      </w:pPr>
    </w:p>
    <w:p w14:paraId="6A0A9EA3" w14:textId="647B1BAE" w:rsidR="00A6092E" w:rsidRPr="0057299E" w:rsidRDefault="009D02D5" w:rsidP="00A6092E">
      <w:pPr>
        <w:pStyle w:val="ae"/>
        <w:numPr>
          <w:ilvl w:val="0"/>
          <w:numId w:val="20"/>
        </w:numPr>
        <w:spacing w:line="0" w:lineRule="atLeast"/>
        <w:ind w:leftChars="0"/>
        <w:rPr>
          <w:rFonts w:ascii="ＭＳ 明朝" w:hAnsi="ＭＳ 明朝"/>
          <w:bCs/>
          <w:sz w:val="24"/>
        </w:rPr>
      </w:pPr>
      <w:r w:rsidRPr="0057299E">
        <w:rPr>
          <w:rFonts w:ascii="ＭＳ 明朝" w:hAnsi="ＭＳ 明朝" w:hint="eastAsia"/>
          <w:bCs/>
          <w:sz w:val="24"/>
        </w:rPr>
        <w:t>事業</w:t>
      </w:r>
      <w:r w:rsidR="00A8663F" w:rsidRPr="0057299E">
        <w:rPr>
          <w:rFonts w:ascii="ＭＳ 明朝" w:hAnsi="ＭＳ 明朝" w:hint="eastAsia"/>
          <w:bCs/>
          <w:sz w:val="24"/>
        </w:rPr>
        <w:t>の</w:t>
      </w:r>
      <w:r w:rsidR="00EE311A" w:rsidRPr="0057299E">
        <w:rPr>
          <w:rFonts w:ascii="ＭＳ 明朝" w:hAnsi="ＭＳ 明朝" w:hint="eastAsia"/>
          <w:bCs/>
          <w:sz w:val="24"/>
        </w:rPr>
        <w:t>内容</w:t>
      </w:r>
    </w:p>
    <w:p w14:paraId="48FDDF8C" w14:textId="50B85866" w:rsidR="00EE311A" w:rsidRPr="0057299E" w:rsidRDefault="00EE311A" w:rsidP="00AC5A23">
      <w:pPr>
        <w:pStyle w:val="ae"/>
        <w:numPr>
          <w:ilvl w:val="1"/>
          <w:numId w:val="20"/>
        </w:numPr>
        <w:spacing w:line="0" w:lineRule="atLeast"/>
        <w:ind w:leftChars="0"/>
        <w:jc w:val="left"/>
        <w:rPr>
          <w:rFonts w:ascii="ＭＳ 明朝" w:hAnsi="ＭＳ 明朝"/>
          <w:bCs/>
          <w:color w:val="0070C0"/>
          <w:sz w:val="24"/>
        </w:rPr>
      </w:pPr>
      <w:r w:rsidRPr="0057299E">
        <w:rPr>
          <w:rFonts w:ascii="ＭＳ 明朝" w:hAnsi="ＭＳ 明朝" w:hint="eastAsia"/>
          <w:bCs/>
          <w:color w:val="0070C0"/>
          <w:sz w:val="24"/>
        </w:rPr>
        <w:t>事業の内容について、具体的かつ詳細に記述してください。図表、写真等を用いて分かりやすく記載してください。</w:t>
      </w:r>
    </w:p>
    <w:p w14:paraId="58E45D76" w14:textId="50190990" w:rsidR="009D5B47" w:rsidRPr="0057299E" w:rsidRDefault="009D02D5" w:rsidP="005261EF">
      <w:pPr>
        <w:pStyle w:val="ae"/>
        <w:numPr>
          <w:ilvl w:val="1"/>
          <w:numId w:val="20"/>
        </w:numPr>
        <w:spacing w:line="0" w:lineRule="atLeast"/>
        <w:ind w:leftChars="0"/>
        <w:jc w:val="left"/>
        <w:rPr>
          <w:rFonts w:ascii="ＭＳ 明朝" w:hAnsi="ＭＳ 明朝"/>
          <w:bCs/>
          <w:color w:val="0070C0"/>
          <w:sz w:val="24"/>
        </w:rPr>
      </w:pPr>
      <w:r w:rsidRPr="0057299E">
        <w:rPr>
          <w:rFonts w:ascii="ＭＳ 明朝" w:hAnsi="ＭＳ 明朝" w:hint="eastAsia"/>
          <w:bCs/>
          <w:color w:val="0070C0"/>
          <w:sz w:val="24"/>
        </w:rPr>
        <w:t>事業</w:t>
      </w:r>
      <w:r w:rsidR="009D5B47" w:rsidRPr="0057299E">
        <w:rPr>
          <w:rFonts w:ascii="ＭＳ 明朝" w:hAnsi="ＭＳ 明朝" w:hint="eastAsia"/>
          <w:bCs/>
          <w:color w:val="0070C0"/>
          <w:sz w:val="24"/>
        </w:rPr>
        <w:t>内容がわかる既存資料（パンフレット等）があれば、添付してください。</w:t>
      </w:r>
    </w:p>
    <w:p w14:paraId="5B595BD8" w14:textId="24C5AE85" w:rsidR="00A57E79" w:rsidRPr="0057299E" w:rsidRDefault="00EE311A" w:rsidP="006A5D2D">
      <w:pPr>
        <w:pStyle w:val="ae"/>
        <w:numPr>
          <w:ilvl w:val="1"/>
          <w:numId w:val="20"/>
        </w:numPr>
        <w:spacing w:line="0" w:lineRule="atLeast"/>
        <w:ind w:leftChars="0"/>
        <w:jc w:val="left"/>
        <w:rPr>
          <w:rFonts w:ascii="ＭＳ 明朝" w:hAnsi="ＭＳ 明朝"/>
          <w:bCs/>
          <w:color w:val="0070C0"/>
          <w:sz w:val="24"/>
        </w:rPr>
      </w:pPr>
      <w:r w:rsidRPr="0057299E">
        <w:rPr>
          <w:rFonts w:ascii="ＭＳ 明朝" w:hAnsi="ＭＳ 明朝" w:hint="eastAsia"/>
          <w:bCs/>
          <w:color w:val="0070C0"/>
          <w:sz w:val="24"/>
        </w:rPr>
        <w:t>機器を導入する場合は、どのように利用するかについても記載してください。</w:t>
      </w:r>
    </w:p>
    <w:p w14:paraId="478FE99E" w14:textId="6B9A7B6A" w:rsidR="009D5B47" w:rsidRPr="0057299E" w:rsidRDefault="009D5B47" w:rsidP="006F50D9">
      <w:pPr>
        <w:pStyle w:val="ae"/>
        <w:spacing w:line="0" w:lineRule="atLeast"/>
        <w:ind w:leftChars="0" w:left="783"/>
        <w:rPr>
          <w:rFonts w:ascii="ＭＳ 明朝" w:hAnsi="ＭＳ 明朝"/>
          <w:bCs/>
          <w:color w:val="0070C0"/>
          <w:sz w:val="24"/>
        </w:rPr>
      </w:pPr>
    </w:p>
    <w:p w14:paraId="217347AA" w14:textId="77777777" w:rsidR="006F50D9" w:rsidRPr="0057299E" w:rsidRDefault="006F50D9" w:rsidP="009D5B47">
      <w:pPr>
        <w:pStyle w:val="ae"/>
        <w:spacing w:line="0" w:lineRule="atLeast"/>
        <w:ind w:leftChars="0" w:left="780"/>
        <w:rPr>
          <w:rFonts w:ascii="ＭＳ 明朝" w:hAnsi="ＭＳ 明朝"/>
          <w:bCs/>
          <w:color w:val="0070C0"/>
          <w:sz w:val="24"/>
        </w:rPr>
      </w:pPr>
    </w:p>
    <w:p w14:paraId="725332C1" w14:textId="2675DCD7" w:rsidR="005261EF" w:rsidRPr="0057299E" w:rsidRDefault="009D02D5" w:rsidP="00332B77">
      <w:pPr>
        <w:pStyle w:val="ae"/>
        <w:numPr>
          <w:ilvl w:val="0"/>
          <w:numId w:val="20"/>
        </w:numPr>
        <w:spacing w:line="0" w:lineRule="atLeast"/>
        <w:ind w:leftChars="0"/>
        <w:rPr>
          <w:rFonts w:ascii="ＭＳ 明朝" w:hAnsi="ＭＳ 明朝"/>
          <w:bCs/>
          <w:color w:val="000000" w:themeColor="text1"/>
          <w:sz w:val="24"/>
        </w:rPr>
      </w:pPr>
      <w:r w:rsidRPr="0057299E">
        <w:rPr>
          <w:rFonts w:ascii="ＭＳ 明朝" w:hAnsi="ＭＳ 明朝" w:hint="eastAsia"/>
          <w:bCs/>
          <w:color w:val="000000" w:themeColor="text1"/>
          <w:sz w:val="24"/>
        </w:rPr>
        <w:t>実施スケジュール</w:t>
      </w:r>
    </w:p>
    <w:p w14:paraId="33850E81" w14:textId="30B6EDA9" w:rsidR="0050065B" w:rsidRPr="0057299E" w:rsidRDefault="0050065B" w:rsidP="001C37D0">
      <w:pPr>
        <w:spacing w:line="0" w:lineRule="atLeast"/>
        <w:ind w:leftChars="200" w:left="787" w:hangingChars="150" w:hanging="363"/>
        <w:rPr>
          <w:rFonts w:ascii="ＭＳ 明朝" w:hAnsi="ＭＳ 明朝"/>
          <w:color w:val="0070C0"/>
          <w:sz w:val="24"/>
        </w:rPr>
      </w:pPr>
      <w:r w:rsidRPr="0057299E">
        <w:rPr>
          <w:rFonts w:ascii="ＭＳ 明朝" w:hAnsi="ＭＳ 明朝" w:hint="eastAsia"/>
          <w:color w:val="0070C0"/>
          <w:sz w:val="24"/>
        </w:rPr>
        <w:t>※ 開始から終了までの取組みスケジュールを記載してください。</w:t>
      </w:r>
    </w:p>
    <w:p w14:paraId="12A5DEA1" w14:textId="2CCC4523" w:rsidR="0050065B" w:rsidRPr="0057299E" w:rsidRDefault="0050065B" w:rsidP="001C37D0">
      <w:pPr>
        <w:spacing w:line="0" w:lineRule="atLeast"/>
        <w:ind w:leftChars="200" w:left="787" w:hangingChars="150" w:hanging="363"/>
        <w:rPr>
          <w:rFonts w:ascii="ＭＳ 明朝" w:hAnsi="ＭＳ 明朝"/>
          <w:color w:val="0070C0"/>
          <w:sz w:val="24"/>
        </w:rPr>
      </w:pPr>
      <w:r w:rsidRPr="0057299E">
        <w:rPr>
          <w:rFonts w:ascii="ＭＳ 明朝" w:hAnsi="ＭＳ 明朝" w:hint="eastAsia"/>
          <w:color w:val="0070C0"/>
          <w:sz w:val="24"/>
        </w:rPr>
        <w:t>※ 必要に応じて事業計画を補助的に説明する別紙を添付してください。</w:t>
      </w:r>
    </w:p>
    <w:p w14:paraId="590FA5D8" w14:textId="047DC968" w:rsidR="000019DB" w:rsidRPr="0057299E" w:rsidRDefault="000019DB" w:rsidP="001C37D0">
      <w:pPr>
        <w:spacing w:line="0" w:lineRule="atLeast"/>
        <w:ind w:leftChars="200" w:left="787" w:hangingChars="150" w:hanging="363"/>
        <w:rPr>
          <w:rFonts w:ascii="ＭＳ 明朝" w:hAnsi="ＭＳ 明朝"/>
          <w:b/>
          <w:color w:val="0070C0"/>
          <w:sz w:val="24"/>
        </w:rPr>
      </w:pPr>
      <w:r w:rsidRPr="0057299E">
        <w:rPr>
          <w:rFonts w:ascii="ＭＳ 明朝" w:hAnsi="ＭＳ 明朝" w:hint="eastAsia"/>
          <w:color w:val="0070C0"/>
          <w:sz w:val="24"/>
        </w:rPr>
        <w:t>※ 事業終了は必ず令和</w:t>
      </w:r>
      <w:r w:rsidR="00967574" w:rsidRPr="0057299E">
        <w:rPr>
          <w:rFonts w:ascii="ＭＳ 明朝" w:hAnsi="ＭＳ 明朝" w:hint="eastAsia"/>
          <w:color w:val="0070C0"/>
          <w:sz w:val="24"/>
        </w:rPr>
        <w:t>9</w:t>
      </w:r>
      <w:r w:rsidRPr="0057299E">
        <w:rPr>
          <w:rFonts w:ascii="ＭＳ 明朝" w:hAnsi="ＭＳ 明朝" w:hint="eastAsia"/>
          <w:color w:val="0070C0"/>
          <w:sz w:val="24"/>
        </w:rPr>
        <w:t>年3月より前の時期で記入して下さい。</w:t>
      </w:r>
    </w:p>
    <w:tbl>
      <w:tblPr>
        <w:tblStyle w:val="af"/>
        <w:tblW w:w="0" w:type="auto"/>
        <w:jc w:val="right"/>
        <w:tblLook w:val="04A0" w:firstRow="1" w:lastRow="0" w:firstColumn="1" w:lastColumn="0" w:noHBand="0" w:noVBand="1"/>
      </w:tblPr>
      <w:tblGrid>
        <w:gridCol w:w="6658"/>
        <w:gridCol w:w="2754"/>
      </w:tblGrid>
      <w:tr w:rsidR="009D5B47" w:rsidRPr="0057299E" w14:paraId="13670C02" w14:textId="77777777" w:rsidTr="00CC032B">
        <w:trPr>
          <w:trHeight w:val="341"/>
          <w:jc w:val="right"/>
        </w:trPr>
        <w:tc>
          <w:tcPr>
            <w:tcW w:w="6658" w:type="dxa"/>
            <w:shd w:val="clear" w:color="auto" w:fill="D9D9D9" w:themeFill="background1" w:themeFillShade="D9"/>
            <w:vAlign w:val="center"/>
          </w:tcPr>
          <w:p w14:paraId="1065BA59" w14:textId="7CF5B377" w:rsidR="009D5B47" w:rsidRPr="0057299E" w:rsidRDefault="009D02D5" w:rsidP="009D02D5">
            <w:pPr>
              <w:pStyle w:val="ae"/>
              <w:spacing w:line="0" w:lineRule="atLeast"/>
              <w:ind w:leftChars="0" w:left="0"/>
              <w:jc w:val="center"/>
              <w:rPr>
                <w:rFonts w:ascii="ＭＳ 明朝" w:hAnsi="ＭＳ 明朝"/>
                <w:bCs/>
                <w:sz w:val="24"/>
              </w:rPr>
            </w:pPr>
            <w:r w:rsidRPr="0057299E">
              <w:rPr>
                <w:rFonts w:ascii="ＭＳ 明朝" w:hAnsi="ＭＳ 明朝" w:hint="eastAsia"/>
                <w:bCs/>
                <w:sz w:val="24"/>
              </w:rPr>
              <w:lastRenderedPageBreak/>
              <w:t>実施内容</w:t>
            </w:r>
          </w:p>
        </w:tc>
        <w:tc>
          <w:tcPr>
            <w:tcW w:w="2754" w:type="dxa"/>
            <w:shd w:val="clear" w:color="auto" w:fill="D9D9D9" w:themeFill="background1" w:themeFillShade="D9"/>
            <w:vAlign w:val="center"/>
          </w:tcPr>
          <w:p w14:paraId="29AAAACC" w14:textId="060676AB" w:rsidR="009D5B47" w:rsidRPr="0057299E" w:rsidRDefault="009D5B47" w:rsidP="009D5B47">
            <w:pPr>
              <w:pStyle w:val="ae"/>
              <w:spacing w:line="0" w:lineRule="atLeast"/>
              <w:ind w:leftChars="0" w:left="0"/>
              <w:jc w:val="center"/>
              <w:rPr>
                <w:rFonts w:ascii="ＭＳ 明朝" w:hAnsi="ＭＳ 明朝"/>
                <w:bCs/>
                <w:sz w:val="24"/>
              </w:rPr>
            </w:pPr>
            <w:r w:rsidRPr="0057299E">
              <w:rPr>
                <w:rFonts w:ascii="ＭＳ 明朝" w:hAnsi="ＭＳ 明朝" w:hint="eastAsia"/>
                <w:bCs/>
                <w:sz w:val="24"/>
              </w:rPr>
              <w:t>実施</w:t>
            </w:r>
            <w:r w:rsidR="009D02D5" w:rsidRPr="0057299E">
              <w:rPr>
                <w:rFonts w:ascii="ＭＳ 明朝" w:hAnsi="ＭＳ 明朝" w:hint="eastAsia"/>
                <w:bCs/>
                <w:sz w:val="24"/>
              </w:rPr>
              <w:t>時期</w:t>
            </w:r>
          </w:p>
        </w:tc>
      </w:tr>
      <w:tr w:rsidR="009D02D5" w:rsidRPr="0057299E" w14:paraId="280C03FF" w14:textId="77777777" w:rsidTr="00CC032B">
        <w:trPr>
          <w:trHeight w:val="341"/>
          <w:jc w:val="right"/>
        </w:trPr>
        <w:tc>
          <w:tcPr>
            <w:tcW w:w="6658" w:type="dxa"/>
            <w:vAlign w:val="center"/>
          </w:tcPr>
          <w:p w14:paraId="68580EDB" w14:textId="77777777" w:rsidR="009D02D5" w:rsidRPr="0057299E"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153EDF5F" w14:textId="3FB599C7" w:rsidR="009D02D5" w:rsidRPr="0057299E" w:rsidRDefault="00C61E8F" w:rsidP="009D5B47">
            <w:pPr>
              <w:pStyle w:val="ae"/>
              <w:spacing w:line="0" w:lineRule="atLeast"/>
              <w:ind w:leftChars="0" w:left="0"/>
              <w:jc w:val="center"/>
              <w:rPr>
                <w:rFonts w:ascii="ＭＳ 明朝" w:hAnsi="ＭＳ 明朝"/>
                <w:bCs/>
                <w:sz w:val="24"/>
              </w:rPr>
            </w:pPr>
            <w:r w:rsidRPr="0057299E">
              <w:rPr>
                <w:rFonts w:ascii="ＭＳ 明朝" w:hAnsi="ＭＳ 明朝" w:hint="eastAsia"/>
                <w:bCs/>
                <w:sz w:val="24"/>
              </w:rPr>
              <w:t>年　月</w:t>
            </w:r>
          </w:p>
        </w:tc>
      </w:tr>
      <w:tr w:rsidR="009D02D5" w:rsidRPr="0057299E" w14:paraId="147D7711" w14:textId="77777777" w:rsidTr="00CC032B">
        <w:trPr>
          <w:trHeight w:val="341"/>
          <w:jc w:val="right"/>
        </w:trPr>
        <w:tc>
          <w:tcPr>
            <w:tcW w:w="6658" w:type="dxa"/>
            <w:vAlign w:val="center"/>
          </w:tcPr>
          <w:p w14:paraId="7FB80BAC" w14:textId="77777777" w:rsidR="009D02D5" w:rsidRPr="0057299E"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52A4B9EC" w14:textId="7B6CB825" w:rsidR="009D02D5" w:rsidRPr="0057299E" w:rsidRDefault="00A56CC5" w:rsidP="009D5B47">
            <w:pPr>
              <w:pStyle w:val="ae"/>
              <w:spacing w:line="0" w:lineRule="atLeast"/>
              <w:ind w:leftChars="0" w:left="0"/>
              <w:jc w:val="center"/>
              <w:rPr>
                <w:rFonts w:ascii="ＭＳ 明朝" w:hAnsi="ＭＳ 明朝"/>
                <w:bCs/>
                <w:sz w:val="24"/>
              </w:rPr>
            </w:pPr>
            <w:r w:rsidRPr="0057299E">
              <w:rPr>
                <w:rFonts w:ascii="ＭＳ 明朝" w:hAnsi="ＭＳ 明朝" w:hint="eastAsia"/>
                <w:bCs/>
                <w:sz w:val="24"/>
              </w:rPr>
              <w:t>年　月</w:t>
            </w:r>
          </w:p>
        </w:tc>
      </w:tr>
      <w:tr w:rsidR="009D02D5" w:rsidRPr="0057299E" w14:paraId="5BBC992B" w14:textId="77777777" w:rsidTr="00CC032B">
        <w:trPr>
          <w:trHeight w:val="341"/>
          <w:jc w:val="right"/>
        </w:trPr>
        <w:tc>
          <w:tcPr>
            <w:tcW w:w="6658" w:type="dxa"/>
            <w:vAlign w:val="center"/>
          </w:tcPr>
          <w:p w14:paraId="37841A43" w14:textId="77777777" w:rsidR="009D02D5" w:rsidRPr="0057299E"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61F05368" w14:textId="3854E3F3" w:rsidR="009D02D5" w:rsidRPr="0057299E" w:rsidRDefault="00A56CC5" w:rsidP="009D5B47">
            <w:pPr>
              <w:pStyle w:val="ae"/>
              <w:spacing w:line="0" w:lineRule="atLeast"/>
              <w:ind w:leftChars="0" w:left="0"/>
              <w:jc w:val="center"/>
              <w:rPr>
                <w:rFonts w:ascii="ＭＳ 明朝" w:hAnsi="ＭＳ 明朝"/>
                <w:bCs/>
                <w:sz w:val="24"/>
              </w:rPr>
            </w:pPr>
            <w:r w:rsidRPr="0057299E">
              <w:rPr>
                <w:rFonts w:ascii="ＭＳ 明朝" w:hAnsi="ＭＳ 明朝" w:hint="eastAsia"/>
                <w:bCs/>
                <w:sz w:val="24"/>
              </w:rPr>
              <w:t>年　月</w:t>
            </w:r>
          </w:p>
        </w:tc>
      </w:tr>
      <w:tr w:rsidR="006F50D9" w:rsidRPr="0057299E" w14:paraId="40560D7E" w14:textId="77777777" w:rsidTr="003354C9">
        <w:trPr>
          <w:trHeight w:val="340"/>
          <w:jc w:val="right"/>
        </w:trPr>
        <w:tc>
          <w:tcPr>
            <w:tcW w:w="6658" w:type="dxa"/>
            <w:vAlign w:val="center"/>
          </w:tcPr>
          <w:p w14:paraId="73446F88" w14:textId="6D64092D" w:rsidR="006F50D9" w:rsidRPr="0057299E" w:rsidRDefault="006F50D9" w:rsidP="006F50D9">
            <w:pPr>
              <w:spacing w:line="0" w:lineRule="atLeast"/>
              <w:jc w:val="center"/>
              <w:rPr>
                <w:rFonts w:ascii="ＭＳ 明朝" w:hAnsi="ＭＳ 明朝"/>
                <w:bCs/>
                <w:color w:val="0070C0"/>
                <w:sz w:val="24"/>
              </w:rPr>
            </w:pPr>
          </w:p>
        </w:tc>
        <w:tc>
          <w:tcPr>
            <w:tcW w:w="2754" w:type="dxa"/>
            <w:vAlign w:val="center"/>
          </w:tcPr>
          <w:p w14:paraId="2377A733" w14:textId="26228E9C" w:rsidR="006F50D9" w:rsidRPr="0057299E" w:rsidRDefault="00A56CC5" w:rsidP="006F50D9">
            <w:pPr>
              <w:pStyle w:val="ae"/>
              <w:spacing w:line="0" w:lineRule="atLeast"/>
              <w:ind w:leftChars="0" w:left="0"/>
              <w:jc w:val="center"/>
              <w:rPr>
                <w:rFonts w:ascii="ＭＳ 明朝" w:hAnsi="ＭＳ 明朝"/>
                <w:bCs/>
                <w:sz w:val="24"/>
              </w:rPr>
            </w:pPr>
            <w:r w:rsidRPr="0057299E">
              <w:rPr>
                <w:rFonts w:ascii="ＭＳ 明朝" w:hAnsi="ＭＳ 明朝" w:hint="eastAsia"/>
                <w:bCs/>
                <w:sz w:val="24"/>
              </w:rPr>
              <w:t>年　月</w:t>
            </w:r>
          </w:p>
        </w:tc>
      </w:tr>
      <w:tr w:rsidR="006F50D9" w:rsidRPr="0057299E" w14:paraId="7CC3510E" w14:textId="77777777" w:rsidTr="00CC032B">
        <w:trPr>
          <w:trHeight w:val="340"/>
          <w:jc w:val="right"/>
        </w:trPr>
        <w:tc>
          <w:tcPr>
            <w:tcW w:w="6658" w:type="dxa"/>
          </w:tcPr>
          <w:p w14:paraId="6098B0A7" w14:textId="77777777" w:rsidR="006F50D9" w:rsidRPr="0057299E" w:rsidRDefault="006F50D9" w:rsidP="006F50D9">
            <w:pPr>
              <w:spacing w:line="0" w:lineRule="atLeast"/>
              <w:jc w:val="center"/>
              <w:rPr>
                <w:rFonts w:ascii="ＭＳ 明朝" w:hAnsi="ＭＳ 明朝"/>
                <w:bCs/>
                <w:color w:val="0070C0"/>
                <w:sz w:val="24"/>
              </w:rPr>
            </w:pPr>
          </w:p>
        </w:tc>
        <w:tc>
          <w:tcPr>
            <w:tcW w:w="2754" w:type="dxa"/>
          </w:tcPr>
          <w:p w14:paraId="5CBDE9E8" w14:textId="674D4B50" w:rsidR="006F50D9" w:rsidRPr="0057299E" w:rsidRDefault="00A56CC5" w:rsidP="006F50D9">
            <w:pPr>
              <w:pStyle w:val="ae"/>
              <w:spacing w:line="0" w:lineRule="atLeast"/>
              <w:ind w:leftChars="0" w:left="0"/>
              <w:jc w:val="center"/>
              <w:rPr>
                <w:rFonts w:ascii="ＭＳ 明朝" w:hAnsi="ＭＳ 明朝"/>
                <w:bCs/>
                <w:sz w:val="24"/>
              </w:rPr>
            </w:pPr>
            <w:r w:rsidRPr="0057299E">
              <w:rPr>
                <w:rFonts w:ascii="ＭＳ 明朝" w:hAnsi="ＭＳ 明朝" w:hint="eastAsia"/>
                <w:bCs/>
                <w:sz w:val="24"/>
              </w:rPr>
              <w:t>年　月</w:t>
            </w:r>
          </w:p>
        </w:tc>
      </w:tr>
    </w:tbl>
    <w:p w14:paraId="1D5404BC" w14:textId="048CBB9C" w:rsidR="00A6092E" w:rsidRPr="0057299E" w:rsidRDefault="00A6092E" w:rsidP="00A6092E">
      <w:pPr>
        <w:pStyle w:val="ae"/>
        <w:spacing w:line="0" w:lineRule="atLeast"/>
        <w:ind w:leftChars="0" w:left="720"/>
        <w:rPr>
          <w:rFonts w:ascii="ＭＳ 明朝" w:hAnsi="ＭＳ 明朝"/>
          <w:b/>
          <w:sz w:val="24"/>
        </w:rPr>
      </w:pPr>
    </w:p>
    <w:p w14:paraId="1750B3E6" w14:textId="16380BF5" w:rsidR="00F251CA" w:rsidRPr="0057299E" w:rsidRDefault="00F251CA" w:rsidP="00167D90">
      <w:pPr>
        <w:pStyle w:val="ae"/>
        <w:numPr>
          <w:ilvl w:val="0"/>
          <w:numId w:val="20"/>
        </w:numPr>
        <w:spacing w:line="0" w:lineRule="atLeast"/>
        <w:ind w:leftChars="0"/>
        <w:rPr>
          <w:rFonts w:ascii="ＭＳ 明朝" w:hAnsi="ＭＳ 明朝"/>
          <w:bCs/>
          <w:sz w:val="24"/>
        </w:rPr>
      </w:pPr>
      <w:r w:rsidRPr="0057299E">
        <w:rPr>
          <w:rFonts w:ascii="ＭＳ 明朝" w:hAnsi="ＭＳ 明朝" w:hint="eastAsia"/>
          <w:bCs/>
          <w:sz w:val="24"/>
        </w:rPr>
        <w:t>実施体制図</w:t>
      </w:r>
    </w:p>
    <w:p w14:paraId="0E122DC3" w14:textId="2A5245B2" w:rsidR="00F251CA" w:rsidRPr="0057299E" w:rsidRDefault="006F50D9" w:rsidP="005261EF">
      <w:pPr>
        <w:spacing w:line="0" w:lineRule="atLeast"/>
        <w:ind w:leftChars="133" w:left="282"/>
        <w:rPr>
          <w:rFonts w:ascii="ＭＳ 明朝" w:hAnsi="ＭＳ 明朝"/>
          <w:b/>
          <w:sz w:val="24"/>
        </w:rPr>
      </w:pPr>
      <w:r w:rsidRPr="0057299E">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2E0EF705">
                <wp:simplePos x="0" y="0"/>
                <wp:positionH relativeFrom="column">
                  <wp:posOffset>118110</wp:posOffset>
                </wp:positionH>
                <wp:positionV relativeFrom="paragraph">
                  <wp:posOffset>67310</wp:posOffset>
                </wp:positionV>
                <wp:extent cx="5997575" cy="1898650"/>
                <wp:effectExtent l="0" t="0" r="22225" b="2540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1898650"/>
                        </a:xfrm>
                        <a:prstGeom prst="rect">
                          <a:avLst/>
                        </a:prstGeom>
                        <a:solidFill>
                          <a:srgbClr val="FFFFFF"/>
                        </a:solidFill>
                        <a:ln w="9525">
                          <a:solidFill>
                            <a:srgbClr val="000000"/>
                          </a:solidFill>
                          <a:miter lim="800000"/>
                          <a:headEnd/>
                          <a:tailEnd/>
                        </a:ln>
                      </wps:spPr>
                      <wps:txbx>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2"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2"/>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14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">
                <v:textbox inset="5.85pt,.7pt,5.85pt,.7pt">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3"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3"/>
                    </w:p>
                  </w:txbxContent>
                </v:textbox>
              </v:shape>
            </w:pict>
          </mc:Fallback>
        </mc:AlternateContent>
      </w:r>
    </w:p>
    <w:p w14:paraId="6A7255F3" w14:textId="130E6556" w:rsidR="00F251CA" w:rsidRPr="0057299E" w:rsidRDefault="00F251CA" w:rsidP="004B45A4">
      <w:pPr>
        <w:spacing w:line="0" w:lineRule="atLeast"/>
        <w:rPr>
          <w:rFonts w:ascii="ＭＳ 明朝" w:hAnsi="ＭＳ 明朝"/>
          <w:b/>
          <w:sz w:val="24"/>
        </w:rPr>
      </w:pPr>
    </w:p>
    <w:p w14:paraId="3F582963" w14:textId="14383CFD" w:rsidR="00F251CA" w:rsidRPr="0057299E" w:rsidRDefault="00F251CA" w:rsidP="004B45A4">
      <w:pPr>
        <w:spacing w:line="0" w:lineRule="atLeast"/>
        <w:rPr>
          <w:rFonts w:ascii="ＭＳ 明朝" w:hAnsi="ＭＳ 明朝"/>
          <w:b/>
          <w:sz w:val="24"/>
        </w:rPr>
      </w:pPr>
    </w:p>
    <w:p w14:paraId="34389A33" w14:textId="0FE60D34" w:rsidR="00F251CA" w:rsidRPr="0057299E" w:rsidRDefault="00F251CA" w:rsidP="004B45A4">
      <w:pPr>
        <w:spacing w:line="0" w:lineRule="atLeast"/>
        <w:rPr>
          <w:rFonts w:ascii="ＭＳ 明朝" w:hAnsi="ＭＳ 明朝"/>
          <w:b/>
          <w:sz w:val="24"/>
        </w:rPr>
      </w:pPr>
    </w:p>
    <w:p w14:paraId="7A806B31" w14:textId="77777777" w:rsidR="00F251CA" w:rsidRPr="0057299E" w:rsidRDefault="00F251CA" w:rsidP="004B45A4">
      <w:pPr>
        <w:spacing w:line="0" w:lineRule="atLeast"/>
        <w:rPr>
          <w:rFonts w:ascii="ＭＳ 明朝" w:hAnsi="ＭＳ 明朝"/>
          <w:b/>
          <w:sz w:val="24"/>
        </w:rPr>
      </w:pPr>
    </w:p>
    <w:p w14:paraId="2B9D40BF" w14:textId="33CAD519" w:rsidR="00F251CA" w:rsidRPr="0057299E" w:rsidRDefault="00F251CA" w:rsidP="004B45A4">
      <w:pPr>
        <w:spacing w:line="0" w:lineRule="atLeast"/>
        <w:rPr>
          <w:rFonts w:ascii="ＭＳ 明朝" w:hAnsi="ＭＳ 明朝"/>
          <w:b/>
          <w:sz w:val="24"/>
        </w:rPr>
      </w:pPr>
    </w:p>
    <w:p w14:paraId="61FB4B1C" w14:textId="77777777" w:rsidR="004B1B3F" w:rsidRPr="0057299E" w:rsidRDefault="004B1B3F" w:rsidP="004B45A4">
      <w:pPr>
        <w:spacing w:line="0" w:lineRule="atLeast"/>
        <w:rPr>
          <w:rFonts w:ascii="ＭＳ 明朝" w:hAnsi="ＭＳ 明朝"/>
          <w:b/>
          <w:sz w:val="24"/>
        </w:rPr>
      </w:pPr>
    </w:p>
    <w:p w14:paraId="2E43FEFD" w14:textId="4E85FB31" w:rsidR="00167D90" w:rsidRPr="0057299E" w:rsidRDefault="00167D90" w:rsidP="00167D90">
      <w:pPr>
        <w:spacing w:line="0" w:lineRule="atLeast"/>
        <w:ind w:firstLineChars="250" w:firstLine="605"/>
        <w:rPr>
          <w:rFonts w:ascii="ＭＳ 明朝" w:hAnsi="ＭＳ 明朝"/>
          <w:bCs/>
          <w:sz w:val="24"/>
        </w:rPr>
      </w:pPr>
    </w:p>
    <w:p w14:paraId="05026271" w14:textId="47874225" w:rsidR="00167D90" w:rsidRPr="0057299E" w:rsidRDefault="00167D90" w:rsidP="00167D90">
      <w:pPr>
        <w:spacing w:line="0" w:lineRule="atLeast"/>
        <w:ind w:firstLineChars="250" w:firstLine="605"/>
        <w:rPr>
          <w:rFonts w:ascii="ＭＳ 明朝" w:hAnsi="ＭＳ 明朝"/>
          <w:bCs/>
          <w:sz w:val="24"/>
        </w:rPr>
      </w:pPr>
    </w:p>
    <w:p w14:paraId="72841889" w14:textId="77777777" w:rsidR="00F6052A" w:rsidRPr="0057299E" w:rsidRDefault="00F6052A" w:rsidP="004B45A4">
      <w:pPr>
        <w:spacing w:line="0" w:lineRule="atLeast"/>
        <w:rPr>
          <w:rFonts w:ascii="ＭＳ 明朝" w:hAnsi="ＭＳ 明朝"/>
          <w:bCs/>
          <w:szCs w:val="21"/>
        </w:rPr>
      </w:pPr>
    </w:p>
    <w:p w14:paraId="1038C53E" w14:textId="77777777" w:rsidR="006A5D2D" w:rsidRPr="0057299E" w:rsidRDefault="006A5D2D" w:rsidP="004B45A4">
      <w:pPr>
        <w:spacing w:line="0" w:lineRule="atLeast"/>
        <w:rPr>
          <w:rFonts w:ascii="ＭＳ 明朝" w:hAnsi="ＭＳ 明朝"/>
          <w:bCs/>
          <w:sz w:val="24"/>
        </w:rPr>
      </w:pPr>
    </w:p>
    <w:p w14:paraId="7E91608D" w14:textId="73FB715C" w:rsidR="004C21DC" w:rsidRPr="0057299E" w:rsidRDefault="004B1B3F" w:rsidP="004B45A4">
      <w:pPr>
        <w:spacing w:line="0" w:lineRule="atLeast"/>
        <w:rPr>
          <w:rFonts w:ascii="ＭＳ 明朝" w:hAnsi="ＭＳ 明朝"/>
          <w:bCs/>
          <w:sz w:val="24"/>
        </w:rPr>
      </w:pPr>
      <w:r w:rsidRPr="0057299E">
        <w:rPr>
          <w:rFonts w:ascii="ＭＳ 明朝" w:hAnsi="ＭＳ 明朝" w:hint="eastAsia"/>
          <w:bCs/>
          <w:sz w:val="24"/>
        </w:rPr>
        <w:t>（</w:t>
      </w:r>
      <w:r w:rsidR="00E27465" w:rsidRPr="0057299E">
        <w:rPr>
          <w:rFonts w:ascii="ＭＳ 明朝" w:hAnsi="ＭＳ 明朝" w:hint="eastAsia"/>
          <w:bCs/>
          <w:sz w:val="24"/>
        </w:rPr>
        <w:t>５</w:t>
      </w:r>
      <w:r w:rsidR="004C21DC" w:rsidRPr="0057299E">
        <w:rPr>
          <w:rFonts w:ascii="ＭＳ 明朝" w:hAnsi="ＭＳ 明朝"/>
          <w:bCs/>
          <w:sz w:val="24"/>
        </w:rPr>
        <w:t>）提案者のアピールポイント（実績等）</w:t>
      </w:r>
    </w:p>
    <w:p w14:paraId="608B56DB" w14:textId="14DA28E8" w:rsidR="00826623" w:rsidRPr="0057299E" w:rsidRDefault="009365F1" w:rsidP="004B45A4">
      <w:pPr>
        <w:spacing w:line="0" w:lineRule="atLeast"/>
        <w:rPr>
          <w:rFonts w:ascii="ＭＳ 明朝" w:hAnsi="ＭＳ 明朝"/>
          <w:b/>
          <w:szCs w:val="21"/>
        </w:rPr>
      </w:pPr>
      <w:r w:rsidRPr="0057299E">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7"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bDOQ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" fillcolor="white [3201]" strokeweight=".5pt">
                <v:textbo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v:textbox>
              </v:shape>
            </w:pict>
          </mc:Fallback>
        </mc:AlternateContent>
      </w:r>
    </w:p>
    <w:p w14:paraId="2511D605" w14:textId="458CDF3D" w:rsidR="009365F1" w:rsidRPr="0057299E" w:rsidRDefault="009365F1" w:rsidP="004B45A4">
      <w:pPr>
        <w:spacing w:line="0" w:lineRule="atLeast"/>
        <w:rPr>
          <w:rFonts w:ascii="ＭＳ 明朝" w:hAnsi="ＭＳ 明朝"/>
          <w:b/>
          <w:szCs w:val="21"/>
        </w:rPr>
      </w:pPr>
    </w:p>
    <w:p w14:paraId="485D0472" w14:textId="338068B9" w:rsidR="00EE311A" w:rsidRPr="0057299E" w:rsidRDefault="00EE311A" w:rsidP="004B45A4">
      <w:pPr>
        <w:spacing w:line="0" w:lineRule="atLeast"/>
        <w:rPr>
          <w:rFonts w:ascii="ＭＳ 明朝" w:hAnsi="ＭＳ 明朝"/>
          <w:b/>
          <w:szCs w:val="21"/>
        </w:rPr>
      </w:pPr>
    </w:p>
    <w:p w14:paraId="603E5CD8" w14:textId="77777777" w:rsidR="00EE311A" w:rsidRPr="0057299E" w:rsidRDefault="00EE311A" w:rsidP="004B45A4">
      <w:pPr>
        <w:spacing w:line="0" w:lineRule="atLeast"/>
        <w:rPr>
          <w:rFonts w:ascii="ＭＳ 明朝" w:hAnsi="ＭＳ 明朝"/>
          <w:b/>
          <w:szCs w:val="21"/>
        </w:rPr>
      </w:pPr>
    </w:p>
    <w:p w14:paraId="60A3DE0B" w14:textId="77777777" w:rsidR="009365F1" w:rsidRPr="0057299E" w:rsidRDefault="009365F1" w:rsidP="004B45A4">
      <w:pPr>
        <w:spacing w:line="0" w:lineRule="atLeast"/>
        <w:rPr>
          <w:rFonts w:ascii="ＭＳ 明朝" w:hAnsi="ＭＳ 明朝"/>
          <w:b/>
          <w:szCs w:val="21"/>
        </w:rPr>
      </w:pPr>
    </w:p>
    <w:p w14:paraId="2A320EB0" w14:textId="515FDED9" w:rsidR="004C21DC" w:rsidRPr="0057299E" w:rsidRDefault="004C21DC" w:rsidP="004B45A4">
      <w:pPr>
        <w:spacing w:line="0" w:lineRule="atLeast"/>
        <w:rPr>
          <w:rFonts w:ascii="ＭＳ 明朝" w:hAnsi="ＭＳ 明朝"/>
          <w:b/>
          <w:szCs w:val="21"/>
        </w:rPr>
      </w:pPr>
    </w:p>
    <w:p w14:paraId="65F50831" w14:textId="04482615" w:rsidR="009365F1" w:rsidRPr="0057299E" w:rsidRDefault="009365F1" w:rsidP="004B45A4">
      <w:pPr>
        <w:spacing w:line="0" w:lineRule="atLeast"/>
        <w:rPr>
          <w:rFonts w:ascii="ＭＳ 明朝" w:hAnsi="ＭＳ 明朝"/>
          <w:b/>
          <w:szCs w:val="21"/>
        </w:rPr>
      </w:pPr>
    </w:p>
    <w:p w14:paraId="5EE9A4C8" w14:textId="63FBEF30" w:rsidR="004B1B3F" w:rsidRPr="0057299E" w:rsidRDefault="004B1B3F">
      <w:pPr>
        <w:widowControl/>
        <w:jc w:val="left"/>
        <w:rPr>
          <w:rFonts w:ascii="ＭＳ 明朝" w:hAnsi="ＭＳ 明朝"/>
          <w:b/>
          <w:szCs w:val="21"/>
        </w:rPr>
      </w:pPr>
    </w:p>
    <w:p w14:paraId="5313E2B2" w14:textId="3CECB3D6" w:rsidR="004B1B3F" w:rsidRPr="0057299E" w:rsidRDefault="004B1B3F">
      <w:pPr>
        <w:widowControl/>
        <w:jc w:val="left"/>
        <w:rPr>
          <w:rFonts w:ascii="ＭＳ 明朝" w:hAnsi="ＭＳ 明朝"/>
          <w:b/>
          <w:szCs w:val="21"/>
        </w:rPr>
      </w:pPr>
    </w:p>
    <w:p w14:paraId="2CCB4C2F" w14:textId="77777777" w:rsidR="0013305C" w:rsidRPr="0057299E" w:rsidRDefault="0013305C" w:rsidP="0013305C">
      <w:pPr>
        <w:ind w:left="424"/>
        <w:rPr>
          <w:rFonts w:ascii="ＭＳ 明朝" w:hAnsi="ＭＳ 明朝"/>
          <w:color w:val="FF0000"/>
          <w:szCs w:val="21"/>
        </w:rPr>
      </w:pPr>
    </w:p>
    <w:p w14:paraId="34C150D6" w14:textId="7C72A552" w:rsidR="008E3560" w:rsidRPr="0057299E" w:rsidRDefault="00942FD7" w:rsidP="00DB11D4">
      <w:pPr>
        <w:spacing w:line="0" w:lineRule="atLeast"/>
        <w:rPr>
          <w:rFonts w:ascii="ＭＳ 明朝" w:hAnsi="ＭＳ 明朝"/>
          <w:sz w:val="24"/>
        </w:rPr>
      </w:pPr>
      <w:r w:rsidRPr="0057299E">
        <w:rPr>
          <w:rFonts w:ascii="ＭＳ 明朝" w:hAnsi="ＭＳ 明朝" w:hint="eastAsia"/>
          <w:sz w:val="24"/>
        </w:rPr>
        <w:t>（</w:t>
      </w:r>
      <w:r w:rsidR="00116990" w:rsidRPr="0057299E">
        <w:rPr>
          <w:rFonts w:ascii="ＭＳ 明朝" w:hAnsi="ＭＳ 明朝" w:hint="eastAsia"/>
          <w:sz w:val="24"/>
        </w:rPr>
        <w:t>６</w:t>
      </w:r>
      <w:r w:rsidRPr="0057299E">
        <w:rPr>
          <w:rFonts w:ascii="ＭＳ 明朝" w:hAnsi="ＭＳ 明朝" w:hint="eastAsia"/>
          <w:sz w:val="24"/>
        </w:rPr>
        <w:t>）</w:t>
      </w:r>
      <w:r w:rsidR="008E3560" w:rsidRPr="0057299E">
        <w:rPr>
          <w:rFonts w:ascii="ＭＳ 明朝" w:hAnsi="ＭＳ 明朝" w:hint="eastAsia"/>
          <w:sz w:val="24"/>
        </w:rPr>
        <w:t>実用化・産業化の見込み</w:t>
      </w:r>
    </w:p>
    <w:p w14:paraId="52833559" w14:textId="788A0FDF" w:rsidR="00F1417E" w:rsidRPr="0057299E" w:rsidRDefault="00F1417E" w:rsidP="00F1417E">
      <w:pPr>
        <w:pStyle w:val="ae"/>
        <w:numPr>
          <w:ilvl w:val="1"/>
          <w:numId w:val="20"/>
        </w:numPr>
        <w:spacing w:line="0" w:lineRule="atLeast"/>
        <w:ind w:leftChars="0"/>
        <w:rPr>
          <w:rFonts w:ascii="ＭＳ 明朝" w:hAnsi="ＭＳ 明朝"/>
          <w:bCs/>
          <w:color w:val="4472C4" w:themeColor="accent1"/>
          <w:sz w:val="24"/>
        </w:rPr>
      </w:pPr>
      <w:r w:rsidRPr="0057299E">
        <w:rPr>
          <w:rFonts w:ascii="ＭＳ 明朝" w:hAnsi="ＭＳ 明朝" w:hint="eastAsia"/>
          <w:bCs/>
          <w:color w:val="4472C4" w:themeColor="accent1"/>
          <w:sz w:val="24"/>
        </w:rPr>
        <w:t>実用化・産業化の見込みを記載してください。</w:t>
      </w:r>
    </w:p>
    <w:p w14:paraId="30884FD4" w14:textId="77777777" w:rsidR="00F6052A" w:rsidRPr="0057299E" w:rsidRDefault="00F6052A" w:rsidP="006F50D9">
      <w:pPr>
        <w:spacing w:line="0" w:lineRule="atLeast"/>
        <w:ind w:left="783"/>
        <w:rPr>
          <w:rFonts w:ascii="ＭＳ 明朝" w:hAnsi="ＭＳ 明朝"/>
          <w:color w:val="4472C4" w:themeColor="accent1"/>
          <w:sz w:val="24"/>
        </w:rPr>
      </w:pPr>
    </w:p>
    <w:p w14:paraId="7D69C083" w14:textId="77777777" w:rsidR="006F50D9" w:rsidRPr="0057299E" w:rsidRDefault="006F50D9" w:rsidP="006F50D9">
      <w:pPr>
        <w:spacing w:line="0" w:lineRule="atLeast"/>
        <w:ind w:left="783"/>
        <w:rPr>
          <w:rFonts w:ascii="ＭＳ 明朝" w:hAnsi="ＭＳ 明朝"/>
          <w:color w:val="4472C4" w:themeColor="accent1"/>
          <w:sz w:val="24"/>
        </w:rPr>
      </w:pPr>
    </w:p>
    <w:p w14:paraId="6024B7F2" w14:textId="0D399FA1" w:rsidR="00563EE6" w:rsidRPr="0057299E" w:rsidRDefault="009D6025" w:rsidP="006A5D2D">
      <w:pPr>
        <w:spacing w:line="0" w:lineRule="atLeast"/>
        <w:ind w:left="789" w:hangingChars="325" w:hanging="789"/>
        <w:rPr>
          <w:rFonts w:ascii="ＭＳ 明朝" w:hAnsi="ＭＳ 明朝"/>
          <w:b/>
          <w:bCs/>
          <w:sz w:val="24"/>
        </w:rPr>
      </w:pPr>
      <w:r w:rsidRPr="0057299E">
        <w:rPr>
          <w:rFonts w:ascii="ＭＳ 明朝" w:hAnsi="ＭＳ 明朝" w:hint="eastAsia"/>
          <w:b/>
          <w:bCs/>
          <w:sz w:val="24"/>
        </w:rPr>
        <w:t>３　成果目標</w:t>
      </w:r>
    </w:p>
    <w:p w14:paraId="52D72338" w14:textId="6A2723C1" w:rsidR="00A44113" w:rsidRPr="0057299E" w:rsidRDefault="00A44113" w:rsidP="00D447EA">
      <w:pPr>
        <w:spacing w:line="0" w:lineRule="atLeast"/>
        <w:rPr>
          <w:rFonts w:ascii="ＭＳ 明朝" w:hAnsi="ＭＳ 明朝"/>
          <w:sz w:val="24"/>
        </w:rPr>
      </w:pPr>
      <w:r w:rsidRPr="0057299E">
        <w:rPr>
          <w:rFonts w:ascii="ＭＳ 明朝" w:hAnsi="ＭＳ 明朝" w:hint="eastAsia"/>
          <w:sz w:val="24"/>
        </w:rPr>
        <w:t>（１）令和</w:t>
      </w:r>
      <w:r w:rsidR="00967574" w:rsidRPr="0057299E">
        <w:rPr>
          <w:rFonts w:ascii="ＭＳ 明朝" w:hAnsi="ＭＳ 明朝" w:hint="eastAsia"/>
          <w:sz w:val="24"/>
        </w:rPr>
        <w:t>10</w:t>
      </w:r>
      <w:r w:rsidRPr="0057299E">
        <w:rPr>
          <w:rFonts w:ascii="ＭＳ 明朝" w:hAnsi="ＭＳ 明朝" w:hint="eastAsia"/>
          <w:sz w:val="24"/>
        </w:rPr>
        <w:t>年度における国産</w:t>
      </w:r>
      <w:r w:rsidR="00250B19" w:rsidRPr="0057299E">
        <w:rPr>
          <w:rFonts w:ascii="ＭＳ 明朝" w:hAnsi="ＭＳ 明朝" w:hint="eastAsia"/>
          <w:sz w:val="24"/>
        </w:rPr>
        <w:t>魚粉</w:t>
      </w:r>
      <w:r w:rsidRPr="0057299E">
        <w:rPr>
          <w:rFonts w:ascii="ＭＳ 明朝" w:hAnsi="ＭＳ 明朝" w:hint="eastAsia"/>
          <w:sz w:val="24"/>
        </w:rPr>
        <w:t>の増産割合：</w:t>
      </w:r>
      <w:r w:rsidRPr="0057299E">
        <w:rPr>
          <w:rFonts w:ascii="ＭＳ 明朝" w:hAnsi="ＭＳ 明朝" w:hint="eastAsia"/>
          <w:sz w:val="24"/>
          <w:u w:val="single"/>
        </w:rPr>
        <w:t xml:space="preserve">　　　　　</w:t>
      </w:r>
      <w:r w:rsidRPr="0057299E">
        <w:rPr>
          <w:rFonts w:hAnsi="ＭＳ 明朝"/>
        </w:rPr>
        <w:t>％</w:t>
      </w:r>
    </w:p>
    <w:p w14:paraId="226EF7CF" w14:textId="39732D22" w:rsidR="00A44113" w:rsidRPr="0057299E" w:rsidRDefault="00A44113" w:rsidP="00D447EA">
      <w:pPr>
        <w:spacing w:line="0" w:lineRule="atLeast"/>
        <w:ind w:firstLineChars="100" w:firstLine="242"/>
        <w:rPr>
          <w:rFonts w:ascii="ＭＳ 明朝" w:hAnsi="ＭＳ 明朝"/>
          <w:sz w:val="24"/>
        </w:rPr>
      </w:pPr>
      <w:r w:rsidRPr="0057299E">
        <w:rPr>
          <w:rFonts w:ascii="ＭＳ 明朝" w:hAnsi="ＭＳ 明朝" w:hint="eastAsia"/>
          <w:sz w:val="24"/>
        </w:rPr>
        <w:t>①過去３年（令和</w:t>
      </w:r>
      <w:r w:rsidR="00967574" w:rsidRPr="0057299E">
        <w:rPr>
          <w:rFonts w:ascii="ＭＳ 明朝" w:hAnsi="ＭＳ 明朝" w:hint="eastAsia"/>
          <w:sz w:val="24"/>
        </w:rPr>
        <w:t>５</w:t>
      </w:r>
      <w:r w:rsidRPr="0057299E">
        <w:rPr>
          <w:rFonts w:ascii="ＭＳ 明朝" w:hAnsi="ＭＳ 明朝" w:hint="eastAsia"/>
          <w:sz w:val="24"/>
        </w:rPr>
        <w:t>年度～令和</w:t>
      </w:r>
      <w:r w:rsidR="00967574" w:rsidRPr="0057299E">
        <w:rPr>
          <w:rFonts w:ascii="ＭＳ 明朝" w:hAnsi="ＭＳ 明朝" w:hint="eastAsia"/>
          <w:sz w:val="24"/>
        </w:rPr>
        <w:t>７</w:t>
      </w:r>
      <w:r w:rsidRPr="0057299E">
        <w:rPr>
          <w:rFonts w:ascii="ＭＳ 明朝" w:hAnsi="ＭＳ 明朝" w:hint="eastAsia"/>
          <w:sz w:val="24"/>
        </w:rPr>
        <w:t>年度）平均の国産</w:t>
      </w:r>
      <w:r w:rsidR="00250B19" w:rsidRPr="0057299E">
        <w:rPr>
          <w:rFonts w:ascii="ＭＳ 明朝" w:hAnsi="ＭＳ 明朝" w:hint="eastAsia"/>
          <w:sz w:val="24"/>
        </w:rPr>
        <w:t>魚粉</w:t>
      </w:r>
      <w:r w:rsidRPr="0057299E">
        <w:rPr>
          <w:rFonts w:ascii="ＭＳ 明朝" w:hAnsi="ＭＳ 明朝" w:hint="eastAsia"/>
          <w:sz w:val="24"/>
        </w:rPr>
        <w:t>生産量：</w:t>
      </w:r>
      <w:r w:rsidRPr="0057299E">
        <w:rPr>
          <w:rFonts w:ascii="ＭＳ 明朝" w:hAnsi="ＭＳ 明朝" w:hint="eastAsia"/>
          <w:sz w:val="24"/>
          <w:u w:val="single"/>
        </w:rPr>
        <w:t xml:space="preserve">　　　　　</w:t>
      </w:r>
      <w:r w:rsidRPr="0057299E">
        <w:rPr>
          <w:rFonts w:ascii="ＭＳ 明朝" w:hAnsi="ＭＳ 明朝" w:hint="eastAsia"/>
          <w:sz w:val="24"/>
        </w:rPr>
        <w:t>トン</w:t>
      </w:r>
    </w:p>
    <w:p w14:paraId="16257939" w14:textId="70A43560" w:rsidR="00A44113" w:rsidRPr="0057299E" w:rsidRDefault="00A44113" w:rsidP="00D447EA">
      <w:pPr>
        <w:spacing w:line="0" w:lineRule="atLeast"/>
        <w:ind w:firstLineChars="100" w:firstLine="242"/>
        <w:rPr>
          <w:rFonts w:ascii="ＭＳ 明朝" w:hAnsi="ＭＳ 明朝"/>
          <w:sz w:val="24"/>
        </w:rPr>
      </w:pPr>
      <w:r w:rsidRPr="0057299E">
        <w:rPr>
          <w:rFonts w:ascii="ＭＳ 明朝" w:hAnsi="ＭＳ 明朝" w:hint="eastAsia"/>
          <w:sz w:val="24"/>
        </w:rPr>
        <w:t>②令和</w:t>
      </w:r>
      <w:r w:rsidR="00967574" w:rsidRPr="0057299E">
        <w:rPr>
          <w:rFonts w:ascii="ＭＳ 明朝" w:hAnsi="ＭＳ 明朝" w:hint="eastAsia"/>
          <w:sz w:val="24"/>
        </w:rPr>
        <w:t>10</w:t>
      </w:r>
      <w:r w:rsidRPr="0057299E">
        <w:rPr>
          <w:rFonts w:ascii="ＭＳ 明朝" w:hAnsi="ＭＳ 明朝" w:hint="eastAsia"/>
          <w:sz w:val="24"/>
        </w:rPr>
        <w:t>年度（目標年度）の国産</w:t>
      </w:r>
      <w:r w:rsidR="00250B19" w:rsidRPr="0057299E">
        <w:rPr>
          <w:rFonts w:ascii="ＭＳ 明朝" w:hAnsi="ＭＳ 明朝" w:hint="eastAsia"/>
          <w:sz w:val="24"/>
        </w:rPr>
        <w:t>魚粉</w:t>
      </w:r>
      <w:r w:rsidRPr="0057299E">
        <w:rPr>
          <w:rFonts w:ascii="ＭＳ 明朝" w:hAnsi="ＭＳ 明朝" w:hint="eastAsia"/>
          <w:sz w:val="24"/>
        </w:rPr>
        <w:t>生産量　　　　　　　　：</w:t>
      </w:r>
      <w:r w:rsidRPr="0057299E">
        <w:rPr>
          <w:rFonts w:ascii="ＭＳ 明朝" w:hAnsi="ＭＳ 明朝" w:hint="eastAsia"/>
          <w:sz w:val="24"/>
          <w:u w:val="single"/>
        </w:rPr>
        <w:t xml:space="preserve">　　　　　</w:t>
      </w:r>
      <w:r w:rsidRPr="0057299E">
        <w:rPr>
          <w:rFonts w:ascii="ＭＳ 明朝" w:hAnsi="ＭＳ 明朝" w:hint="eastAsia"/>
          <w:sz w:val="24"/>
        </w:rPr>
        <w:t>トン</w:t>
      </w:r>
    </w:p>
    <w:p w14:paraId="0D34574F" w14:textId="4FC04072" w:rsidR="008570C1" w:rsidRPr="0057299E" w:rsidRDefault="00A44113" w:rsidP="008570C1">
      <w:pPr>
        <w:spacing w:line="0" w:lineRule="atLeast"/>
        <w:ind w:firstLineChars="100" w:firstLine="222"/>
        <w:rPr>
          <w:rFonts w:ascii="ＭＳ 明朝" w:hAnsi="ＭＳ 明朝" w:cs="Segoe UI Emoji"/>
          <w:color w:val="0070C0"/>
          <w:kern w:val="0"/>
          <w:sz w:val="22"/>
          <w:szCs w:val="22"/>
        </w:rPr>
      </w:pPr>
      <w:r w:rsidRPr="0057299E">
        <w:rPr>
          <w:rFonts w:ascii="ＭＳ 明朝" w:hAnsi="ＭＳ 明朝" w:cs="ＭＳ ゴシック"/>
          <w:color w:val="0070C0"/>
          <w:kern w:val="0"/>
          <w:sz w:val="22"/>
          <w:szCs w:val="22"/>
        </w:rPr>
        <w:t>※ 令和</w:t>
      </w:r>
      <w:r w:rsidR="00967574" w:rsidRPr="0057299E">
        <w:rPr>
          <w:rFonts w:ascii="ＭＳ 明朝" w:hAnsi="ＭＳ 明朝" w:cs="ＭＳ ゴシック" w:hint="eastAsia"/>
          <w:color w:val="0070C0"/>
          <w:kern w:val="0"/>
          <w:sz w:val="22"/>
          <w:szCs w:val="22"/>
        </w:rPr>
        <w:t>10</w:t>
      </w:r>
      <w:r w:rsidRPr="0057299E">
        <w:rPr>
          <w:rFonts w:ascii="ＭＳ 明朝" w:hAnsi="ＭＳ 明朝" w:cs="ＭＳ ゴシック"/>
          <w:color w:val="0070C0"/>
          <w:kern w:val="0"/>
          <w:sz w:val="22"/>
          <w:szCs w:val="22"/>
        </w:rPr>
        <w:t>年度における</w:t>
      </w:r>
      <w:r w:rsidRPr="0057299E">
        <w:rPr>
          <w:rFonts w:ascii="ＭＳ 明朝" w:hAnsi="ＭＳ 明朝" w:cs="ＭＳ ゴシック" w:hint="eastAsia"/>
          <w:color w:val="0070C0"/>
          <w:kern w:val="0"/>
          <w:sz w:val="22"/>
          <w:szCs w:val="22"/>
        </w:rPr>
        <w:t>国産</w:t>
      </w:r>
      <w:r w:rsidR="0068583C" w:rsidRPr="0057299E">
        <w:rPr>
          <w:rFonts w:ascii="ＭＳ 明朝" w:hAnsi="ＭＳ 明朝" w:cs="ＭＳ ゴシック" w:hint="eastAsia"/>
          <w:color w:val="4472C4" w:themeColor="accent1"/>
          <w:kern w:val="0"/>
          <w:sz w:val="22"/>
          <w:szCs w:val="22"/>
        </w:rPr>
        <w:t>魚粉</w:t>
      </w:r>
      <w:r w:rsidRPr="0057299E">
        <w:rPr>
          <w:rFonts w:ascii="ＭＳ 明朝" w:hAnsi="ＭＳ 明朝" w:cs="ＭＳ ゴシック" w:hint="eastAsia"/>
          <w:color w:val="4472C4" w:themeColor="accent1"/>
          <w:kern w:val="0"/>
          <w:sz w:val="22"/>
          <w:szCs w:val="22"/>
        </w:rPr>
        <w:t>の</w:t>
      </w:r>
      <w:r w:rsidRPr="0057299E">
        <w:rPr>
          <w:rFonts w:ascii="ＭＳ 明朝" w:hAnsi="ＭＳ 明朝" w:cs="ＭＳ ゴシック" w:hint="eastAsia"/>
          <w:color w:val="0070C0"/>
          <w:kern w:val="0"/>
          <w:sz w:val="22"/>
          <w:szCs w:val="22"/>
        </w:rPr>
        <w:t>増産割合</w:t>
      </w:r>
      <w:r w:rsidRPr="0057299E">
        <w:rPr>
          <w:rFonts w:ascii="ＭＳ 明朝" w:hAnsi="ＭＳ 明朝" w:cs="ＭＳ ゴシック"/>
          <w:color w:val="0070C0"/>
          <w:kern w:val="0"/>
          <w:sz w:val="22"/>
          <w:szCs w:val="22"/>
        </w:rPr>
        <w:t>＝</w:t>
      </w:r>
      <w:r w:rsidRPr="0057299E">
        <w:rPr>
          <w:rFonts w:ascii="ＭＳ 明朝" w:hAnsi="ＭＳ 明朝" w:cs="ＭＳ ゴシック" w:hint="eastAsia"/>
          <w:color w:val="0070C0"/>
          <w:kern w:val="0"/>
          <w:sz w:val="22"/>
          <w:szCs w:val="22"/>
        </w:rPr>
        <w:t>｛</w:t>
      </w:r>
      <w:r w:rsidRPr="0057299E">
        <w:rPr>
          <w:rFonts w:ascii="ＭＳ 明朝" w:hAnsi="ＭＳ 明朝" w:cs="ＭＳ ゴシック"/>
          <w:color w:val="0070C0"/>
          <w:kern w:val="0"/>
          <w:sz w:val="22"/>
          <w:szCs w:val="22"/>
        </w:rPr>
        <w:t>（②－①）</w:t>
      </w:r>
      <w:r w:rsidRPr="0057299E">
        <w:rPr>
          <w:rFonts w:ascii="ＭＳ 明朝" w:hAnsi="Segoe UI Emoji" w:cs="Segoe UI Emoji"/>
          <w:color w:val="0070C0"/>
          <w:kern w:val="0"/>
          <w:sz w:val="22"/>
          <w:szCs w:val="22"/>
        </w:rPr>
        <w:t>/</w:t>
      </w:r>
      <w:r w:rsidRPr="0057299E">
        <w:rPr>
          <w:rFonts w:ascii="ＭＳ 明朝" w:hAnsi="ＭＳ 明朝" w:cs="ＭＳ 明朝" w:hint="eastAsia"/>
          <w:color w:val="0070C0"/>
          <w:kern w:val="0"/>
          <w:sz w:val="22"/>
          <w:szCs w:val="22"/>
        </w:rPr>
        <w:t>①</w:t>
      </w:r>
      <w:r w:rsidRPr="0057299E">
        <w:rPr>
          <w:rFonts w:ascii="ＭＳ 明朝" w:hAnsi="ＭＳ 明朝" w:cs="ＭＳ ゴシック" w:hint="eastAsia"/>
          <w:color w:val="0070C0"/>
          <w:kern w:val="0"/>
          <w:sz w:val="22"/>
          <w:szCs w:val="22"/>
        </w:rPr>
        <w:t>｝</w:t>
      </w:r>
      <w:r w:rsidRPr="0057299E">
        <w:rPr>
          <w:rFonts w:ascii="Segoe UI Emoji" w:hAnsi="Segoe UI Emoji" w:cs="Segoe UI Emoji"/>
          <w:color w:val="0070C0"/>
          <w:kern w:val="0"/>
          <w:sz w:val="22"/>
          <w:szCs w:val="22"/>
        </w:rPr>
        <w:t>×</w:t>
      </w:r>
      <w:r w:rsidRPr="0057299E">
        <w:rPr>
          <w:rFonts w:ascii="ＭＳ 明朝" w:hAnsi="ＭＳ 明朝" w:cs="Segoe UI Emoji"/>
          <w:color w:val="0070C0"/>
          <w:kern w:val="0"/>
          <w:sz w:val="22"/>
          <w:szCs w:val="22"/>
        </w:rPr>
        <w:t>100</w:t>
      </w:r>
      <w:r w:rsidRPr="0057299E">
        <w:rPr>
          <w:rFonts w:ascii="ＭＳ 明朝" w:hAnsi="ＭＳ 明朝" w:cs="Segoe UI Emoji" w:hint="eastAsia"/>
          <w:color w:val="0070C0"/>
          <w:kern w:val="0"/>
          <w:sz w:val="22"/>
          <w:szCs w:val="22"/>
        </w:rPr>
        <w:t>で計算してください。</w:t>
      </w:r>
    </w:p>
    <w:p w14:paraId="3FE5637C" w14:textId="77777777" w:rsidR="00563EE6" w:rsidRPr="0057299E" w:rsidRDefault="00563EE6" w:rsidP="006F50D9">
      <w:pPr>
        <w:spacing w:line="400" w:lineRule="exact"/>
        <w:rPr>
          <w:rFonts w:ascii="ＭＳ 明朝" w:hAnsi="ＭＳ 明朝"/>
          <w:color w:val="4472C4" w:themeColor="accent1"/>
          <w:sz w:val="24"/>
        </w:rPr>
      </w:pPr>
    </w:p>
    <w:p w14:paraId="4CD653A3" w14:textId="0B2E12D2" w:rsidR="00250B19" w:rsidRPr="0057299E" w:rsidRDefault="00250B19" w:rsidP="00250B19">
      <w:pPr>
        <w:spacing w:line="0" w:lineRule="atLeast"/>
        <w:rPr>
          <w:rFonts w:ascii="ＭＳ 明朝" w:hAnsi="ＭＳ 明朝"/>
          <w:sz w:val="24"/>
        </w:rPr>
      </w:pPr>
      <w:r w:rsidRPr="0057299E">
        <w:rPr>
          <w:rFonts w:ascii="ＭＳ 明朝" w:hAnsi="ＭＳ 明朝" w:hint="eastAsia"/>
          <w:sz w:val="24"/>
        </w:rPr>
        <w:t>（２）令和</w:t>
      </w:r>
      <w:r w:rsidR="004C0E00" w:rsidRPr="0057299E">
        <w:rPr>
          <w:rFonts w:ascii="ＭＳ 明朝" w:hAnsi="ＭＳ 明朝" w:hint="eastAsia"/>
          <w:sz w:val="24"/>
        </w:rPr>
        <w:t>10</w:t>
      </w:r>
      <w:r w:rsidRPr="0057299E">
        <w:rPr>
          <w:rFonts w:ascii="ＭＳ 明朝" w:hAnsi="ＭＳ 明朝" w:hint="eastAsia"/>
          <w:sz w:val="24"/>
        </w:rPr>
        <w:t>年度における国産魚油の増産割合：</w:t>
      </w:r>
      <w:r w:rsidRPr="0057299E">
        <w:rPr>
          <w:rFonts w:ascii="ＭＳ 明朝" w:hAnsi="ＭＳ 明朝" w:hint="eastAsia"/>
          <w:sz w:val="24"/>
          <w:u w:val="single"/>
        </w:rPr>
        <w:t xml:space="preserve">　　　　　</w:t>
      </w:r>
      <w:r w:rsidRPr="0057299E">
        <w:rPr>
          <w:rFonts w:hAnsi="ＭＳ 明朝"/>
        </w:rPr>
        <w:t>％</w:t>
      </w:r>
    </w:p>
    <w:p w14:paraId="55536690" w14:textId="51191794" w:rsidR="00250B19" w:rsidRPr="0057299E" w:rsidRDefault="00F1417E" w:rsidP="00250B19">
      <w:pPr>
        <w:spacing w:line="0" w:lineRule="atLeast"/>
        <w:ind w:firstLineChars="100" w:firstLine="242"/>
        <w:rPr>
          <w:rFonts w:ascii="ＭＳ 明朝" w:hAnsi="ＭＳ 明朝"/>
          <w:sz w:val="24"/>
        </w:rPr>
      </w:pPr>
      <w:r w:rsidRPr="0057299E">
        <w:rPr>
          <w:rFonts w:ascii="ＭＳ 明朝" w:hAnsi="ＭＳ 明朝" w:hint="eastAsia"/>
          <w:sz w:val="24"/>
        </w:rPr>
        <w:t>③</w:t>
      </w:r>
      <w:r w:rsidR="00250B19" w:rsidRPr="0057299E">
        <w:rPr>
          <w:rFonts w:ascii="ＭＳ 明朝" w:hAnsi="ＭＳ 明朝" w:hint="eastAsia"/>
          <w:sz w:val="24"/>
        </w:rPr>
        <w:t>過去３年（令和</w:t>
      </w:r>
      <w:r w:rsidR="004C0E00" w:rsidRPr="0057299E">
        <w:rPr>
          <w:rFonts w:ascii="ＭＳ 明朝" w:hAnsi="ＭＳ 明朝" w:hint="eastAsia"/>
          <w:sz w:val="24"/>
        </w:rPr>
        <w:t>5</w:t>
      </w:r>
      <w:r w:rsidR="00250B19" w:rsidRPr="0057299E">
        <w:rPr>
          <w:rFonts w:ascii="ＭＳ 明朝" w:hAnsi="ＭＳ 明朝" w:hint="eastAsia"/>
          <w:sz w:val="24"/>
        </w:rPr>
        <w:t>年度～令和</w:t>
      </w:r>
      <w:r w:rsidR="004C0E00" w:rsidRPr="0057299E">
        <w:rPr>
          <w:rFonts w:ascii="ＭＳ 明朝" w:hAnsi="ＭＳ 明朝" w:hint="eastAsia"/>
          <w:sz w:val="24"/>
        </w:rPr>
        <w:t>7</w:t>
      </w:r>
      <w:r w:rsidR="00250B19" w:rsidRPr="0057299E">
        <w:rPr>
          <w:rFonts w:ascii="ＭＳ 明朝" w:hAnsi="ＭＳ 明朝" w:hint="eastAsia"/>
          <w:sz w:val="24"/>
        </w:rPr>
        <w:t>年度）平均の国産魚油生産量：</w:t>
      </w:r>
      <w:r w:rsidR="00250B19" w:rsidRPr="0057299E">
        <w:rPr>
          <w:rFonts w:ascii="ＭＳ 明朝" w:hAnsi="ＭＳ 明朝" w:hint="eastAsia"/>
          <w:sz w:val="24"/>
          <w:u w:val="single"/>
        </w:rPr>
        <w:t xml:space="preserve">　　　　　</w:t>
      </w:r>
      <w:r w:rsidR="00250B19" w:rsidRPr="0057299E">
        <w:rPr>
          <w:rFonts w:ascii="ＭＳ 明朝" w:hAnsi="ＭＳ 明朝" w:hint="eastAsia"/>
          <w:sz w:val="24"/>
        </w:rPr>
        <w:t>トン</w:t>
      </w:r>
    </w:p>
    <w:p w14:paraId="7B927927" w14:textId="5CBC1298" w:rsidR="00250B19" w:rsidRPr="0057299E" w:rsidRDefault="00F1417E" w:rsidP="00250B19">
      <w:pPr>
        <w:spacing w:line="0" w:lineRule="atLeast"/>
        <w:ind w:firstLineChars="100" w:firstLine="242"/>
        <w:rPr>
          <w:rFonts w:ascii="ＭＳ 明朝" w:hAnsi="ＭＳ 明朝"/>
          <w:sz w:val="24"/>
        </w:rPr>
      </w:pPr>
      <w:r w:rsidRPr="0057299E">
        <w:rPr>
          <w:rFonts w:ascii="ＭＳ 明朝" w:hAnsi="ＭＳ 明朝" w:hint="eastAsia"/>
          <w:sz w:val="24"/>
        </w:rPr>
        <w:t>④</w:t>
      </w:r>
      <w:r w:rsidR="00250B19" w:rsidRPr="0057299E">
        <w:rPr>
          <w:rFonts w:ascii="ＭＳ 明朝" w:hAnsi="ＭＳ 明朝" w:hint="eastAsia"/>
          <w:sz w:val="24"/>
        </w:rPr>
        <w:t>令和</w:t>
      </w:r>
      <w:r w:rsidR="004C0E00" w:rsidRPr="0057299E">
        <w:rPr>
          <w:rFonts w:ascii="ＭＳ 明朝" w:hAnsi="ＭＳ 明朝" w:hint="eastAsia"/>
          <w:sz w:val="24"/>
        </w:rPr>
        <w:t>10</w:t>
      </w:r>
      <w:r w:rsidR="00250B19" w:rsidRPr="0057299E">
        <w:rPr>
          <w:rFonts w:ascii="ＭＳ 明朝" w:hAnsi="ＭＳ 明朝" w:hint="eastAsia"/>
          <w:sz w:val="24"/>
        </w:rPr>
        <w:t>年度（目標年度）の国産魚油生産量　　　　　　　　：</w:t>
      </w:r>
      <w:r w:rsidR="00250B19" w:rsidRPr="0057299E">
        <w:rPr>
          <w:rFonts w:ascii="ＭＳ 明朝" w:hAnsi="ＭＳ 明朝" w:hint="eastAsia"/>
          <w:sz w:val="24"/>
          <w:u w:val="single"/>
        </w:rPr>
        <w:t xml:space="preserve">　　　　　</w:t>
      </w:r>
      <w:r w:rsidR="00250B19" w:rsidRPr="0057299E">
        <w:rPr>
          <w:rFonts w:ascii="ＭＳ 明朝" w:hAnsi="ＭＳ 明朝" w:hint="eastAsia"/>
          <w:sz w:val="24"/>
        </w:rPr>
        <w:t>トン</w:t>
      </w:r>
    </w:p>
    <w:p w14:paraId="3D3EBB03" w14:textId="3C96E0AF" w:rsidR="00250B19" w:rsidRPr="0057299E" w:rsidRDefault="00250B19" w:rsidP="00250B19">
      <w:pPr>
        <w:spacing w:line="0" w:lineRule="atLeast"/>
        <w:ind w:firstLineChars="100" w:firstLine="222"/>
        <w:rPr>
          <w:rFonts w:ascii="ＭＳ 明朝" w:hAnsi="ＭＳ 明朝" w:cs="Segoe UI Emoji"/>
          <w:color w:val="0070C0"/>
          <w:kern w:val="0"/>
          <w:sz w:val="22"/>
          <w:szCs w:val="22"/>
        </w:rPr>
      </w:pPr>
      <w:r w:rsidRPr="0057299E">
        <w:rPr>
          <w:rFonts w:ascii="ＭＳ 明朝" w:hAnsi="ＭＳ 明朝" w:cs="ＭＳ ゴシック"/>
          <w:color w:val="0070C0"/>
          <w:kern w:val="0"/>
          <w:sz w:val="22"/>
          <w:szCs w:val="22"/>
        </w:rPr>
        <w:t>※ 令和</w:t>
      </w:r>
      <w:r w:rsidR="004C0E00" w:rsidRPr="0057299E">
        <w:rPr>
          <w:rFonts w:ascii="ＭＳ 明朝" w:hAnsi="ＭＳ 明朝" w:cs="ＭＳ ゴシック" w:hint="eastAsia"/>
          <w:color w:val="0070C0"/>
          <w:kern w:val="0"/>
          <w:sz w:val="22"/>
          <w:szCs w:val="22"/>
        </w:rPr>
        <w:t>10</w:t>
      </w:r>
      <w:r w:rsidRPr="0057299E">
        <w:rPr>
          <w:rFonts w:ascii="ＭＳ 明朝" w:hAnsi="ＭＳ 明朝" w:cs="ＭＳ ゴシック"/>
          <w:color w:val="0070C0"/>
          <w:kern w:val="0"/>
          <w:sz w:val="22"/>
          <w:szCs w:val="22"/>
        </w:rPr>
        <w:t>年度における</w:t>
      </w:r>
      <w:r w:rsidRPr="0057299E">
        <w:rPr>
          <w:rFonts w:ascii="ＭＳ 明朝" w:hAnsi="ＭＳ 明朝" w:cs="ＭＳ ゴシック" w:hint="eastAsia"/>
          <w:color w:val="0070C0"/>
          <w:kern w:val="0"/>
          <w:sz w:val="22"/>
          <w:szCs w:val="22"/>
        </w:rPr>
        <w:t>国産</w:t>
      </w:r>
      <w:r w:rsidR="0068583C" w:rsidRPr="0057299E">
        <w:rPr>
          <w:rFonts w:ascii="ＭＳ 明朝" w:hAnsi="ＭＳ 明朝" w:cs="ＭＳ ゴシック" w:hint="eastAsia"/>
          <w:color w:val="0070C0"/>
          <w:kern w:val="0"/>
          <w:sz w:val="22"/>
          <w:szCs w:val="22"/>
        </w:rPr>
        <w:t>魚油</w:t>
      </w:r>
      <w:r w:rsidRPr="0057299E">
        <w:rPr>
          <w:rFonts w:ascii="ＭＳ 明朝" w:hAnsi="ＭＳ 明朝" w:cs="ＭＳ ゴシック" w:hint="eastAsia"/>
          <w:color w:val="0070C0"/>
          <w:kern w:val="0"/>
          <w:sz w:val="22"/>
          <w:szCs w:val="22"/>
        </w:rPr>
        <w:t>の増産割合</w:t>
      </w:r>
      <w:r w:rsidRPr="0057299E">
        <w:rPr>
          <w:rFonts w:ascii="ＭＳ 明朝" w:hAnsi="ＭＳ 明朝" w:cs="ＭＳ ゴシック"/>
          <w:color w:val="0070C0"/>
          <w:kern w:val="0"/>
          <w:sz w:val="22"/>
          <w:szCs w:val="22"/>
        </w:rPr>
        <w:t>＝</w:t>
      </w:r>
      <w:r w:rsidRPr="0057299E">
        <w:rPr>
          <w:rFonts w:ascii="ＭＳ 明朝" w:hAnsi="ＭＳ 明朝" w:cs="ＭＳ ゴシック" w:hint="eastAsia"/>
          <w:color w:val="0070C0"/>
          <w:kern w:val="0"/>
          <w:sz w:val="22"/>
          <w:szCs w:val="22"/>
        </w:rPr>
        <w:t>｛</w:t>
      </w:r>
      <w:r w:rsidRPr="0057299E">
        <w:rPr>
          <w:rFonts w:ascii="ＭＳ 明朝" w:hAnsi="ＭＳ 明朝" w:cs="ＭＳ ゴシック"/>
          <w:color w:val="0070C0"/>
          <w:kern w:val="0"/>
          <w:sz w:val="22"/>
          <w:szCs w:val="22"/>
        </w:rPr>
        <w:t>（</w:t>
      </w:r>
      <w:r w:rsidR="00F1417E" w:rsidRPr="0057299E">
        <w:rPr>
          <w:rFonts w:ascii="ＭＳ 明朝" w:hAnsi="ＭＳ 明朝" w:cs="ＭＳ ゴシック" w:hint="eastAsia"/>
          <w:color w:val="0070C0"/>
          <w:kern w:val="0"/>
          <w:sz w:val="22"/>
          <w:szCs w:val="22"/>
        </w:rPr>
        <w:t>④</w:t>
      </w:r>
      <w:r w:rsidRPr="0057299E">
        <w:rPr>
          <w:rFonts w:ascii="ＭＳ 明朝" w:hAnsi="ＭＳ 明朝" w:cs="ＭＳ ゴシック"/>
          <w:color w:val="0070C0"/>
          <w:kern w:val="0"/>
          <w:sz w:val="22"/>
          <w:szCs w:val="22"/>
        </w:rPr>
        <w:t>－</w:t>
      </w:r>
      <w:r w:rsidR="00F1417E" w:rsidRPr="0057299E">
        <w:rPr>
          <w:rFonts w:ascii="ＭＳ 明朝" w:hAnsi="ＭＳ 明朝" w:cs="ＭＳ ゴシック" w:hint="eastAsia"/>
          <w:color w:val="0070C0"/>
          <w:kern w:val="0"/>
          <w:sz w:val="22"/>
          <w:szCs w:val="22"/>
        </w:rPr>
        <w:t>③</w:t>
      </w:r>
      <w:r w:rsidRPr="0057299E">
        <w:rPr>
          <w:rFonts w:ascii="ＭＳ 明朝" w:hAnsi="ＭＳ 明朝" w:cs="ＭＳ ゴシック"/>
          <w:color w:val="0070C0"/>
          <w:kern w:val="0"/>
          <w:sz w:val="22"/>
          <w:szCs w:val="22"/>
        </w:rPr>
        <w:t>）</w:t>
      </w:r>
      <w:r w:rsidRPr="0057299E">
        <w:rPr>
          <w:rFonts w:ascii="ＭＳ 明朝" w:hAnsi="Segoe UI Emoji" w:cs="Segoe UI Emoji"/>
          <w:color w:val="0070C0"/>
          <w:kern w:val="0"/>
          <w:sz w:val="22"/>
          <w:szCs w:val="22"/>
        </w:rPr>
        <w:t>/</w:t>
      </w:r>
      <w:r w:rsidR="00F1417E" w:rsidRPr="0057299E">
        <w:rPr>
          <w:rFonts w:ascii="ＭＳ 明朝" w:hAnsi="ＭＳ 明朝" w:cs="ＭＳ 明朝" w:hint="eastAsia"/>
          <w:color w:val="0070C0"/>
          <w:kern w:val="0"/>
          <w:sz w:val="22"/>
          <w:szCs w:val="22"/>
        </w:rPr>
        <w:t>③</w:t>
      </w:r>
      <w:r w:rsidRPr="0057299E">
        <w:rPr>
          <w:rFonts w:ascii="ＭＳ 明朝" w:hAnsi="ＭＳ 明朝" w:cs="ＭＳ ゴシック" w:hint="eastAsia"/>
          <w:color w:val="0070C0"/>
          <w:kern w:val="0"/>
          <w:sz w:val="22"/>
          <w:szCs w:val="22"/>
        </w:rPr>
        <w:t>｝</w:t>
      </w:r>
      <w:r w:rsidRPr="0057299E">
        <w:rPr>
          <w:rFonts w:ascii="Segoe UI Emoji" w:hAnsi="Segoe UI Emoji" w:cs="Segoe UI Emoji"/>
          <w:color w:val="0070C0"/>
          <w:kern w:val="0"/>
          <w:sz w:val="22"/>
          <w:szCs w:val="22"/>
        </w:rPr>
        <w:t>×</w:t>
      </w:r>
      <w:r w:rsidRPr="0057299E">
        <w:rPr>
          <w:rFonts w:ascii="ＭＳ 明朝" w:hAnsi="ＭＳ 明朝" w:cs="Segoe UI Emoji"/>
          <w:color w:val="0070C0"/>
          <w:kern w:val="0"/>
          <w:sz w:val="22"/>
          <w:szCs w:val="22"/>
        </w:rPr>
        <w:t>100</w:t>
      </w:r>
      <w:r w:rsidRPr="0057299E">
        <w:rPr>
          <w:rFonts w:ascii="ＭＳ 明朝" w:hAnsi="ＭＳ 明朝" w:cs="Segoe UI Emoji" w:hint="eastAsia"/>
          <w:color w:val="0070C0"/>
          <w:kern w:val="0"/>
          <w:sz w:val="22"/>
          <w:szCs w:val="22"/>
        </w:rPr>
        <w:t>で計算してください。</w:t>
      </w:r>
    </w:p>
    <w:p w14:paraId="2A994705" w14:textId="77777777" w:rsidR="00250B19" w:rsidRPr="0057299E" w:rsidRDefault="00250B19" w:rsidP="00250B19">
      <w:pPr>
        <w:spacing w:line="400" w:lineRule="exact"/>
        <w:rPr>
          <w:rFonts w:ascii="ＭＳ 明朝" w:hAnsi="ＭＳ 明朝"/>
          <w:color w:val="4472C4" w:themeColor="accent1"/>
          <w:sz w:val="24"/>
        </w:rPr>
      </w:pPr>
    </w:p>
    <w:p w14:paraId="095264AD" w14:textId="77777777" w:rsidR="00250B19" w:rsidRPr="0057299E" w:rsidRDefault="00250B19" w:rsidP="006F50D9">
      <w:pPr>
        <w:spacing w:line="400" w:lineRule="exact"/>
        <w:rPr>
          <w:rFonts w:ascii="ＭＳ 明朝" w:hAnsi="ＭＳ 明朝"/>
          <w:color w:val="4472C4" w:themeColor="accent1"/>
          <w:sz w:val="24"/>
        </w:rPr>
      </w:pPr>
    </w:p>
    <w:p w14:paraId="00BC24A4" w14:textId="77777777" w:rsidR="00250B19" w:rsidRPr="0057299E" w:rsidRDefault="00250B19" w:rsidP="006F50D9">
      <w:pPr>
        <w:spacing w:line="400" w:lineRule="exact"/>
        <w:rPr>
          <w:rFonts w:ascii="ＭＳ 明朝" w:hAnsi="ＭＳ 明朝"/>
          <w:color w:val="4472C4" w:themeColor="accent1"/>
          <w:sz w:val="24"/>
        </w:rPr>
      </w:pPr>
    </w:p>
    <w:p w14:paraId="427C1C9F" w14:textId="37F951F4" w:rsidR="009D6025" w:rsidRPr="0057299E" w:rsidRDefault="009D6025" w:rsidP="009D6025">
      <w:pPr>
        <w:spacing w:line="0" w:lineRule="atLeast"/>
        <w:rPr>
          <w:rFonts w:ascii="ＭＳ 明朝" w:hAnsi="ＭＳ 明朝"/>
          <w:sz w:val="24"/>
        </w:rPr>
      </w:pPr>
      <w:r w:rsidRPr="0057299E">
        <w:rPr>
          <w:rFonts w:ascii="ＭＳ 明朝" w:hAnsi="ＭＳ 明朝" w:hint="eastAsia"/>
          <w:sz w:val="24"/>
        </w:rPr>
        <w:lastRenderedPageBreak/>
        <w:t>（</w:t>
      </w:r>
      <w:r w:rsidR="00250B19" w:rsidRPr="0057299E">
        <w:rPr>
          <w:rFonts w:ascii="ＭＳ 明朝" w:hAnsi="ＭＳ 明朝" w:hint="eastAsia"/>
          <w:sz w:val="24"/>
        </w:rPr>
        <w:t>３</w:t>
      </w:r>
      <w:r w:rsidRPr="0057299E">
        <w:rPr>
          <w:rFonts w:ascii="ＭＳ 明朝" w:hAnsi="ＭＳ 明朝" w:hint="eastAsia"/>
          <w:sz w:val="24"/>
        </w:rPr>
        <w:t>）目標の実現可能性</w:t>
      </w:r>
    </w:p>
    <w:tbl>
      <w:tblPr>
        <w:tblStyle w:val="af"/>
        <w:tblW w:w="0" w:type="auto"/>
        <w:tblInd w:w="279" w:type="dxa"/>
        <w:tblLook w:val="04A0" w:firstRow="1" w:lastRow="0" w:firstColumn="1" w:lastColumn="0" w:noHBand="0" w:noVBand="1"/>
      </w:tblPr>
      <w:tblGrid>
        <w:gridCol w:w="9349"/>
      </w:tblGrid>
      <w:tr w:rsidR="009D6025" w:rsidRPr="0057299E" w14:paraId="075C0120" w14:textId="77777777" w:rsidTr="009D6025">
        <w:trPr>
          <w:trHeight w:val="1463"/>
        </w:trPr>
        <w:tc>
          <w:tcPr>
            <w:tcW w:w="9349" w:type="dxa"/>
          </w:tcPr>
          <w:p w14:paraId="6F877CAA" w14:textId="77777777" w:rsidR="009D6025" w:rsidRPr="0057299E" w:rsidRDefault="009D6025" w:rsidP="009D6025">
            <w:pPr>
              <w:spacing w:line="0" w:lineRule="atLeast"/>
              <w:rPr>
                <w:rFonts w:ascii="ＭＳ 明朝" w:hAnsi="ＭＳ 明朝"/>
                <w:color w:val="0070C0"/>
                <w:sz w:val="24"/>
              </w:rPr>
            </w:pPr>
            <w:r w:rsidRPr="0057299E">
              <w:rPr>
                <w:rFonts w:ascii="ＭＳ 明朝" w:hAnsi="ＭＳ 明朝" w:hint="eastAsia"/>
                <w:color w:val="0070C0"/>
                <w:sz w:val="24"/>
              </w:rPr>
              <w:t>※</w:t>
            </w:r>
            <w:r w:rsidR="00BF653D" w:rsidRPr="0057299E">
              <w:rPr>
                <w:rFonts w:ascii="ＭＳ 明朝" w:hAnsi="ＭＳ 明朝" w:hint="eastAsia"/>
                <w:color w:val="0070C0"/>
                <w:sz w:val="24"/>
              </w:rPr>
              <w:t>実現可能な目標であると考える理由を記載</w:t>
            </w:r>
            <w:r w:rsidRPr="0057299E">
              <w:rPr>
                <w:rFonts w:ascii="ＭＳ 明朝" w:hAnsi="ＭＳ 明朝" w:hint="eastAsia"/>
                <w:color w:val="0070C0"/>
                <w:sz w:val="24"/>
              </w:rPr>
              <w:t>してください。</w:t>
            </w:r>
          </w:p>
          <w:p w14:paraId="0F032981" w14:textId="75B3F9D3" w:rsidR="00A738B8" w:rsidRPr="0057299E" w:rsidRDefault="00A738B8" w:rsidP="009D6025">
            <w:pPr>
              <w:spacing w:line="0" w:lineRule="atLeast"/>
              <w:rPr>
                <w:rFonts w:ascii="ＭＳ 明朝" w:hAnsi="ＭＳ 明朝"/>
                <w:color w:val="000000" w:themeColor="text1"/>
                <w:sz w:val="24"/>
              </w:rPr>
            </w:pPr>
          </w:p>
        </w:tc>
      </w:tr>
    </w:tbl>
    <w:p w14:paraId="5A7C19BC" w14:textId="77777777" w:rsidR="006A5D2D" w:rsidRPr="0057299E" w:rsidRDefault="006A5D2D" w:rsidP="00BF653D">
      <w:pPr>
        <w:widowControl/>
        <w:spacing w:line="0" w:lineRule="atLeast"/>
        <w:jc w:val="left"/>
        <w:rPr>
          <w:rFonts w:ascii="ＭＳ 明朝" w:hAnsi="ＭＳ 明朝"/>
          <w:b/>
          <w:sz w:val="24"/>
        </w:rPr>
      </w:pPr>
    </w:p>
    <w:p w14:paraId="2329116E" w14:textId="6CF3A7DF" w:rsidR="00DA0A9F" w:rsidRPr="0057299E" w:rsidRDefault="009D6025" w:rsidP="00BF653D">
      <w:pPr>
        <w:widowControl/>
        <w:spacing w:line="0" w:lineRule="atLeast"/>
        <w:jc w:val="left"/>
        <w:rPr>
          <w:rFonts w:ascii="ＭＳ 明朝" w:hAnsi="ＭＳ 明朝"/>
          <w:bCs/>
          <w:sz w:val="24"/>
        </w:rPr>
      </w:pPr>
      <w:r w:rsidRPr="0057299E">
        <w:rPr>
          <w:rFonts w:ascii="ＭＳ 明朝" w:hAnsi="ＭＳ 明朝" w:hint="eastAsia"/>
          <w:b/>
          <w:sz w:val="24"/>
        </w:rPr>
        <w:t>４</w:t>
      </w:r>
      <w:r w:rsidR="00DA0A9F" w:rsidRPr="0057299E">
        <w:rPr>
          <w:rFonts w:ascii="ＭＳ 明朝" w:hAnsi="ＭＳ 明朝" w:hint="eastAsia"/>
          <w:b/>
          <w:sz w:val="24"/>
        </w:rPr>
        <w:t xml:space="preserve">　経費</w:t>
      </w:r>
      <w:r w:rsidR="006502C3" w:rsidRPr="0057299E">
        <w:rPr>
          <w:rFonts w:ascii="ＭＳ 明朝" w:hAnsi="ＭＳ 明朝" w:hint="eastAsia"/>
          <w:b/>
          <w:sz w:val="24"/>
        </w:rPr>
        <w:t>の内訳</w:t>
      </w:r>
    </w:p>
    <w:p w14:paraId="798E5B76" w14:textId="1300F74B" w:rsidR="00DA0A9F" w:rsidRPr="0057299E" w:rsidRDefault="00DA0A9F" w:rsidP="00BF653D">
      <w:pPr>
        <w:spacing w:line="0" w:lineRule="atLeast"/>
        <w:rPr>
          <w:rFonts w:ascii="ＭＳ 明朝" w:hAnsi="ＭＳ 明朝"/>
          <w:bCs/>
          <w:sz w:val="24"/>
        </w:rPr>
      </w:pPr>
      <w:r w:rsidRPr="0057299E">
        <w:rPr>
          <w:rFonts w:ascii="ＭＳ 明朝" w:hAnsi="ＭＳ 明朝" w:hint="eastAsia"/>
          <w:bCs/>
          <w:sz w:val="24"/>
        </w:rPr>
        <w:t>（１）</w:t>
      </w:r>
      <w:r w:rsidR="006502C3" w:rsidRPr="0057299E">
        <w:rPr>
          <w:rFonts w:ascii="ＭＳ 明朝" w:hAnsi="ＭＳ 明朝" w:hint="eastAsia"/>
          <w:bCs/>
          <w:sz w:val="24"/>
        </w:rPr>
        <w:t>事業に必要な</w:t>
      </w:r>
      <w:r w:rsidRPr="0057299E">
        <w:rPr>
          <w:rFonts w:ascii="ＭＳ 明朝" w:hAnsi="ＭＳ 明朝" w:hint="eastAsia"/>
          <w:bCs/>
          <w:sz w:val="24"/>
        </w:rPr>
        <w:t>経費配分</w:t>
      </w:r>
    </w:p>
    <w:p w14:paraId="6ED6704E" w14:textId="77777777" w:rsidR="00DA0A9F" w:rsidRPr="0057299E" w:rsidRDefault="00DA0A9F" w:rsidP="00DB11D4">
      <w:pPr>
        <w:spacing w:line="0" w:lineRule="atLeast"/>
        <w:ind w:firstLine="210"/>
        <w:rPr>
          <w:rFonts w:ascii="ＭＳ 明朝" w:hAnsi="ＭＳ 明朝"/>
          <w:sz w:val="24"/>
        </w:rPr>
      </w:pPr>
      <w:bookmarkStart w:id="3" w:name="_Hlk72394098"/>
      <w:r w:rsidRPr="0057299E">
        <w:rPr>
          <w:rFonts w:ascii="ＭＳ 明朝" w:hAnsi="ＭＳ 明朝" w:hint="eastAsia"/>
          <w:sz w:val="24"/>
          <w:u w:val="single"/>
        </w:rPr>
        <w:t xml:space="preserve">機関名　　　　　　　　　　　　</w:t>
      </w:r>
      <w:r w:rsidRPr="0057299E">
        <w:rPr>
          <w:rFonts w:ascii="ＭＳ 明朝" w:hAnsi="ＭＳ 明朝"/>
          <w:sz w:val="24"/>
        </w:rPr>
        <w:tab/>
      </w:r>
      <w:r w:rsidRPr="0057299E">
        <w:rPr>
          <w:rFonts w:ascii="ＭＳ 明朝" w:hAnsi="ＭＳ 明朝"/>
          <w:sz w:val="24"/>
        </w:rPr>
        <w:tab/>
      </w:r>
      <w:r w:rsidRPr="0057299E">
        <w:rPr>
          <w:rFonts w:ascii="ＭＳ 明朝" w:hAnsi="ＭＳ 明朝"/>
          <w:sz w:val="24"/>
        </w:rPr>
        <w:tab/>
      </w:r>
      <w:r w:rsidRPr="0057299E">
        <w:rPr>
          <w:rFonts w:ascii="ＭＳ 明朝" w:hAnsi="ＭＳ 明朝"/>
          <w:sz w:val="24"/>
        </w:rPr>
        <w:tab/>
      </w:r>
      <w:r w:rsidRPr="0057299E">
        <w:rPr>
          <w:rFonts w:ascii="ＭＳ 明朝" w:hAnsi="ＭＳ 明朝"/>
          <w:sz w:val="24"/>
        </w:rPr>
        <w:tab/>
      </w:r>
      <w:r w:rsidRPr="0057299E">
        <w:rPr>
          <w:rFonts w:ascii="ＭＳ 明朝" w:hAnsi="ＭＳ 明朝"/>
          <w:sz w:val="24"/>
        </w:rPr>
        <w:tab/>
      </w:r>
      <w:r w:rsidRPr="0057299E">
        <w:rPr>
          <w:rFonts w:ascii="ＭＳ 明朝" w:hAnsi="ＭＳ 明朝" w:hint="eastAsia"/>
          <w:sz w:val="24"/>
        </w:rPr>
        <w:t>（単位：円）</w:t>
      </w:r>
    </w:p>
    <w:tbl>
      <w:tblPr>
        <w:tblW w:w="9442"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46"/>
        <w:gridCol w:w="1701"/>
        <w:gridCol w:w="1701"/>
        <w:gridCol w:w="1701"/>
        <w:gridCol w:w="2693"/>
      </w:tblGrid>
      <w:tr w:rsidR="006502C3" w:rsidRPr="0057299E" w14:paraId="7A335CE4" w14:textId="77777777" w:rsidTr="006502C3">
        <w:trPr>
          <w:trHeight w:val="448"/>
        </w:trPr>
        <w:tc>
          <w:tcPr>
            <w:tcW w:w="1646" w:type="dxa"/>
            <w:vMerge w:val="restart"/>
            <w:vAlign w:val="center"/>
          </w:tcPr>
          <w:p w14:paraId="61C72215" w14:textId="316B686B" w:rsidR="006502C3" w:rsidRPr="0057299E" w:rsidRDefault="006502C3" w:rsidP="009D6025">
            <w:pPr>
              <w:spacing w:line="0" w:lineRule="atLeast"/>
              <w:jc w:val="center"/>
              <w:rPr>
                <w:rFonts w:ascii="ＭＳ 明朝" w:hAnsi="ＭＳ 明朝"/>
                <w:sz w:val="24"/>
              </w:rPr>
            </w:pPr>
            <w:bookmarkStart w:id="4" w:name="_Hlk72393998"/>
            <w:bookmarkEnd w:id="3"/>
            <w:r w:rsidRPr="0057299E">
              <w:rPr>
                <w:rFonts w:ascii="ＭＳ 明朝" w:hAnsi="ＭＳ 明朝" w:hint="eastAsia"/>
                <w:sz w:val="24"/>
              </w:rPr>
              <w:t>細　　目</w:t>
            </w:r>
          </w:p>
        </w:tc>
        <w:tc>
          <w:tcPr>
            <w:tcW w:w="1701" w:type="dxa"/>
            <w:vMerge w:val="restart"/>
            <w:vAlign w:val="center"/>
          </w:tcPr>
          <w:p w14:paraId="2F73581F" w14:textId="61CB173E" w:rsidR="006502C3" w:rsidRPr="0057299E" w:rsidDel="00D73493" w:rsidRDefault="006502C3" w:rsidP="009D6025">
            <w:pPr>
              <w:spacing w:line="0" w:lineRule="atLeast"/>
              <w:ind w:right="170"/>
              <w:jc w:val="center"/>
              <w:rPr>
                <w:rFonts w:ascii="ＭＳ 明朝" w:hAnsi="ＭＳ 明朝"/>
                <w:sz w:val="24"/>
              </w:rPr>
            </w:pPr>
            <w:r w:rsidRPr="0057299E">
              <w:rPr>
                <w:rFonts w:ascii="ＭＳ 明朝" w:hAnsi="ＭＳ 明朝" w:hint="eastAsia"/>
                <w:sz w:val="24"/>
              </w:rPr>
              <w:t>事業費</w:t>
            </w:r>
          </w:p>
        </w:tc>
        <w:tc>
          <w:tcPr>
            <w:tcW w:w="3402" w:type="dxa"/>
            <w:gridSpan w:val="2"/>
            <w:vAlign w:val="center"/>
          </w:tcPr>
          <w:p w14:paraId="1807F210" w14:textId="190D26C2" w:rsidR="006502C3" w:rsidRPr="0057299E" w:rsidDel="00D73493" w:rsidRDefault="006502C3" w:rsidP="00DB11D4">
            <w:pPr>
              <w:widowControl/>
              <w:spacing w:line="0" w:lineRule="atLeast"/>
              <w:jc w:val="center"/>
              <w:rPr>
                <w:rFonts w:ascii="ＭＳ 明朝" w:hAnsi="ＭＳ 明朝"/>
                <w:sz w:val="24"/>
              </w:rPr>
            </w:pPr>
            <w:r w:rsidRPr="0057299E">
              <w:rPr>
                <w:rFonts w:ascii="ＭＳ 明朝" w:hAnsi="ＭＳ 明朝" w:hint="eastAsia"/>
                <w:sz w:val="24"/>
              </w:rPr>
              <w:t>負担区分</w:t>
            </w:r>
          </w:p>
        </w:tc>
        <w:tc>
          <w:tcPr>
            <w:tcW w:w="2693" w:type="dxa"/>
            <w:vMerge w:val="restart"/>
            <w:vAlign w:val="center"/>
          </w:tcPr>
          <w:p w14:paraId="03DE175F" w14:textId="1A307119" w:rsidR="006502C3" w:rsidRPr="0057299E" w:rsidRDefault="006502C3" w:rsidP="00DB11D4">
            <w:pPr>
              <w:widowControl/>
              <w:spacing w:line="0" w:lineRule="atLeast"/>
              <w:jc w:val="center"/>
              <w:rPr>
                <w:rFonts w:ascii="ＭＳ 明朝" w:hAnsi="ＭＳ 明朝"/>
                <w:sz w:val="24"/>
              </w:rPr>
            </w:pPr>
            <w:r w:rsidRPr="0057299E">
              <w:rPr>
                <w:rFonts w:ascii="ＭＳ 明朝" w:hAnsi="ＭＳ 明朝" w:hint="eastAsia"/>
                <w:sz w:val="24"/>
              </w:rPr>
              <w:t>備　考</w:t>
            </w:r>
          </w:p>
        </w:tc>
      </w:tr>
      <w:tr w:rsidR="006502C3" w:rsidRPr="0057299E" w14:paraId="4B410374" w14:textId="77777777" w:rsidTr="006502C3">
        <w:trPr>
          <w:trHeight w:val="425"/>
        </w:trPr>
        <w:tc>
          <w:tcPr>
            <w:tcW w:w="1646" w:type="dxa"/>
            <w:vMerge/>
            <w:vAlign w:val="center"/>
          </w:tcPr>
          <w:p w14:paraId="494AFBAA" w14:textId="7BB6DDE4" w:rsidR="006502C3" w:rsidRPr="0057299E" w:rsidRDefault="006502C3" w:rsidP="009D6025">
            <w:pPr>
              <w:spacing w:line="0" w:lineRule="atLeast"/>
              <w:jc w:val="center"/>
              <w:rPr>
                <w:rFonts w:ascii="ＭＳ 明朝" w:hAnsi="ＭＳ 明朝"/>
                <w:sz w:val="24"/>
              </w:rPr>
            </w:pPr>
          </w:p>
        </w:tc>
        <w:tc>
          <w:tcPr>
            <w:tcW w:w="1701" w:type="dxa"/>
            <w:vMerge/>
            <w:vAlign w:val="center"/>
          </w:tcPr>
          <w:p w14:paraId="5CA590FB" w14:textId="755BE773" w:rsidR="006502C3" w:rsidRPr="0057299E" w:rsidRDefault="006502C3" w:rsidP="009D6025">
            <w:pPr>
              <w:spacing w:line="0" w:lineRule="atLeast"/>
              <w:ind w:right="170"/>
              <w:jc w:val="center"/>
              <w:rPr>
                <w:rFonts w:ascii="ＭＳ 明朝" w:hAnsi="ＭＳ 明朝"/>
                <w:sz w:val="24"/>
              </w:rPr>
            </w:pPr>
          </w:p>
        </w:tc>
        <w:tc>
          <w:tcPr>
            <w:tcW w:w="1701" w:type="dxa"/>
            <w:vAlign w:val="center"/>
          </w:tcPr>
          <w:p w14:paraId="56B7E06C" w14:textId="4A793A18" w:rsidR="006502C3" w:rsidRPr="0057299E" w:rsidRDefault="006502C3" w:rsidP="006502C3">
            <w:pPr>
              <w:spacing w:line="0" w:lineRule="atLeast"/>
              <w:ind w:right="170"/>
              <w:jc w:val="center"/>
              <w:rPr>
                <w:rFonts w:ascii="ＭＳ 明朝" w:hAnsi="ＭＳ 明朝"/>
                <w:sz w:val="24"/>
              </w:rPr>
            </w:pPr>
            <w:r w:rsidRPr="0057299E">
              <w:rPr>
                <w:rFonts w:ascii="ＭＳ 明朝" w:hAnsi="ＭＳ 明朝" w:hint="eastAsia"/>
                <w:sz w:val="24"/>
              </w:rPr>
              <w:t>補助金額</w:t>
            </w:r>
          </w:p>
        </w:tc>
        <w:tc>
          <w:tcPr>
            <w:tcW w:w="1701" w:type="dxa"/>
            <w:vAlign w:val="center"/>
          </w:tcPr>
          <w:p w14:paraId="67297702" w14:textId="24EB1013" w:rsidR="006502C3" w:rsidRPr="0057299E" w:rsidRDefault="006502C3" w:rsidP="006502C3">
            <w:pPr>
              <w:spacing w:line="0" w:lineRule="atLeast"/>
              <w:ind w:right="170"/>
              <w:jc w:val="center"/>
              <w:rPr>
                <w:rFonts w:ascii="ＭＳ 明朝" w:hAnsi="ＭＳ 明朝"/>
                <w:sz w:val="24"/>
              </w:rPr>
            </w:pPr>
            <w:r w:rsidRPr="0057299E">
              <w:rPr>
                <w:rFonts w:ascii="ＭＳ 明朝" w:hAnsi="ＭＳ 明朝" w:hint="eastAsia"/>
                <w:sz w:val="24"/>
              </w:rPr>
              <w:t>自己資金</w:t>
            </w:r>
          </w:p>
        </w:tc>
        <w:tc>
          <w:tcPr>
            <w:tcW w:w="2693" w:type="dxa"/>
            <w:vMerge/>
          </w:tcPr>
          <w:p w14:paraId="3CC77785" w14:textId="77777777" w:rsidR="006502C3" w:rsidRPr="0057299E" w:rsidRDefault="006502C3" w:rsidP="00DB11D4">
            <w:pPr>
              <w:spacing w:line="0" w:lineRule="atLeast"/>
              <w:rPr>
                <w:color w:val="0070C0"/>
                <w:szCs w:val="21"/>
              </w:rPr>
            </w:pPr>
          </w:p>
        </w:tc>
      </w:tr>
      <w:tr w:rsidR="009D6025" w:rsidRPr="0057299E" w14:paraId="6BA5FAD7" w14:textId="77777777" w:rsidTr="00A56CC5">
        <w:trPr>
          <w:trHeight w:val="612"/>
        </w:trPr>
        <w:tc>
          <w:tcPr>
            <w:tcW w:w="1646" w:type="dxa"/>
            <w:vAlign w:val="center"/>
          </w:tcPr>
          <w:p w14:paraId="2247847B" w14:textId="288FDC4A" w:rsidR="009D6025" w:rsidRPr="0057299E" w:rsidRDefault="009D6025" w:rsidP="006F50D9">
            <w:pPr>
              <w:spacing w:line="0" w:lineRule="atLeast"/>
              <w:ind w:left="423" w:hangingChars="175" w:hanging="423"/>
              <w:rPr>
                <w:rFonts w:ascii="ＭＳ 明朝" w:hAnsi="ＭＳ 明朝"/>
                <w:sz w:val="24"/>
              </w:rPr>
            </w:pPr>
            <w:r w:rsidRPr="0057299E">
              <w:rPr>
                <w:rFonts w:ascii="ＭＳ 明朝" w:hAnsi="ＭＳ 明朝" w:hint="eastAsia"/>
                <w:sz w:val="24"/>
              </w:rPr>
              <w:t>設備</w:t>
            </w:r>
            <w:r w:rsidR="009553D4" w:rsidRPr="0057299E">
              <w:rPr>
                <w:rFonts w:ascii="ＭＳ 明朝" w:hAnsi="ＭＳ 明朝" w:hint="eastAsia"/>
                <w:sz w:val="24"/>
              </w:rPr>
              <w:t>・備品</w:t>
            </w:r>
            <w:r w:rsidRPr="0057299E">
              <w:rPr>
                <w:rFonts w:ascii="ＭＳ 明朝" w:hAnsi="ＭＳ 明朝" w:hint="eastAsia"/>
                <w:sz w:val="24"/>
              </w:rPr>
              <w:t>費</w:t>
            </w:r>
          </w:p>
        </w:tc>
        <w:tc>
          <w:tcPr>
            <w:tcW w:w="1701" w:type="dxa"/>
            <w:vAlign w:val="center"/>
          </w:tcPr>
          <w:p w14:paraId="2CB23016" w14:textId="77777777" w:rsidR="009D6025" w:rsidRPr="0057299E" w:rsidRDefault="009D6025" w:rsidP="00A56CC5">
            <w:pPr>
              <w:spacing w:line="0" w:lineRule="atLeast"/>
              <w:ind w:right="170"/>
              <w:jc w:val="right"/>
              <w:rPr>
                <w:rFonts w:ascii="ＭＳ 明朝" w:hAnsi="ＭＳ 明朝"/>
                <w:sz w:val="24"/>
              </w:rPr>
            </w:pPr>
          </w:p>
        </w:tc>
        <w:tc>
          <w:tcPr>
            <w:tcW w:w="1701" w:type="dxa"/>
            <w:vAlign w:val="center"/>
          </w:tcPr>
          <w:p w14:paraId="4AEB87D2" w14:textId="77777777" w:rsidR="009D6025" w:rsidRPr="0057299E" w:rsidRDefault="009D6025" w:rsidP="00A56CC5">
            <w:pPr>
              <w:spacing w:line="0" w:lineRule="atLeast"/>
              <w:ind w:right="170"/>
              <w:jc w:val="right"/>
              <w:rPr>
                <w:rFonts w:ascii="ＭＳ 明朝" w:hAnsi="ＭＳ 明朝"/>
                <w:sz w:val="24"/>
              </w:rPr>
            </w:pPr>
          </w:p>
        </w:tc>
        <w:tc>
          <w:tcPr>
            <w:tcW w:w="1701" w:type="dxa"/>
            <w:vAlign w:val="center"/>
          </w:tcPr>
          <w:p w14:paraId="48C6563C" w14:textId="77777777" w:rsidR="009D6025" w:rsidRPr="0057299E" w:rsidRDefault="009D6025" w:rsidP="00A56CC5">
            <w:pPr>
              <w:spacing w:line="0" w:lineRule="atLeast"/>
              <w:ind w:right="170"/>
              <w:jc w:val="right"/>
              <w:rPr>
                <w:rFonts w:ascii="ＭＳ 明朝" w:hAnsi="ＭＳ 明朝"/>
                <w:sz w:val="24"/>
              </w:rPr>
            </w:pPr>
          </w:p>
        </w:tc>
        <w:tc>
          <w:tcPr>
            <w:tcW w:w="2693" w:type="dxa"/>
          </w:tcPr>
          <w:p w14:paraId="7BE7188E" w14:textId="4B364EEF" w:rsidR="009D6025" w:rsidRPr="0057299E" w:rsidRDefault="009D6025" w:rsidP="00DB11D4">
            <w:pPr>
              <w:spacing w:line="0" w:lineRule="atLeast"/>
              <w:rPr>
                <w:rFonts w:ascii="ＭＳ 明朝" w:hAnsi="ＭＳ 明朝"/>
                <w:color w:val="0070C0"/>
                <w:szCs w:val="21"/>
              </w:rPr>
            </w:pPr>
            <w:r w:rsidRPr="0057299E">
              <w:rPr>
                <w:rFonts w:ascii="ＭＳ 明朝" w:hAnsi="ＭＳ 明朝" w:hint="eastAsia"/>
                <w:color w:val="0070C0"/>
                <w:szCs w:val="21"/>
              </w:rPr>
              <w:t>※P</w:t>
            </w:r>
            <w:r w:rsidR="00F2089A" w:rsidRPr="0057299E">
              <w:rPr>
                <w:rFonts w:ascii="ＭＳ 明朝" w:hAnsi="ＭＳ 明朝" w:hint="eastAsia"/>
                <w:color w:val="0070C0"/>
                <w:szCs w:val="21"/>
              </w:rPr>
              <w:t>4</w:t>
            </w:r>
            <w:r w:rsidRPr="0057299E">
              <w:rPr>
                <w:rFonts w:ascii="ＭＳ 明朝" w:hAnsi="ＭＳ 明朝" w:hint="eastAsia"/>
                <w:color w:val="0070C0"/>
                <w:szCs w:val="21"/>
              </w:rPr>
              <w:t>「</w:t>
            </w:r>
            <w:r w:rsidR="009553D4" w:rsidRPr="0057299E">
              <w:rPr>
                <w:rFonts w:ascii="ＭＳ 明朝" w:hAnsi="ＭＳ 明朝" w:hint="eastAsia"/>
                <w:color w:val="0070C0"/>
                <w:szCs w:val="21"/>
              </w:rPr>
              <w:t>設備</w:t>
            </w:r>
            <w:r w:rsidRPr="0057299E">
              <w:rPr>
                <w:rFonts w:ascii="ＭＳ 明朝" w:hAnsi="ＭＳ 明朝" w:hint="eastAsia"/>
                <w:color w:val="0070C0"/>
                <w:szCs w:val="21"/>
              </w:rPr>
              <w:t>・備品購入計画」に詳細を記入して下さい。</w:t>
            </w:r>
          </w:p>
        </w:tc>
      </w:tr>
      <w:tr w:rsidR="009D6025" w:rsidRPr="0057299E" w14:paraId="2E3C35AE" w14:textId="77777777" w:rsidTr="00A56CC5">
        <w:trPr>
          <w:trHeight w:val="425"/>
        </w:trPr>
        <w:tc>
          <w:tcPr>
            <w:tcW w:w="1646" w:type="dxa"/>
            <w:vAlign w:val="center"/>
          </w:tcPr>
          <w:p w14:paraId="60ACB76B" w14:textId="77777777" w:rsidR="009D6025" w:rsidRPr="0057299E" w:rsidRDefault="009D6025" w:rsidP="00DB11D4">
            <w:pPr>
              <w:spacing w:line="0" w:lineRule="atLeast"/>
              <w:jc w:val="center"/>
              <w:rPr>
                <w:rFonts w:ascii="ＭＳ 明朝" w:hAnsi="ＭＳ 明朝"/>
                <w:sz w:val="24"/>
              </w:rPr>
            </w:pPr>
            <w:r w:rsidRPr="0057299E">
              <w:rPr>
                <w:rFonts w:ascii="ＭＳ 明朝" w:hAnsi="ＭＳ 明朝" w:hint="eastAsia"/>
                <w:sz w:val="24"/>
              </w:rPr>
              <w:t>合計</w:t>
            </w:r>
          </w:p>
        </w:tc>
        <w:tc>
          <w:tcPr>
            <w:tcW w:w="1701" w:type="dxa"/>
            <w:vAlign w:val="center"/>
          </w:tcPr>
          <w:p w14:paraId="5D055FA8" w14:textId="77777777" w:rsidR="009D6025" w:rsidRPr="0057299E" w:rsidRDefault="009D6025" w:rsidP="00A56CC5">
            <w:pPr>
              <w:spacing w:line="0" w:lineRule="atLeast"/>
              <w:ind w:right="170"/>
              <w:jc w:val="right"/>
              <w:rPr>
                <w:rFonts w:ascii="ＭＳ 明朝" w:hAnsi="ＭＳ 明朝"/>
                <w:sz w:val="24"/>
              </w:rPr>
            </w:pPr>
          </w:p>
        </w:tc>
        <w:tc>
          <w:tcPr>
            <w:tcW w:w="1701" w:type="dxa"/>
            <w:vAlign w:val="center"/>
          </w:tcPr>
          <w:p w14:paraId="32339D6D" w14:textId="77777777" w:rsidR="009D6025" w:rsidRPr="0057299E" w:rsidRDefault="009D6025" w:rsidP="00A56CC5">
            <w:pPr>
              <w:spacing w:line="0" w:lineRule="atLeast"/>
              <w:ind w:right="170"/>
              <w:jc w:val="right"/>
              <w:rPr>
                <w:rFonts w:ascii="ＭＳ 明朝" w:hAnsi="ＭＳ 明朝"/>
                <w:sz w:val="24"/>
              </w:rPr>
            </w:pPr>
          </w:p>
        </w:tc>
        <w:tc>
          <w:tcPr>
            <w:tcW w:w="1701" w:type="dxa"/>
            <w:vAlign w:val="center"/>
          </w:tcPr>
          <w:p w14:paraId="012B3FEF" w14:textId="77777777" w:rsidR="009D6025" w:rsidRPr="0057299E" w:rsidRDefault="009D6025" w:rsidP="00A56CC5">
            <w:pPr>
              <w:spacing w:line="0" w:lineRule="atLeast"/>
              <w:ind w:right="170"/>
              <w:jc w:val="right"/>
              <w:rPr>
                <w:rFonts w:ascii="ＭＳ 明朝" w:hAnsi="ＭＳ 明朝"/>
                <w:sz w:val="24"/>
              </w:rPr>
            </w:pPr>
          </w:p>
        </w:tc>
        <w:tc>
          <w:tcPr>
            <w:tcW w:w="2693" w:type="dxa"/>
          </w:tcPr>
          <w:p w14:paraId="7340656D" w14:textId="5F06B5A2" w:rsidR="009D6025" w:rsidRPr="0057299E" w:rsidRDefault="009D6025" w:rsidP="00DB11D4">
            <w:pPr>
              <w:spacing w:line="0" w:lineRule="atLeast"/>
              <w:rPr>
                <w:rFonts w:ascii="ＭＳ 明朝" w:hAnsi="ＭＳ 明朝"/>
                <w:color w:val="0070C0"/>
                <w:szCs w:val="21"/>
              </w:rPr>
            </w:pPr>
            <w:r w:rsidRPr="0057299E">
              <w:rPr>
                <w:rFonts w:ascii="ＭＳ 明朝" w:hAnsi="ＭＳ 明朝" w:hint="eastAsia"/>
                <w:color w:val="0070C0"/>
                <w:szCs w:val="21"/>
              </w:rPr>
              <w:t>・補助率1/2以内</w:t>
            </w:r>
          </w:p>
          <w:p w14:paraId="087FE9E2" w14:textId="209F2D4E" w:rsidR="009D6025" w:rsidRPr="0057299E" w:rsidRDefault="009D6025" w:rsidP="00DB11D4">
            <w:pPr>
              <w:spacing w:line="0" w:lineRule="atLeast"/>
              <w:rPr>
                <w:rFonts w:ascii="ＭＳ 明朝" w:hAnsi="ＭＳ 明朝"/>
                <w:color w:val="0070C0"/>
                <w:szCs w:val="21"/>
              </w:rPr>
            </w:pPr>
            <w:r w:rsidRPr="0057299E">
              <w:rPr>
                <w:rFonts w:ascii="ＭＳ 明朝" w:hAnsi="ＭＳ 明朝" w:hint="eastAsia"/>
                <w:color w:val="0070C0"/>
                <w:szCs w:val="21"/>
              </w:rPr>
              <w:t>・補助金額</w:t>
            </w:r>
            <w:r w:rsidR="00E73E60" w:rsidRPr="00E2389F">
              <w:rPr>
                <w:rFonts w:ascii="ＭＳ 明朝" w:hAnsi="ＭＳ 明朝" w:hint="eastAsia"/>
                <w:color w:val="0070C0"/>
                <w:szCs w:val="21"/>
              </w:rPr>
              <w:t>１億円</w:t>
            </w:r>
            <w:r w:rsidRPr="0057299E">
              <w:rPr>
                <w:rFonts w:ascii="ＭＳ 明朝" w:hAnsi="ＭＳ 明朝" w:hint="eastAsia"/>
                <w:color w:val="0070C0"/>
                <w:szCs w:val="21"/>
              </w:rPr>
              <w:t>以内</w:t>
            </w:r>
          </w:p>
        </w:tc>
      </w:tr>
    </w:tbl>
    <w:p w14:paraId="56E41EFD" w14:textId="1B09FD07" w:rsidR="00DA0A9F" w:rsidRPr="0057299E" w:rsidRDefault="00DA0A9F" w:rsidP="00DB11D4">
      <w:pPr>
        <w:spacing w:line="0" w:lineRule="atLeast"/>
        <w:ind w:leftChars="200" w:left="908" w:hangingChars="200" w:hanging="484"/>
        <w:rPr>
          <w:rFonts w:ascii="ＭＳ 明朝" w:hAnsi="ＭＳ 明朝"/>
          <w:bCs/>
          <w:color w:val="0070C0"/>
          <w:sz w:val="24"/>
        </w:rPr>
      </w:pPr>
      <w:bookmarkStart w:id="5" w:name="_Hlk72392462"/>
      <w:bookmarkEnd w:id="4"/>
      <w:r w:rsidRPr="0057299E">
        <w:rPr>
          <w:rFonts w:ascii="ＭＳ 明朝" w:hAnsi="ＭＳ 明朝" w:hint="eastAsia"/>
          <w:bCs/>
          <w:color w:val="0070C0"/>
          <w:sz w:val="24"/>
        </w:rPr>
        <w:t>※ 自己資金</w:t>
      </w:r>
      <w:r w:rsidR="009D6025" w:rsidRPr="0057299E">
        <w:rPr>
          <w:rFonts w:ascii="ＭＳ 明朝" w:hAnsi="ＭＳ 明朝" w:hint="eastAsia"/>
          <w:bCs/>
          <w:color w:val="0070C0"/>
          <w:sz w:val="24"/>
        </w:rPr>
        <w:t>に</w:t>
      </w:r>
      <w:r w:rsidRPr="0057299E">
        <w:rPr>
          <w:rFonts w:ascii="ＭＳ 明朝" w:hAnsi="ＭＳ 明朝" w:hint="eastAsia"/>
          <w:bCs/>
          <w:color w:val="0070C0"/>
          <w:sz w:val="24"/>
        </w:rPr>
        <w:t>のみ計上する経費がある場合は、欄を追加してください。</w:t>
      </w:r>
      <w:bookmarkEnd w:id="5"/>
    </w:p>
    <w:p w14:paraId="7798223A" w14:textId="7656300A" w:rsidR="009D6025" w:rsidRPr="0057299E" w:rsidRDefault="009D6025" w:rsidP="00DB11D4">
      <w:pPr>
        <w:spacing w:line="0" w:lineRule="atLeast"/>
        <w:ind w:leftChars="200" w:left="848" w:hangingChars="200" w:hanging="424"/>
        <w:rPr>
          <w:rFonts w:ascii="ＭＳ 明朝" w:hAnsi="ＭＳ 明朝"/>
          <w:bCs/>
          <w:szCs w:val="21"/>
        </w:rPr>
      </w:pPr>
    </w:p>
    <w:p w14:paraId="54A6EAFB" w14:textId="738CF4B2" w:rsidR="00DA0A9F" w:rsidRPr="0057299E" w:rsidRDefault="00DA0A9F" w:rsidP="00DB11D4">
      <w:pPr>
        <w:widowControl/>
        <w:spacing w:line="0" w:lineRule="atLeast"/>
        <w:ind w:leftChars="200" w:left="787" w:hangingChars="150" w:hanging="363"/>
        <w:jc w:val="left"/>
        <w:rPr>
          <w:rFonts w:ascii="ＭＳ 明朝" w:hAnsi="ＭＳ 明朝"/>
          <w:color w:val="0070C0"/>
          <w:sz w:val="24"/>
        </w:rPr>
      </w:pPr>
    </w:p>
    <w:p w14:paraId="45BF401B" w14:textId="77777777" w:rsidR="00DA0A9F" w:rsidRPr="0057299E" w:rsidRDefault="00DA0A9F" w:rsidP="00DB11D4">
      <w:pPr>
        <w:widowControl/>
        <w:spacing w:line="0" w:lineRule="atLeast"/>
        <w:ind w:leftChars="200" w:left="787" w:hangingChars="150" w:hanging="363"/>
        <w:jc w:val="left"/>
        <w:rPr>
          <w:rFonts w:ascii="ＭＳ 明朝" w:hAnsi="ＭＳ 明朝"/>
          <w:sz w:val="24"/>
        </w:rPr>
      </w:pPr>
    </w:p>
    <w:p w14:paraId="59F97153" w14:textId="282422CF" w:rsidR="00DA0A9F" w:rsidRPr="0057299E" w:rsidRDefault="006502C3" w:rsidP="00DB11D4">
      <w:pPr>
        <w:spacing w:line="0" w:lineRule="atLeast"/>
        <w:rPr>
          <w:rFonts w:ascii="ＭＳ 明朝" w:hAnsi="ＭＳ 明朝"/>
          <w:b/>
          <w:bCs/>
          <w:sz w:val="24"/>
        </w:rPr>
      </w:pPr>
      <w:r w:rsidRPr="0057299E">
        <w:rPr>
          <w:rFonts w:ascii="ＭＳ 明朝" w:hAnsi="ＭＳ 明朝" w:hint="eastAsia"/>
          <w:b/>
          <w:bCs/>
          <w:sz w:val="24"/>
        </w:rPr>
        <w:t>５</w:t>
      </w:r>
      <w:r w:rsidR="00DA0A9F" w:rsidRPr="0057299E">
        <w:rPr>
          <w:rFonts w:ascii="ＭＳ 明朝" w:hAnsi="ＭＳ 明朝" w:hint="eastAsia"/>
          <w:b/>
          <w:bCs/>
          <w:sz w:val="24"/>
        </w:rPr>
        <w:t xml:space="preserve">　他の助成金等の申請状況について</w:t>
      </w:r>
    </w:p>
    <w:p w14:paraId="517D6334" w14:textId="77777777" w:rsidR="00DA0A9F" w:rsidRPr="0057299E" w:rsidRDefault="00DA0A9F" w:rsidP="00DB11D4">
      <w:pPr>
        <w:spacing w:line="0" w:lineRule="atLeast"/>
        <w:ind w:leftChars="100" w:left="212" w:firstLineChars="100" w:firstLine="242"/>
        <w:rPr>
          <w:rFonts w:ascii="ＭＳ 明朝" w:hAnsi="ＭＳ 明朝"/>
          <w:bCs/>
          <w:sz w:val="24"/>
        </w:rPr>
      </w:pPr>
      <w:r w:rsidRPr="0057299E">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5253AADD" w14:textId="77777777" w:rsidR="00DA0A9F" w:rsidRPr="0057299E" w:rsidRDefault="00DA0A9F" w:rsidP="00DB11D4">
      <w:pPr>
        <w:spacing w:line="0" w:lineRule="atLeast"/>
        <w:ind w:leftChars="200" w:left="424"/>
        <w:rPr>
          <w:rFonts w:ascii="ＭＳ 明朝" w:hAnsi="ＭＳ 明朝"/>
          <w:bCs/>
          <w:sz w:val="24"/>
        </w:rPr>
      </w:pPr>
      <w:r w:rsidRPr="0057299E">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7FC496B8" wp14:editId="33D712D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7A2DF"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57299E">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DA0A9F" w:rsidRPr="0057299E" w14:paraId="120B7FC7" w14:textId="77777777" w:rsidTr="00B849A5">
        <w:trPr>
          <w:trHeight w:val="669"/>
        </w:trPr>
        <w:tc>
          <w:tcPr>
            <w:tcW w:w="2041" w:type="dxa"/>
            <w:vAlign w:val="center"/>
          </w:tcPr>
          <w:p w14:paraId="6ECECC7B" w14:textId="77777777" w:rsidR="00DA0A9F" w:rsidRPr="0057299E" w:rsidRDefault="00DA0A9F" w:rsidP="00DB11D4">
            <w:pPr>
              <w:spacing w:line="0" w:lineRule="atLeast"/>
              <w:jc w:val="distribute"/>
              <w:rPr>
                <w:rFonts w:ascii="ＭＳ 明朝" w:hAnsi="ＭＳ 明朝"/>
                <w:bCs/>
                <w:sz w:val="24"/>
              </w:rPr>
            </w:pPr>
            <w:r w:rsidRPr="0057299E">
              <w:rPr>
                <w:rFonts w:ascii="ＭＳ 明朝" w:hAnsi="ＭＳ 明朝" w:hint="eastAsia"/>
                <w:bCs/>
                <w:sz w:val="24"/>
              </w:rPr>
              <w:t>公的な補助金・</w:t>
            </w:r>
          </w:p>
          <w:p w14:paraId="0E876F9E" w14:textId="77777777" w:rsidR="00DA0A9F" w:rsidRPr="0057299E" w:rsidRDefault="00DA0A9F" w:rsidP="00DB11D4">
            <w:pPr>
              <w:spacing w:line="0" w:lineRule="atLeast"/>
              <w:jc w:val="distribute"/>
              <w:rPr>
                <w:rFonts w:ascii="ＭＳ 明朝" w:hAnsi="ＭＳ 明朝"/>
                <w:bCs/>
                <w:sz w:val="24"/>
              </w:rPr>
            </w:pPr>
            <w:r w:rsidRPr="0057299E">
              <w:rPr>
                <w:rFonts w:ascii="ＭＳ 明朝" w:hAnsi="ＭＳ 明朝" w:hint="eastAsia"/>
                <w:bCs/>
                <w:sz w:val="24"/>
              </w:rPr>
              <w:t>助成金等の名称等</w:t>
            </w:r>
          </w:p>
        </w:tc>
        <w:tc>
          <w:tcPr>
            <w:tcW w:w="7388" w:type="dxa"/>
            <w:gridSpan w:val="3"/>
            <w:vAlign w:val="center"/>
          </w:tcPr>
          <w:p w14:paraId="7CD1A748" w14:textId="77777777" w:rsidR="00DA0A9F" w:rsidRPr="0057299E" w:rsidRDefault="00DA0A9F" w:rsidP="00DB11D4">
            <w:pPr>
              <w:spacing w:line="0" w:lineRule="atLeast"/>
              <w:rPr>
                <w:rFonts w:ascii="ＭＳ 明朝" w:hAnsi="ＭＳ 明朝"/>
                <w:bCs/>
                <w:sz w:val="24"/>
              </w:rPr>
            </w:pPr>
          </w:p>
        </w:tc>
      </w:tr>
      <w:tr w:rsidR="00DA0A9F" w:rsidRPr="0057299E" w14:paraId="79772DE8" w14:textId="77777777" w:rsidTr="00B849A5">
        <w:trPr>
          <w:trHeight w:val="397"/>
        </w:trPr>
        <w:tc>
          <w:tcPr>
            <w:tcW w:w="2041" w:type="dxa"/>
            <w:vAlign w:val="center"/>
          </w:tcPr>
          <w:p w14:paraId="5E31AA44" w14:textId="77777777" w:rsidR="00DA0A9F" w:rsidRPr="0057299E" w:rsidRDefault="00DA0A9F" w:rsidP="00DB11D4">
            <w:pPr>
              <w:spacing w:line="0" w:lineRule="atLeast"/>
              <w:jc w:val="distribute"/>
              <w:rPr>
                <w:rFonts w:ascii="ＭＳ 明朝" w:hAnsi="ＭＳ 明朝"/>
                <w:bCs/>
                <w:sz w:val="24"/>
              </w:rPr>
            </w:pPr>
            <w:r w:rsidRPr="0057299E">
              <w:rPr>
                <w:rFonts w:ascii="ＭＳ 明朝" w:hAnsi="ＭＳ 明朝" w:hint="eastAsia"/>
                <w:bCs/>
                <w:sz w:val="24"/>
              </w:rPr>
              <w:t>申請（予定）日</w:t>
            </w:r>
          </w:p>
        </w:tc>
        <w:tc>
          <w:tcPr>
            <w:tcW w:w="2778" w:type="dxa"/>
            <w:vAlign w:val="center"/>
          </w:tcPr>
          <w:p w14:paraId="325DDCA7" w14:textId="77777777" w:rsidR="00DA0A9F" w:rsidRPr="0057299E" w:rsidRDefault="00DA0A9F" w:rsidP="00DB11D4">
            <w:pPr>
              <w:widowControl/>
              <w:spacing w:line="0" w:lineRule="atLeast"/>
              <w:jc w:val="center"/>
              <w:rPr>
                <w:rFonts w:ascii="ＭＳ 明朝" w:hAnsi="ＭＳ 明朝"/>
                <w:bCs/>
                <w:sz w:val="24"/>
              </w:rPr>
            </w:pPr>
            <w:r w:rsidRPr="0057299E">
              <w:rPr>
                <w:rFonts w:ascii="ＭＳ 明朝" w:hAnsi="ＭＳ 明朝" w:hint="eastAsia"/>
                <w:bCs/>
                <w:sz w:val="24"/>
              </w:rPr>
              <w:t xml:space="preserve">　年　月　日</w:t>
            </w:r>
          </w:p>
        </w:tc>
        <w:tc>
          <w:tcPr>
            <w:tcW w:w="2041" w:type="dxa"/>
            <w:vAlign w:val="center"/>
          </w:tcPr>
          <w:p w14:paraId="55E6C65D" w14:textId="77777777" w:rsidR="00DA0A9F" w:rsidRPr="0057299E" w:rsidRDefault="00DA0A9F" w:rsidP="00DB11D4">
            <w:pPr>
              <w:widowControl/>
              <w:spacing w:line="0" w:lineRule="atLeast"/>
              <w:jc w:val="center"/>
              <w:rPr>
                <w:rFonts w:ascii="ＭＳ 明朝" w:hAnsi="ＭＳ 明朝"/>
                <w:bCs/>
                <w:sz w:val="24"/>
              </w:rPr>
            </w:pPr>
            <w:r w:rsidRPr="0057299E">
              <w:rPr>
                <w:rFonts w:ascii="ＭＳ 明朝" w:hAnsi="ＭＳ 明朝" w:hint="eastAsia"/>
                <w:bCs/>
                <w:sz w:val="24"/>
              </w:rPr>
              <w:t>交付決定予定日</w:t>
            </w:r>
          </w:p>
        </w:tc>
        <w:tc>
          <w:tcPr>
            <w:tcW w:w="2569" w:type="dxa"/>
            <w:vAlign w:val="center"/>
          </w:tcPr>
          <w:p w14:paraId="1154B382" w14:textId="77777777" w:rsidR="00DA0A9F" w:rsidRPr="0057299E" w:rsidRDefault="00DA0A9F" w:rsidP="00DB11D4">
            <w:pPr>
              <w:widowControl/>
              <w:spacing w:line="0" w:lineRule="atLeast"/>
              <w:jc w:val="center"/>
              <w:rPr>
                <w:rFonts w:ascii="ＭＳ 明朝" w:hAnsi="ＭＳ 明朝"/>
                <w:bCs/>
                <w:sz w:val="24"/>
              </w:rPr>
            </w:pPr>
            <w:r w:rsidRPr="0057299E">
              <w:rPr>
                <w:rFonts w:ascii="ＭＳ 明朝" w:hAnsi="ＭＳ 明朝" w:hint="eastAsia"/>
                <w:bCs/>
                <w:sz w:val="24"/>
              </w:rPr>
              <w:t xml:space="preserve">　年　月　日</w:t>
            </w:r>
          </w:p>
        </w:tc>
      </w:tr>
    </w:tbl>
    <w:p w14:paraId="6C291983" w14:textId="77777777" w:rsidR="00DA0A9F" w:rsidRPr="0057299E" w:rsidRDefault="00DA0A9F" w:rsidP="00DA0A9F">
      <w:pPr>
        <w:widowControl/>
        <w:jc w:val="left"/>
        <w:rPr>
          <w:rFonts w:ascii="ＭＳ 明朝" w:hAnsi="ＭＳ 明朝"/>
          <w:szCs w:val="21"/>
        </w:rPr>
      </w:pPr>
      <w:r w:rsidRPr="0057299E">
        <w:rPr>
          <w:rFonts w:ascii="ＭＳ 明朝" w:hAnsi="ＭＳ 明朝"/>
          <w:szCs w:val="21"/>
        </w:rPr>
        <w:br w:type="page"/>
      </w:r>
    </w:p>
    <w:p w14:paraId="4F43ABF6" w14:textId="4975A088" w:rsidR="00535CC4" w:rsidRPr="0057299E" w:rsidRDefault="006E2731" w:rsidP="00535CC4">
      <w:pPr>
        <w:jc w:val="center"/>
        <w:rPr>
          <w:rFonts w:ascii="ＭＳ 明朝" w:hAnsi="ＭＳ 明朝"/>
          <w:sz w:val="24"/>
        </w:rPr>
      </w:pPr>
      <w:r w:rsidRPr="0057299E">
        <w:rPr>
          <w:rFonts w:ascii="ＭＳ 明朝" w:hAnsi="ＭＳ 明朝" w:hint="eastAsia"/>
          <w:sz w:val="24"/>
        </w:rPr>
        <w:lastRenderedPageBreak/>
        <w:t>設備</w:t>
      </w:r>
      <w:r w:rsidR="00535CC4" w:rsidRPr="0057299E">
        <w:rPr>
          <w:rFonts w:ascii="ＭＳ 明朝" w:hAnsi="ＭＳ 明朝" w:hint="eastAsia"/>
          <w:sz w:val="24"/>
        </w:rPr>
        <w:t>・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2289"/>
        <w:gridCol w:w="969"/>
      </w:tblGrid>
      <w:tr w:rsidR="00535CC4" w:rsidRPr="0057299E" w14:paraId="66FAF996" w14:textId="77777777" w:rsidTr="00C90F6C">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7228D980"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242CFB3D"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仕　様</w:t>
            </w:r>
          </w:p>
          <w:p w14:paraId="6CAF10D3" w14:textId="77777777" w:rsidR="00535CC4" w:rsidRPr="0057299E" w:rsidRDefault="00535CC4" w:rsidP="00C90F6C">
            <w:pPr>
              <w:jc w:val="center"/>
              <w:rPr>
                <w:rFonts w:ascii="ＭＳ 明朝" w:hAnsi="ＭＳ 明朝"/>
                <w:szCs w:val="21"/>
              </w:rPr>
            </w:pPr>
          </w:p>
          <w:p w14:paraId="13255B4D" w14:textId="77777777" w:rsidR="00535CC4" w:rsidRPr="0057299E" w:rsidRDefault="00535CC4" w:rsidP="00C90F6C">
            <w:pPr>
              <w:jc w:val="center"/>
              <w:rPr>
                <w:rFonts w:ascii="ＭＳ 明朝" w:hAnsi="ＭＳ 明朝"/>
                <w:szCs w:val="21"/>
              </w:rPr>
            </w:pPr>
            <w:r w:rsidRPr="0057299E">
              <w:rPr>
                <w:rFonts w:ascii="ＭＳ 明朝" w:hAnsi="ＭＳ 明朝"/>
                <w:szCs w:val="21"/>
              </w:rPr>
              <w:t>(</w:t>
            </w:r>
            <w:r w:rsidRPr="0057299E">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1B2C5B23"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購入予定</w:t>
            </w:r>
          </w:p>
        </w:tc>
        <w:tc>
          <w:tcPr>
            <w:tcW w:w="2289" w:type="dxa"/>
            <w:vMerge w:val="restart"/>
            <w:tcBorders>
              <w:top w:val="single" w:sz="4" w:space="0" w:color="000000"/>
              <w:left w:val="single" w:sz="4" w:space="0" w:color="000000"/>
              <w:right w:val="single" w:sz="4" w:space="0" w:color="000000"/>
            </w:tcBorders>
            <w:vAlign w:val="center"/>
          </w:tcPr>
          <w:p w14:paraId="0FB1101B"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16C38CBD"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備考</w:t>
            </w:r>
          </w:p>
        </w:tc>
      </w:tr>
      <w:tr w:rsidR="00535CC4" w:rsidRPr="0057299E" w14:paraId="64078101" w14:textId="77777777" w:rsidTr="00C90F6C">
        <w:trPr>
          <w:trHeight w:val="906"/>
        </w:trPr>
        <w:tc>
          <w:tcPr>
            <w:tcW w:w="843" w:type="dxa"/>
            <w:vMerge/>
            <w:tcBorders>
              <w:top w:val="nil"/>
              <w:left w:val="single" w:sz="4" w:space="0" w:color="000000"/>
              <w:bottom w:val="single" w:sz="4" w:space="0" w:color="000000"/>
              <w:right w:val="single" w:sz="4" w:space="0" w:color="000000"/>
            </w:tcBorders>
            <w:vAlign w:val="center"/>
          </w:tcPr>
          <w:p w14:paraId="4545E1E8" w14:textId="77777777" w:rsidR="00535CC4" w:rsidRPr="0057299E" w:rsidRDefault="00535CC4" w:rsidP="00C90F6C">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24F86922" w14:textId="77777777" w:rsidR="00535CC4" w:rsidRPr="0057299E" w:rsidRDefault="00535CC4" w:rsidP="00C90F6C">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8E60DBF"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5CAA54C4"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単価（円）</w:t>
            </w:r>
          </w:p>
          <w:p w14:paraId="0D82D120" w14:textId="77777777" w:rsidR="00535CC4" w:rsidRPr="0057299E" w:rsidRDefault="00535CC4" w:rsidP="00C90F6C">
            <w:pPr>
              <w:jc w:val="center"/>
              <w:rPr>
                <w:rFonts w:ascii="ＭＳ 明朝" w:hAnsi="ＭＳ 明朝"/>
                <w:szCs w:val="21"/>
              </w:rPr>
            </w:pPr>
            <w:r w:rsidRPr="0057299E">
              <w:rPr>
                <w:rFonts w:ascii="ＭＳ 明朝" w:hAnsi="ＭＳ 明朝"/>
                <w:szCs w:val="21"/>
              </w:rPr>
              <w:t>(</w:t>
            </w:r>
            <w:r w:rsidRPr="0057299E">
              <w:rPr>
                <w:rFonts w:ascii="ＭＳ 明朝" w:hAnsi="ＭＳ 明朝" w:hint="eastAsia"/>
                <w:szCs w:val="21"/>
              </w:rPr>
              <w:t>消費税抜き</w:t>
            </w:r>
            <w:r w:rsidRPr="0057299E">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6E9D7E02"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金額（円）</w:t>
            </w:r>
          </w:p>
          <w:p w14:paraId="2AF7F436" w14:textId="77777777" w:rsidR="00535CC4" w:rsidRPr="0057299E" w:rsidRDefault="00535CC4" w:rsidP="00C90F6C">
            <w:pPr>
              <w:jc w:val="center"/>
              <w:rPr>
                <w:rFonts w:ascii="ＭＳ 明朝" w:hAnsi="ＭＳ 明朝"/>
                <w:szCs w:val="21"/>
              </w:rPr>
            </w:pPr>
            <w:r w:rsidRPr="0057299E">
              <w:rPr>
                <w:rFonts w:ascii="ＭＳ 明朝" w:hAnsi="ＭＳ 明朝" w:hint="eastAsia"/>
                <w:szCs w:val="21"/>
              </w:rPr>
              <w:t>（消費税抜き）</w:t>
            </w:r>
          </w:p>
        </w:tc>
        <w:tc>
          <w:tcPr>
            <w:tcW w:w="2289" w:type="dxa"/>
            <w:vMerge/>
            <w:tcBorders>
              <w:left w:val="single" w:sz="4" w:space="0" w:color="000000"/>
              <w:bottom w:val="single" w:sz="4" w:space="0" w:color="000000"/>
              <w:right w:val="single" w:sz="4" w:space="0" w:color="000000"/>
            </w:tcBorders>
            <w:vAlign w:val="center"/>
          </w:tcPr>
          <w:p w14:paraId="05607B3C" w14:textId="77777777" w:rsidR="00535CC4" w:rsidRPr="0057299E" w:rsidRDefault="00535CC4" w:rsidP="00C90F6C">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61646870" w14:textId="77777777" w:rsidR="00535CC4" w:rsidRPr="0057299E" w:rsidRDefault="00535CC4" w:rsidP="00C90F6C">
            <w:pPr>
              <w:jc w:val="center"/>
              <w:rPr>
                <w:rFonts w:ascii="ＭＳ 明朝" w:hAnsi="ＭＳ 明朝"/>
                <w:szCs w:val="21"/>
              </w:rPr>
            </w:pPr>
          </w:p>
        </w:tc>
      </w:tr>
      <w:tr w:rsidR="00535CC4" w:rsidRPr="0057299E" w14:paraId="0765D68D" w14:textId="77777777" w:rsidTr="00C90F6C">
        <w:trPr>
          <w:trHeight w:val="6946"/>
        </w:trPr>
        <w:tc>
          <w:tcPr>
            <w:tcW w:w="843" w:type="dxa"/>
            <w:tcBorders>
              <w:top w:val="single" w:sz="4" w:space="0" w:color="000000"/>
              <w:left w:val="single" w:sz="4" w:space="0" w:color="000000"/>
              <w:bottom w:val="single" w:sz="4" w:space="0" w:color="000000"/>
              <w:right w:val="single" w:sz="4" w:space="0" w:color="000000"/>
            </w:tcBorders>
          </w:tcPr>
          <w:p w14:paraId="0EECE7EC" w14:textId="77777777" w:rsidR="00535CC4" w:rsidRPr="0057299E"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189F312" w14:textId="77777777" w:rsidR="00535CC4" w:rsidRPr="0057299E"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43EC512" w14:textId="77777777" w:rsidR="00535CC4" w:rsidRPr="0057299E" w:rsidRDefault="00535CC4" w:rsidP="00DF3E0F">
            <w:pPr>
              <w:ind w:rightChars="50" w:right="106"/>
              <w:jc w:val="right"/>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71AFA9C" w14:textId="77777777" w:rsidR="00535CC4" w:rsidRPr="0057299E" w:rsidRDefault="00535CC4" w:rsidP="00DF3E0F">
            <w:pPr>
              <w:ind w:rightChars="50" w:right="106"/>
              <w:jc w:val="right"/>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710D1FEA" w14:textId="77777777" w:rsidR="00535CC4" w:rsidRPr="0057299E" w:rsidRDefault="00535CC4" w:rsidP="00DF3E0F">
            <w:pPr>
              <w:ind w:rightChars="50" w:right="106"/>
              <w:jc w:val="right"/>
              <w:rPr>
                <w:rFonts w:ascii="ＭＳ 明朝" w:hAnsi="ＭＳ 明朝"/>
                <w:szCs w:val="21"/>
              </w:rPr>
            </w:pPr>
          </w:p>
        </w:tc>
        <w:tc>
          <w:tcPr>
            <w:tcW w:w="2289" w:type="dxa"/>
            <w:tcBorders>
              <w:top w:val="single" w:sz="4" w:space="0" w:color="000000"/>
              <w:left w:val="single" w:sz="4" w:space="0" w:color="000000"/>
              <w:bottom w:val="single" w:sz="4" w:space="0" w:color="000000"/>
              <w:right w:val="single" w:sz="4" w:space="0" w:color="000000"/>
            </w:tcBorders>
          </w:tcPr>
          <w:p w14:paraId="1F8E4DC5" w14:textId="77777777" w:rsidR="00535CC4" w:rsidRPr="0057299E"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14A387D" w14:textId="77777777" w:rsidR="00535CC4" w:rsidRPr="0057299E" w:rsidRDefault="00535CC4" w:rsidP="00C90F6C">
            <w:pPr>
              <w:rPr>
                <w:rFonts w:ascii="ＭＳ 明朝" w:hAnsi="ＭＳ 明朝"/>
                <w:szCs w:val="21"/>
              </w:rPr>
            </w:pPr>
          </w:p>
        </w:tc>
      </w:tr>
      <w:tr w:rsidR="00F1417E" w:rsidRPr="0057299E" w14:paraId="405A28E0" w14:textId="77777777" w:rsidTr="00F1417E">
        <w:trPr>
          <w:trHeight w:val="906"/>
        </w:trPr>
        <w:tc>
          <w:tcPr>
            <w:tcW w:w="4819" w:type="dxa"/>
            <w:gridSpan w:val="4"/>
            <w:tcBorders>
              <w:top w:val="single" w:sz="4" w:space="0" w:color="000000"/>
              <w:left w:val="single" w:sz="4" w:space="0" w:color="000000"/>
              <w:bottom w:val="single" w:sz="4" w:space="0" w:color="000000"/>
              <w:right w:val="single" w:sz="4" w:space="0" w:color="000000"/>
            </w:tcBorders>
            <w:vAlign w:val="center"/>
          </w:tcPr>
          <w:p w14:paraId="1CA0D725" w14:textId="1840CB6C" w:rsidR="00F1417E" w:rsidRPr="0057299E" w:rsidRDefault="00F1417E" w:rsidP="00F1417E">
            <w:pPr>
              <w:ind w:rightChars="50" w:right="106"/>
              <w:jc w:val="right"/>
              <w:rPr>
                <w:rFonts w:ascii="ＭＳ 明朝" w:hAnsi="ＭＳ 明朝"/>
                <w:szCs w:val="21"/>
              </w:rPr>
            </w:pPr>
            <w:r w:rsidRPr="0057299E">
              <w:rPr>
                <w:rFonts w:ascii="ＭＳ 明朝" w:hAnsi="ＭＳ 明朝" w:hint="eastAsia"/>
                <w:szCs w:val="21"/>
              </w:rPr>
              <w:t>合計</w:t>
            </w:r>
          </w:p>
        </w:tc>
        <w:tc>
          <w:tcPr>
            <w:tcW w:w="1445" w:type="dxa"/>
            <w:tcBorders>
              <w:top w:val="single" w:sz="4" w:space="0" w:color="000000"/>
              <w:left w:val="single" w:sz="4" w:space="0" w:color="000000"/>
              <w:bottom w:val="single" w:sz="4" w:space="0" w:color="000000"/>
              <w:right w:val="single" w:sz="4" w:space="0" w:color="000000"/>
            </w:tcBorders>
            <w:vAlign w:val="center"/>
          </w:tcPr>
          <w:p w14:paraId="616A689A" w14:textId="4DBBE128" w:rsidR="00F1417E" w:rsidRPr="0057299E" w:rsidRDefault="00F1417E" w:rsidP="00DF3E0F">
            <w:pPr>
              <w:ind w:rightChars="50" w:right="106"/>
              <w:jc w:val="right"/>
              <w:rPr>
                <w:rFonts w:ascii="ＭＳ 明朝" w:hAnsi="ＭＳ 明朝"/>
                <w:szCs w:val="21"/>
              </w:rPr>
            </w:pPr>
          </w:p>
        </w:tc>
        <w:tc>
          <w:tcPr>
            <w:tcW w:w="3258" w:type="dxa"/>
            <w:gridSpan w:val="2"/>
            <w:tcBorders>
              <w:top w:val="single" w:sz="4" w:space="0" w:color="000000"/>
              <w:left w:val="single" w:sz="4" w:space="0" w:color="000000"/>
              <w:bottom w:val="single" w:sz="4" w:space="0" w:color="000000"/>
              <w:right w:val="single" w:sz="4" w:space="0" w:color="000000"/>
            </w:tcBorders>
          </w:tcPr>
          <w:p w14:paraId="7A9EFCEE" w14:textId="77777777" w:rsidR="00F1417E" w:rsidRPr="0057299E" w:rsidRDefault="00F1417E" w:rsidP="00C90F6C">
            <w:pPr>
              <w:rPr>
                <w:rFonts w:ascii="ＭＳ 明朝" w:hAnsi="ＭＳ 明朝"/>
                <w:szCs w:val="21"/>
              </w:rPr>
            </w:pPr>
          </w:p>
        </w:tc>
      </w:tr>
    </w:tbl>
    <w:p w14:paraId="5DDF014D" w14:textId="468FAADA" w:rsidR="00535CC4" w:rsidRPr="0057299E" w:rsidRDefault="00535CC4" w:rsidP="00535CC4">
      <w:pPr>
        <w:ind w:firstLineChars="100" w:firstLine="212"/>
        <w:rPr>
          <w:rFonts w:ascii="ＭＳ 明朝" w:hAnsi="ＭＳ 明朝"/>
          <w:color w:val="0070C0"/>
          <w:szCs w:val="21"/>
        </w:rPr>
      </w:pPr>
      <w:r w:rsidRPr="0057299E">
        <w:rPr>
          <w:rFonts w:ascii="ＭＳ 明朝" w:hAnsi="ＭＳ 明朝" w:hint="eastAsia"/>
          <w:color w:val="0070C0"/>
          <w:szCs w:val="21"/>
        </w:rPr>
        <w:t>注１</w:t>
      </w:r>
      <w:r w:rsidR="000C6E16" w:rsidRPr="0057299E">
        <w:rPr>
          <w:rFonts w:ascii="ＭＳ 明朝" w:hAnsi="ＭＳ 明朝" w:hint="eastAsia"/>
          <w:color w:val="0070C0"/>
          <w:szCs w:val="21"/>
        </w:rPr>
        <w:t>）</w:t>
      </w:r>
      <w:r w:rsidR="006E2731" w:rsidRPr="0057299E">
        <w:rPr>
          <w:rFonts w:ascii="ＭＳ 明朝" w:hAnsi="ＭＳ 明朝" w:hint="eastAsia"/>
          <w:color w:val="0070C0"/>
          <w:szCs w:val="21"/>
        </w:rPr>
        <w:t>補助</w:t>
      </w:r>
      <w:r w:rsidRPr="0057299E">
        <w:rPr>
          <w:rFonts w:ascii="ＭＳ 明朝" w:hAnsi="ＭＳ 明朝" w:hint="eastAsia"/>
          <w:color w:val="0070C0"/>
          <w:szCs w:val="21"/>
        </w:rPr>
        <w:t>金により購入希望の</w:t>
      </w:r>
      <w:r w:rsidR="006E2731" w:rsidRPr="0057299E">
        <w:rPr>
          <w:rFonts w:ascii="ＭＳ 明朝" w:hAnsi="ＭＳ 明朝" w:hint="eastAsia"/>
          <w:color w:val="0070C0"/>
          <w:szCs w:val="21"/>
        </w:rPr>
        <w:t>設備・備品</w:t>
      </w:r>
      <w:r w:rsidRPr="0057299E">
        <w:rPr>
          <w:rFonts w:ascii="ＭＳ 明朝" w:hAnsi="ＭＳ 明朝" w:hint="eastAsia"/>
          <w:color w:val="0070C0"/>
          <w:szCs w:val="21"/>
        </w:rPr>
        <w:t>のカタログ等及び見積書</w:t>
      </w:r>
      <w:r w:rsidRPr="0057299E">
        <w:rPr>
          <w:rFonts w:ascii="ＭＳ 明朝" w:hAnsi="ＭＳ 明朝"/>
          <w:color w:val="0070C0"/>
          <w:szCs w:val="21"/>
        </w:rPr>
        <w:t>(</w:t>
      </w:r>
      <w:r w:rsidRPr="0057299E">
        <w:rPr>
          <w:rFonts w:ascii="ＭＳ 明朝" w:hAnsi="ＭＳ 明朝" w:hint="eastAsia"/>
          <w:color w:val="0070C0"/>
          <w:szCs w:val="21"/>
        </w:rPr>
        <w:t>コピー可</w:t>
      </w:r>
      <w:r w:rsidR="002B0616" w:rsidRPr="0057299E">
        <w:rPr>
          <w:rFonts w:ascii="ＭＳ 明朝" w:hAnsi="ＭＳ 明朝" w:hint="eastAsia"/>
          <w:color w:val="0070C0"/>
          <w:szCs w:val="21"/>
        </w:rPr>
        <w:t>。</w:t>
      </w:r>
      <w:bookmarkStart w:id="6" w:name="_Hlk201740860"/>
      <w:r w:rsidR="002B0616" w:rsidRPr="0057299E">
        <w:rPr>
          <w:rFonts w:ascii="ＭＳ 明朝" w:hAnsi="ＭＳ 明朝" w:hint="eastAsia"/>
          <w:color w:val="0070C0"/>
          <w:szCs w:val="21"/>
        </w:rPr>
        <w:t>原則３社以上。</w:t>
      </w:r>
      <w:bookmarkEnd w:id="6"/>
      <w:proofErr w:type="gramStart"/>
      <w:r w:rsidRPr="0057299E">
        <w:rPr>
          <w:rFonts w:ascii="ＭＳ 明朝" w:hAnsi="ＭＳ 明朝"/>
          <w:color w:val="0070C0"/>
          <w:szCs w:val="21"/>
        </w:rPr>
        <w:t>)</w:t>
      </w:r>
      <w:r w:rsidRPr="0057299E">
        <w:rPr>
          <w:rFonts w:ascii="ＭＳ 明朝" w:hAnsi="ＭＳ 明朝" w:hint="eastAsia"/>
          <w:color w:val="0070C0"/>
          <w:szCs w:val="21"/>
        </w:rPr>
        <w:t>を</w:t>
      </w:r>
      <w:proofErr w:type="gramEnd"/>
      <w:r w:rsidRPr="0057299E">
        <w:rPr>
          <w:rFonts w:ascii="ＭＳ 明朝" w:hAnsi="ＭＳ 明朝" w:hint="eastAsia"/>
          <w:color w:val="0070C0"/>
          <w:szCs w:val="21"/>
        </w:rPr>
        <w:t>添付してください。</w:t>
      </w:r>
    </w:p>
    <w:p w14:paraId="4F41BE57" w14:textId="0E12394F" w:rsidR="00535CC4" w:rsidRPr="00945CC3" w:rsidRDefault="00535CC4" w:rsidP="00535CC4">
      <w:pPr>
        <w:ind w:firstLineChars="100" w:firstLine="212"/>
        <w:rPr>
          <w:rFonts w:ascii="ＭＳ 明朝" w:hAnsi="ＭＳ 明朝"/>
          <w:color w:val="0070C0"/>
          <w:szCs w:val="21"/>
        </w:rPr>
      </w:pPr>
      <w:r w:rsidRPr="0057299E">
        <w:rPr>
          <w:rFonts w:ascii="ＭＳ 明朝" w:hAnsi="ＭＳ 明朝" w:hint="eastAsia"/>
          <w:color w:val="0070C0"/>
          <w:szCs w:val="21"/>
        </w:rPr>
        <w:t>注２）備考欄に</w:t>
      </w:r>
      <w:r w:rsidR="006E2731" w:rsidRPr="0057299E">
        <w:rPr>
          <w:rFonts w:ascii="ＭＳ 明朝" w:hAnsi="ＭＳ 明朝" w:hint="eastAsia"/>
          <w:color w:val="0070C0"/>
          <w:szCs w:val="21"/>
        </w:rPr>
        <w:t>補助</w:t>
      </w:r>
      <w:r w:rsidRPr="0057299E">
        <w:rPr>
          <w:rFonts w:ascii="ＭＳ 明朝" w:hAnsi="ＭＳ 明朝" w:hint="eastAsia"/>
          <w:color w:val="0070C0"/>
          <w:szCs w:val="21"/>
        </w:rPr>
        <w:t>金からの支出は“補”、自己資金からの支出は“自”と記入してください。</w:t>
      </w:r>
    </w:p>
    <w:p w14:paraId="282FE181" w14:textId="77777777" w:rsidR="00535CC4" w:rsidRPr="00B440E2" w:rsidRDefault="00535CC4" w:rsidP="00535CC4">
      <w:pPr>
        <w:rPr>
          <w:rFonts w:ascii="ＭＳ 明朝" w:hAnsi="ＭＳ 明朝"/>
          <w:szCs w:val="21"/>
        </w:rPr>
      </w:pPr>
    </w:p>
    <w:p w14:paraId="4FEAD9CB" w14:textId="77777777" w:rsidR="00535CC4" w:rsidRPr="00B440E2" w:rsidRDefault="00535CC4" w:rsidP="00535CC4">
      <w:pPr>
        <w:rPr>
          <w:rFonts w:ascii="ＭＳ 明朝" w:hAnsi="ＭＳ 明朝"/>
          <w:szCs w:val="21"/>
        </w:rPr>
      </w:pPr>
    </w:p>
    <w:p w14:paraId="7D926CEA" w14:textId="4490103B" w:rsidR="00535CC4" w:rsidRDefault="00535CC4">
      <w:pPr>
        <w:widowControl/>
        <w:jc w:val="left"/>
        <w:rPr>
          <w:rFonts w:ascii="ＭＳ 明朝" w:hAnsi="ＭＳ 明朝"/>
          <w:szCs w:val="21"/>
        </w:rPr>
      </w:pPr>
    </w:p>
    <w:sectPr w:rsidR="00535CC4" w:rsidSect="00B17A93">
      <w:footerReference w:type="default" r:id="rId11"/>
      <w:pgSz w:w="11906" w:h="16838" w:code="9"/>
      <w:pgMar w:top="851" w:right="1134" w:bottom="851" w:left="1134" w:header="1134" w:footer="283"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DF4E0" w14:textId="77777777" w:rsidR="00F666B3" w:rsidRDefault="00F666B3" w:rsidP="00391EA9">
      <w:r>
        <w:separator/>
      </w:r>
    </w:p>
  </w:endnote>
  <w:endnote w:type="continuationSeparator" w:id="0">
    <w:p w14:paraId="78B4AC09" w14:textId="77777777" w:rsidR="00F666B3" w:rsidRDefault="00F666B3"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8377647"/>
      <w:docPartObj>
        <w:docPartGallery w:val="Page Numbers (Bottom of Page)"/>
        <w:docPartUnique/>
      </w:docPartObj>
    </w:sdtPr>
    <w:sdtEndPr/>
    <w:sdtContent>
      <w:p w14:paraId="5E6BDCCA" w14:textId="4D71A1F5" w:rsidR="00945CC3" w:rsidRDefault="00945CC3">
        <w:pPr>
          <w:pStyle w:val="ac"/>
          <w:jc w:val="center"/>
        </w:pPr>
        <w:r>
          <w:fldChar w:fldCharType="begin"/>
        </w:r>
        <w:r>
          <w:instrText>PAGE   \* MERGEFORMAT</w:instrText>
        </w:r>
        <w:r>
          <w:fldChar w:fldCharType="separate"/>
        </w:r>
        <w:r>
          <w:rPr>
            <w:lang w:val="ja-JP"/>
          </w:rPr>
          <w:t>2</w:t>
        </w:r>
        <w:r>
          <w:fldChar w:fldCharType="end"/>
        </w:r>
      </w:p>
    </w:sdtContent>
  </w:sdt>
  <w:p w14:paraId="508BEE77" w14:textId="77777777" w:rsidR="00945CC3" w:rsidRDefault="00945CC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FABB5" w14:textId="77777777" w:rsidR="00F666B3" w:rsidRDefault="00F666B3" w:rsidP="00391EA9">
      <w:r>
        <w:separator/>
      </w:r>
    </w:p>
  </w:footnote>
  <w:footnote w:type="continuationSeparator" w:id="0">
    <w:p w14:paraId="1437FACC" w14:textId="77777777" w:rsidR="00F666B3" w:rsidRDefault="00F666B3"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480B1E79"/>
    <w:multiLevelType w:val="hybridMultilevel"/>
    <w:tmpl w:val="9EDE3A1E"/>
    <w:lvl w:ilvl="0" w:tplc="D0607D5C">
      <w:start w:val="2"/>
      <w:numFmt w:val="decimalEnclosedCircle"/>
      <w:lvlText w:val="%1"/>
      <w:lvlJc w:val="left"/>
      <w:pPr>
        <w:ind w:left="602" w:hanging="360"/>
      </w:pPr>
      <w:rPr>
        <w:rFonts w:hint="default"/>
      </w:rPr>
    </w:lvl>
    <w:lvl w:ilvl="1" w:tplc="04090017" w:tentative="1">
      <w:start w:val="1"/>
      <w:numFmt w:val="aiueoFullWidth"/>
      <w:lvlText w:val="(%2)"/>
      <w:lvlJc w:val="left"/>
      <w:pPr>
        <w:ind w:left="1122" w:hanging="440"/>
      </w:pPr>
    </w:lvl>
    <w:lvl w:ilvl="2" w:tplc="04090011" w:tentative="1">
      <w:start w:val="1"/>
      <w:numFmt w:val="decimalEnclosedCircle"/>
      <w:lvlText w:val="%3"/>
      <w:lvlJc w:val="left"/>
      <w:pPr>
        <w:ind w:left="1562" w:hanging="440"/>
      </w:pPr>
    </w:lvl>
    <w:lvl w:ilvl="3" w:tplc="0409000F" w:tentative="1">
      <w:start w:val="1"/>
      <w:numFmt w:val="decimal"/>
      <w:lvlText w:val="%4."/>
      <w:lvlJc w:val="left"/>
      <w:pPr>
        <w:ind w:left="2002" w:hanging="440"/>
      </w:pPr>
    </w:lvl>
    <w:lvl w:ilvl="4" w:tplc="04090017" w:tentative="1">
      <w:start w:val="1"/>
      <w:numFmt w:val="aiueoFullWidth"/>
      <w:lvlText w:val="(%5)"/>
      <w:lvlJc w:val="left"/>
      <w:pPr>
        <w:ind w:left="2442" w:hanging="440"/>
      </w:pPr>
    </w:lvl>
    <w:lvl w:ilvl="5" w:tplc="04090011" w:tentative="1">
      <w:start w:val="1"/>
      <w:numFmt w:val="decimalEnclosedCircle"/>
      <w:lvlText w:val="%6"/>
      <w:lvlJc w:val="left"/>
      <w:pPr>
        <w:ind w:left="2882" w:hanging="440"/>
      </w:pPr>
    </w:lvl>
    <w:lvl w:ilvl="6" w:tplc="0409000F" w:tentative="1">
      <w:start w:val="1"/>
      <w:numFmt w:val="decimal"/>
      <w:lvlText w:val="%7."/>
      <w:lvlJc w:val="left"/>
      <w:pPr>
        <w:ind w:left="3322" w:hanging="440"/>
      </w:pPr>
    </w:lvl>
    <w:lvl w:ilvl="7" w:tplc="04090017" w:tentative="1">
      <w:start w:val="1"/>
      <w:numFmt w:val="aiueoFullWidth"/>
      <w:lvlText w:val="(%8)"/>
      <w:lvlJc w:val="left"/>
      <w:pPr>
        <w:ind w:left="3762" w:hanging="440"/>
      </w:pPr>
    </w:lvl>
    <w:lvl w:ilvl="8" w:tplc="04090011" w:tentative="1">
      <w:start w:val="1"/>
      <w:numFmt w:val="decimalEnclosedCircle"/>
      <w:lvlText w:val="%9"/>
      <w:lvlJc w:val="left"/>
      <w:pPr>
        <w:ind w:left="4202" w:hanging="44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8EA6C07"/>
    <w:multiLevelType w:val="hybridMultilevel"/>
    <w:tmpl w:val="CDC6C9D8"/>
    <w:lvl w:ilvl="0" w:tplc="9A94B6EA">
      <w:start w:val="1"/>
      <w:numFmt w:val="decimalEnclosedCircle"/>
      <w:lvlText w:val="%1"/>
      <w:lvlJc w:val="left"/>
      <w:pPr>
        <w:ind w:left="827" w:hanging="360"/>
      </w:pPr>
      <w:rPr>
        <w:rFonts w:hint="default"/>
      </w:rPr>
    </w:lvl>
    <w:lvl w:ilvl="1" w:tplc="04090017" w:tentative="1">
      <w:start w:val="1"/>
      <w:numFmt w:val="aiueoFullWidth"/>
      <w:lvlText w:val="(%2)"/>
      <w:lvlJc w:val="left"/>
      <w:pPr>
        <w:ind w:left="1347" w:hanging="440"/>
      </w:pPr>
    </w:lvl>
    <w:lvl w:ilvl="2" w:tplc="04090011" w:tentative="1">
      <w:start w:val="1"/>
      <w:numFmt w:val="decimalEnclosedCircle"/>
      <w:lvlText w:val="%3"/>
      <w:lvlJc w:val="left"/>
      <w:pPr>
        <w:ind w:left="1787" w:hanging="440"/>
      </w:pPr>
    </w:lvl>
    <w:lvl w:ilvl="3" w:tplc="0409000F" w:tentative="1">
      <w:start w:val="1"/>
      <w:numFmt w:val="decimal"/>
      <w:lvlText w:val="%4."/>
      <w:lvlJc w:val="left"/>
      <w:pPr>
        <w:ind w:left="2227" w:hanging="440"/>
      </w:pPr>
    </w:lvl>
    <w:lvl w:ilvl="4" w:tplc="04090017" w:tentative="1">
      <w:start w:val="1"/>
      <w:numFmt w:val="aiueoFullWidth"/>
      <w:lvlText w:val="(%5)"/>
      <w:lvlJc w:val="left"/>
      <w:pPr>
        <w:ind w:left="2667" w:hanging="440"/>
      </w:pPr>
    </w:lvl>
    <w:lvl w:ilvl="5" w:tplc="04090011" w:tentative="1">
      <w:start w:val="1"/>
      <w:numFmt w:val="decimalEnclosedCircle"/>
      <w:lvlText w:val="%6"/>
      <w:lvlJc w:val="left"/>
      <w:pPr>
        <w:ind w:left="3107" w:hanging="440"/>
      </w:pPr>
    </w:lvl>
    <w:lvl w:ilvl="6" w:tplc="0409000F" w:tentative="1">
      <w:start w:val="1"/>
      <w:numFmt w:val="decimal"/>
      <w:lvlText w:val="%7."/>
      <w:lvlJc w:val="left"/>
      <w:pPr>
        <w:ind w:left="3547" w:hanging="440"/>
      </w:pPr>
    </w:lvl>
    <w:lvl w:ilvl="7" w:tplc="04090017" w:tentative="1">
      <w:start w:val="1"/>
      <w:numFmt w:val="aiueoFullWidth"/>
      <w:lvlText w:val="(%8)"/>
      <w:lvlJc w:val="left"/>
      <w:pPr>
        <w:ind w:left="3987" w:hanging="440"/>
      </w:pPr>
    </w:lvl>
    <w:lvl w:ilvl="8" w:tplc="04090011" w:tentative="1">
      <w:start w:val="1"/>
      <w:numFmt w:val="decimalEnclosedCircle"/>
      <w:lvlText w:val="%9"/>
      <w:lvlJc w:val="left"/>
      <w:pPr>
        <w:ind w:left="4427" w:hanging="440"/>
      </w:pPr>
    </w:lvl>
  </w:abstractNum>
  <w:num w:numId="1" w16cid:durableId="1280255388">
    <w:abstractNumId w:val="8"/>
  </w:num>
  <w:num w:numId="2" w16cid:durableId="1594044535">
    <w:abstractNumId w:val="3"/>
  </w:num>
  <w:num w:numId="3" w16cid:durableId="1735348686">
    <w:abstractNumId w:val="1"/>
  </w:num>
  <w:num w:numId="4" w16cid:durableId="1418744129">
    <w:abstractNumId w:val="20"/>
  </w:num>
  <w:num w:numId="5" w16cid:durableId="1473134110">
    <w:abstractNumId w:val="9"/>
  </w:num>
  <w:num w:numId="6" w16cid:durableId="995649802">
    <w:abstractNumId w:val="7"/>
  </w:num>
  <w:num w:numId="7" w16cid:durableId="2130122040">
    <w:abstractNumId w:val="2"/>
  </w:num>
  <w:num w:numId="8" w16cid:durableId="1085735150">
    <w:abstractNumId w:val="14"/>
  </w:num>
  <w:num w:numId="9" w16cid:durableId="1248929958">
    <w:abstractNumId w:val="13"/>
  </w:num>
  <w:num w:numId="10" w16cid:durableId="634260939">
    <w:abstractNumId w:val="17"/>
  </w:num>
  <w:num w:numId="11" w16cid:durableId="742265528">
    <w:abstractNumId w:val="21"/>
  </w:num>
  <w:num w:numId="12" w16cid:durableId="1938826284">
    <w:abstractNumId w:val="16"/>
  </w:num>
  <w:num w:numId="13" w16cid:durableId="652103691">
    <w:abstractNumId w:val="19"/>
  </w:num>
  <w:num w:numId="14" w16cid:durableId="737089581">
    <w:abstractNumId w:val="6"/>
  </w:num>
  <w:num w:numId="15" w16cid:durableId="477839149">
    <w:abstractNumId w:val="10"/>
  </w:num>
  <w:num w:numId="16" w16cid:durableId="74281514">
    <w:abstractNumId w:val="22"/>
  </w:num>
  <w:num w:numId="17" w16cid:durableId="462818060">
    <w:abstractNumId w:val="15"/>
  </w:num>
  <w:num w:numId="18" w16cid:durableId="1709331687">
    <w:abstractNumId w:val="11"/>
  </w:num>
  <w:num w:numId="19" w16cid:durableId="1488282110">
    <w:abstractNumId w:val="4"/>
  </w:num>
  <w:num w:numId="20" w16cid:durableId="757749246">
    <w:abstractNumId w:val="5"/>
  </w:num>
  <w:num w:numId="21" w16cid:durableId="927662689">
    <w:abstractNumId w:val="0"/>
  </w:num>
  <w:num w:numId="22" w16cid:durableId="431978689">
    <w:abstractNumId w:val="18"/>
  </w:num>
  <w:num w:numId="23" w16cid:durableId="1915776378">
    <w:abstractNumId w:val="12"/>
  </w:num>
  <w:num w:numId="24" w16cid:durableId="17024400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qgUAKzOgpywAAAA="/>
  </w:docVars>
  <w:rsids>
    <w:rsidRoot w:val="007C13F4"/>
    <w:rsid w:val="000019DB"/>
    <w:rsid w:val="0000304C"/>
    <w:rsid w:val="00006921"/>
    <w:rsid w:val="00007AC1"/>
    <w:rsid w:val="00007FE9"/>
    <w:rsid w:val="0001187F"/>
    <w:rsid w:val="00014FF2"/>
    <w:rsid w:val="00022088"/>
    <w:rsid w:val="0002251F"/>
    <w:rsid w:val="00024D96"/>
    <w:rsid w:val="00026B05"/>
    <w:rsid w:val="000306D1"/>
    <w:rsid w:val="00030725"/>
    <w:rsid w:val="00031B8F"/>
    <w:rsid w:val="00036640"/>
    <w:rsid w:val="0004025D"/>
    <w:rsid w:val="000411A7"/>
    <w:rsid w:val="0004643F"/>
    <w:rsid w:val="00046F4C"/>
    <w:rsid w:val="0005254A"/>
    <w:rsid w:val="00055A34"/>
    <w:rsid w:val="00055ECE"/>
    <w:rsid w:val="00057CF4"/>
    <w:rsid w:val="0006026C"/>
    <w:rsid w:val="0006418C"/>
    <w:rsid w:val="0007503F"/>
    <w:rsid w:val="000772E6"/>
    <w:rsid w:val="00084515"/>
    <w:rsid w:val="00091246"/>
    <w:rsid w:val="000965A0"/>
    <w:rsid w:val="00096F2B"/>
    <w:rsid w:val="000A0E13"/>
    <w:rsid w:val="000A2DC9"/>
    <w:rsid w:val="000A55C4"/>
    <w:rsid w:val="000B0219"/>
    <w:rsid w:val="000B273D"/>
    <w:rsid w:val="000B2B69"/>
    <w:rsid w:val="000B356D"/>
    <w:rsid w:val="000B77DC"/>
    <w:rsid w:val="000C1364"/>
    <w:rsid w:val="000C3B4D"/>
    <w:rsid w:val="000C6E16"/>
    <w:rsid w:val="000D0E09"/>
    <w:rsid w:val="000D31EA"/>
    <w:rsid w:val="000D5F65"/>
    <w:rsid w:val="000E2E47"/>
    <w:rsid w:val="000E7C53"/>
    <w:rsid w:val="000F012C"/>
    <w:rsid w:val="000F0469"/>
    <w:rsid w:val="000F248C"/>
    <w:rsid w:val="000F71F1"/>
    <w:rsid w:val="00101FB6"/>
    <w:rsid w:val="001030A2"/>
    <w:rsid w:val="00104EE6"/>
    <w:rsid w:val="0010559E"/>
    <w:rsid w:val="001064F6"/>
    <w:rsid w:val="001074FD"/>
    <w:rsid w:val="00107B8B"/>
    <w:rsid w:val="001118EB"/>
    <w:rsid w:val="001124CB"/>
    <w:rsid w:val="00112747"/>
    <w:rsid w:val="00113AD8"/>
    <w:rsid w:val="00116990"/>
    <w:rsid w:val="001179CE"/>
    <w:rsid w:val="00123D96"/>
    <w:rsid w:val="001309AF"/>
    <w:rsid w:val="0013305C"/>
    <w:rsid w:val="00134B1A"/>
    <w:rsid w:val="00134D87"/>
    <w:rsid w:val="00142D6D"/>
    <w:rsid w:val="0014415A"/>
    <w:rsid w:val="00156D37"/>
    <w:rsid w:val="001600C7"/>
    <w:rsid w:val="001647DE"/>
    <w:rsid w:val="00167D90"/>
    <w:rsid w:val="0017394D"/>
    <w:rsid w:val="00173E0B"/>
    <w:rsid w:val="001760F0"/>
    <w:rsid w:val="00176FB6"/>
    <w:rsid w:val="00180379"/>
    <w:rsid w:val="00180FC7"/>
    <w:rsid w:val="00183063"/>
    <w:rsid w:val="00185748"/>
    <w:rsid w:val="001874B2"/>
    <w:rsid w:val="00191E42"/>
    <w:rsid w:val="001929D7"/>
    <w:rsid w:val="00194DB7"/>
    <w:rsid w:val="00197837"/>
    <w:rsid w:val="001A01F7"/>
    <w:rsid w:val="001A0547"/>
    <w:rsid w:val="001A06DA"/>
    <w:rsid w:val="001A2170"/>
    <w:rsid w:val="001A6B8F"/>
    <w:rsid w:val="001B08DA"/>
    <w:rsid w:val="001B0A4F"/>
    <w:rsid w:val="001B2143"/>
    <w:rsid w:val="001B6747"/>
    <w:rsid w:val="001C0C2B"/>
    <w:rsid w:val="001C0F16"/>
    <w:rsid w:val="001C37D0"/>
    <w:rsid w:val="001C4DCA"/>
    <w:rsid w:val="001D054C"/>
    <w:rsid w:val="001D0C79"/>
    <w:rsid w:val="001D624F"/>
    <w:rsid w:val="001E12EB"/>
    <w:rsid w:val="001E1F08"/>
    <w:rsid w:val="001E66CF"/>
    <w:rsid w:val="001F4332"/>
    <w:rsid w:val="001F5388"/>
    <w:rsid w:val="001F6FBA"/>
    <w:rsid w:val="001F7613"/>
    <w:rsid w:val="00201ACD"/>
    <w:rsid w:val="0020322F"/>
    <w:rsid w:val="002112AA"/>
    <w:rsid w:val="00213D2D"/>
    <w:rsid w:val="0021419F"/>
    <w:rsid w:val="002150E5"/>
    <w:rsid w:val="002217E7"/>
    <w:rsid w:val="00223854"/>
    <w:rsid w:val="00227F27"/>
    <w:rsid w:val="00231D9E"/>
    <w:rsid w:val="00233136"/>
    <w:rsid w:val="0023503D"/>
    <w:rsid w:val="002350DE"/>
    <w:rsid w:val="002443A2"/>
    <w:rsid w:val="00246870"/>
    <w:rsid w:val="00250B19"/>
    <w:rsid w:val="00250FBF"/>
    <w:rsid w:val="00253985"/>
    <w:rsid w:val="002547E9"/>
    <w:rsid w:val="00255362"/>
    <w:rsid w:val="0025708B"/>
    <w:rsid w:val="00257D7C"/>
    <w:rsid w:val="002607D9"/>
    <w:rsid w:val="0026115D"/>
    <w:rsid w:val="002626BB"/>
    <w:rsid w:val="002705EC"/>
    <w:rsid w:val="00270F0E"/>
    <w:rsid w:val="002747D9"/>
    <w:rsid w:val="0027739A"/>
    <w:rsid w:val="0028178D"/>
    <w:rsid w:val="00285D8B"/>
    <w:rsid w:val="00285F6F"/>
    <w:rsid w:val="0029270E"/>
    <w:rsid w:val="00293558"/>
    <w:rsid w:val="002944A1"/>
    <w:rsid w:val="0029536E"/>
    <w:rsid w:val="002A1487"/>
    <w:rsid w:val="002A2350"/>
    <w:rsid w:val="002A7A3C"/>
    <w:rsid w:val="002B0616"/>
    <w:rsid w:val="002B3A1D"/>
    <w:rsid w:val="002B7D1E"/>
    <w:rsid w:val="002C0851"/>
    <w:rsid w:val="002C0C6A"/>
    <w:rsid w:val="002C3F68"/>
    <w:rsid w:val="002C7779"/>
    <w:rsid w:val="002D169D"/>
    <w:rsid w:val="002D4257"/>
    <w:rsid w:val="002D5E45"/>
    <w:rsid w:val="002E1D8F"/>
    <w:rsid w:val="002E31FC"/>
    <w:rsid w:val="002E77AA"/>
    <w:rsid w:val="002F1137"/>
    <w:rsid w:val="002F3067"/>
    <w:rsid w:val="002F64F0"/>
    <w:rsid w:val="00305572"/>
    <w:rsid w:val="00306284"/>
    <w:rsid w:val="003077B4"/>
    <w:rsid w:val="003102C0"/>
    <w:rsid w:val="00314B7A"/>
    <w:rsid w:val="00315B70"/>
    <w:rsid w:val="00317AB8"/>
    <w:rsid w:val="003219C7"/>
    <w:rsid w:val="00321BEB"/>
    <w:rsid w:val="003233D1"/>
    <w:rsid w:val="003255B6"/>
    <w:rsid w:val="00330376"/>
    <w:rsid w:val="0033085D"/>
    <w:rsid w:val="00331C60"/>
    <w:rsid w:val="00333FAD"/>
    <w:rsid w:val="003352A6"/>
    <w:rsid w:val="00343030"/>
    <w:rsid w:val="0034432A"/>
    <w:rsid w:val="00345A04"/>
    <w:rsid w:val="0035339E"/>
    <w:rsid w:val="003543CB"/>
    <w:rsid w:val="00355A57"/>
    <w:rsid w:val="00363267"/>
    <w:rsid w:val="00370D53"/>
    <w:rsid w:val="00370F16"/>
    <w:rsid w:val="00370F7E"/>
    <w:rsid w:val="00372DE6"/>
    <w:rsid w:val="00373886"/>
    <w:rsid w:val="003759C0"/>
    <w:rsid w:val="00380261"/>
    <w:rsid w:val="00381D13"/>
    <w:rsid w:val="00382245"/>
    <w:rsid w:val="003868A1"/>
    <w:rsid w:val="00386A79"/>
    <w:rsid w:val="00391352"/>
    <w:rsid w:val="00391EA9"/>
    <w:rsid w:val="00394406"/>
    <w:rsid w:val="00395E8E"/>
    <w:rsid w:val="00397BB5"/>
    <w:rsid w:val="003A1C5E"/>
    <w:rsid w:val="003A452E"/>
    <w:rsid w:val="003B1286"/>
    <w:rsid w:val="003C36F1"/>
    <w:rsid w:val="003C3A59"/>
    <w:rsid w:val="003D2087"/>
    <w:rsid w:val="003D419A"/>
    <w:rsid w:val="003D5779"/>
    <w:rsid w:val="003D7E57"/>
    <w:rsid w:val="003E18BE"/>
    <w:rsid w:val="003E37F5"/>
    <w:rsid w:val="003E7DD9"/>
    <w:rsid w:val="003F4945"/>
    <w:rsid w:val="003F6399"/>
    <w:rsid w:val="003F78F6"/>
    <w:rsid w:val="004006E6"/>
    <w:rsid w:val="00400C31"/>
    <w:rsid w:val="00400C9F"/>
    <w:rsid w:val="00403085"/>
    <w:rsid w:val="004051FA"/>
    <w:rsid w:val="00410D8E"/>
    <w:rsid w:val="00411647"/>
    <w:rsid w:val="00413BC9"/>
    <w:rsid w:val="00416C5B"/>
    <w:rsid w:val="00426612"/>
    <w:rsid w:val="0042758E"/>
    <w:rsid w:val="004322DD"/>
    <w:rsid w:val="00432593"/>
    <w:rsid w:val="0044362A"/>
    <w:rsid w:val="00451AF4"/>
    <w:rsid w:val="00451CD2"/>
    <w:rsid w:val="004545EA"/>
    <w:rsid w:val="00456812"/>
    <w:rsid w:val="004608E8"/>
    <w:rsid w:val="00464259"/>
    <w:rsid w:val="00466BAF"/>
    <w:rsid w:val="00470E8D"/>
    <w:rsid w:val="00472000"/>
    <w:rsid w:val="004721FF"/>
    <w:rsid w:val="00474308"/>
    <w:rsid w:val="00475A3E"/>
    <w:rsid w:val="004770EF"/>
    <w:rsid w:val="004814C2"/>
    <w:rsid w:val="004830C7"/>
    <w:rsid w:val="004859E7"/>
    <w:rsid w:val="0048721A"/>
    <w:rsid w:val="004910E0"/>
    <w:rsid w:val="00492931"/>
    <w:rsid w:val="004944F4"/>
    <w:rsid w:val="00494E11"/>
    <w:rsid w:val="004972A3"/>
    <w:rsid w:val="004A0163"/>
    <w:rsid w:val="004A448B"/>
    <w:rsid w:val="004A45B3"/>
    <w:rsid w:val="004A4AD1"/>
    <w:rsid w:val="004B0C6D"/>
    <w:rsid w:val="004B1B3F"/>
    <w:rsid w:val="004B45A4"/>
    <w:rsid w:val="004B58B2"/>
    <w:rsid w:val="004B5A22"/>
    <w:rsid w:val="004B7D42"/>
    <w:rsid w:val="004C0AB3"/>
    <w:rsid w:val="004C0E00"/>
    <w:rsid w:val="004C16C2"/>
    <w:rsid w:val="004C21DC"/>
    <w:rsid w:val="004C4550"/>
    <w:rsid w:val="004C6452"/>
    <w:rsid w:val="004D2AF0"/>
    <w:rsid w:val="004D7658"/>
    <w:rsid w:val="004E0CC0"/>
    <w:rsid w:val="004E39AF"/>
    <w:rsid w:val="004F05C8"/>
    <w:rsid w:val="004F1602"/>
    <w:rsid w:val="004F5B4C"/>
    <w:rsid w:val="004F6845"/>
    <w:rsid w:val="0050065B"/>
    <w:rsid w:val="00502532"/>
    <w:rsid w:val="00504329"/>
    <w:rsid w:val="00505551"/>
    <w:rsid w:val="00506F83"/>
    <w:rsid w:val="00512710"/>
    <w:rsid w:val="00517975"/>
    <w:rsid w:val="005245C6"/>
    <w:rsid w:val="005260CD"/>
    <w:rsid w:val="005261EF"/>
    <w:rsid w:val="00535CC4"/>
    <w:rsid w:val="005402CC"/>
    <w:rsid w:val="005454EE"/>
    <w:rsid w:val="0054677B"/>
    <w:rsid w:val="00551064"/>
    <w:rsid w:val="00560ED9"/>
    <w:rsid w:val="00563EE6"/>
    <w:rsid w:val="0056437C"/>
    <w:rsid w:val="00564833"/>
    <w:rsid w:val="00565CF4"/>
    <w:rsid w:val="0056708A"/>
    <w:rsid w:val="0056737F"/>
    <w:rsid w:val="0057299E"/>
    <w:rsid w:val="0057426F"/>
    <w:rsid w:val="00574AC7"/>
    <w:rsid w:val="005863E4"/>
    <w:rsid w:val="005938FE"/>
    <w:rsid w:val="00594410"/>
    <w:rsid w:val="00596C22"/>
    <w:rsid w:val="00596EA6"/>
    <w:rsid w:val="00597817"/>
    <w:rsid w:val="005A1D88"/>
    <w:rsid w:val="005C123E"/>
    <w:rsid w:val="005C36AA"/>
    <w:rsid w:val="005C44DA"/>
    <w:rsid w:val="005C4B98"/>
    <w:rsid w:val="005D0928"/>
    <w:rsid w:val="005D1A49"/>
    <w:rsid w:val="005D2360"/>
    <w:rsid w:val="005D3198"/>
    <w:rsid w:val="005D52B7"/>
    <w:rsid w:val="005E06C8"/>
    <w:rsid w:val="005E15B7"/>
    <w:rsid w:val="005E4CF0"/>
    <w:rsid w:val="005E724B"/>
    <w:rsid w:val="005F0393"/>
    <w:rsid w:val="005F3263"/>
    <w:rsid w:val="00604CA1"/>
    <w:rsid w:val="006102FD"/>
    <w:rsid w:val="00610DF8"/>
    <w:rsid w:val="006125B7"/>
    <w:rsid w:val="006147FF"/>
    <w:rsid w:val="00615415"/>
    <w:rsid w:val="00617875"/>
    <w:rsid w:val="0061794C"/>
    <w:rsid w:val="00626B48"/>
    <w:rsid w:val="0062779E"/>
    <w:rsid w:val="00627E62"/>
    <w:rsid w:val="00630040"/>
    <w:rsid w:val="0063396B"/>
    <w:rsid w:val="006349BD"/>
    <w:rsid w:val="00634E73"/>
    <w:rsid w:val="00636AEE"/>
    <w:rsid w:val="00640E21"/>
    <w:rsid w:val="00642190"/>
    <w:rsid w:val="0064578C"/>
    <w:rsid w:val="00646647"/>
    <w:rsid w:val="006502C3"/>
    <w:rsid w:val="006539C1"/>
    <w:rsid w:val="00655CB0"/>
    <w:rsid w:val="00660B0C"/>
    <w:rsid w:val="00661ECA"/>
    <w:rsid w:val="0067525E"/>
    <w:rsid w:val="00677056"/>
    <w:rsid w:val="006771B5"/>
    <w:rsid w:val="00680395"/>
    <w:rsid w:val="0068070A"/>
    <w:rsid w:val="0068583C"/>
    <w:rsid w:val="00687D66"/>
    <w:rsid w:val="00687E4B"/>
    <w:rsid w:val="00687E82"/>
    <w:rsid w:val="006A0AD7"/>
    <w:rsid w:val="006A4504"/>
    <w:rsid w:val="006A5D2D"/>
    <w:rsid w:val="006B0B82"/>
    <w:rsid w:val="006B3F80"/>
    <w:rsid w:val="006B7782"/>
    <w:rsid w:val="006B7F0C"/>
    <w:rsid w:val="006C20C4"/>
    <w:rsid w:val="006D3E2C"/>
    <w:rsid w:val="006D431A"/>
    <w:rsid w:val="006E16AE"/>
    <w:rsid w:val="006E1DA6"/>
    <w:rsid w:val="006E2731"/>
    <w:rsid w:val="006E2CD1"/>
    <w:rsid w:val="006E37B6"/>
    <w:rsid w:val="006E44C8"/>
    <w:rsid w:val="006F0D86"/>
    <w:rsid w:val="006F50D9"/>
    <w:rsid w:val="006F6993"/>
    <w:rsid w:val="006F7660"/>
    <w:rsid w:val="007000C5"/>
    <w:rsid w:val="00700872"/>
    <w:rsid w:val="0070109A"/>
    <w:rsid w:val="0070432A"/>
    <w:rsid w:val="00710BF7"/>
    <w:rsid w:val="007128AD"/>
    <w:rsid w:val="00712FDD"/>
    <w:rsid w:val="007138AB"/>
    <w:rsid w:val="007157A9"/>
    <w:rsid w:val="00724827"/>
    <w:rsid w:val="00726214"/>
    <w:rsid w:val="007300DE"/>
    <w:rsid w:val="0073021C"/>
    <w:rsid w:val="007304A2"/>
    <w:rsid w:val="007312B4"/>
    <w:rsid w:val="0073295A"/>
    <w:rsid w:val="0073572D"/>
    <w:rsid w:val="00736BFA"/>
    <w:rsid w:val="007376EE"/>
    <w:rsid w:val="0074432C"/>
    <w:rsid w:val="0074493A"/>
    <w:rsid w:val="007575ED"/>
    <w:rsid w:val="00761CE5"/>
    <w:rsid w:val="00762260"/>
    <w:rsid w:val="007642D2"/>
    <w:rsid w:val="007644CE"/>
    <w:rsid w:val="00765580"/>
    <w:rsid w:val="007657B3"/>
    <w:rsid w:val="00766B80"/>
    <w:rsid w:val="0077160D"/>
    <w:rsid w:val="007730F2"/>
    <w:rsid w:val="00773297"/>
    <w:rsid w:val="00773DF6"/>
    <w:rsid w:val="00774435"/>
    <w:rsid w:val="00776512"/>
    <w:rsid w:val="00776AAD"/>
    <w:rsid w:val="00783545"/>
    <w:rsid w:val="00783E9A"/>
    <w:rsid w:val="007843B8"/>
    <w:rsid w:val="0078798D"/>
    <w:rsid w:val="00793EC6"/>
    <w:rsid w:val="007965B3"/>
    <w:rsid w:val="007A4D4D"/>
    <w:rsid w:val="007A5BD1"/>
    <w:rsid w:val="007A62D6"/>
    <w:rsid w:val="007A67F7"/>
    <w:rsid w:val="007A6B78"/>
    <w:rsid w:val="007A7AE2"/>
    <w:rsid w:val="007B33FE"/>
    <w:rsid w:val="007B7879"/>
    <w:rsid w:val="007C13F4"/>
    <w:rsid w:val="007C2FC7"/>
    <w:rsid w:val="007C3217"/>
    <w:rsid w:val="007D23F4"/>
    <w:rsid w:val="007D3AE1"/>
    <w:rsid w:val="007E1D87"/>
    <w:rsid w:val="007E3AF6"/>
    <w:rsid w:val="007E3C2C"/>
    <w:rsid w:val="007E4709"/>
    <w:rsid w:val="007E6DE1"/>
    <w:rsid w:val="007E7F7F"/>
    <w:rsid w:val="007F4816"/>
    <w:rsid w:val="007F4B85"/>
    <w:rsid w:val="00800E2F"/>
    <w:rsid w:val="00802B86"/>
    <w:rsid w:val="00805717"/>
    <w:rsid w:val="008121CB"/>
    <w:rsid w:val="00812B55"/>
    <w:rsid w:val="008212AD"/>
    <w:rsid w:val="00826623"/>
    <w:rsid w:val="00826B27"/>
    <w:rsid w:val="00831011"/>
    <w:rsid w:val="008403A9"/>
    <w:rsid w:val="00844EBA"/>
    <w:rsid w:val="008475D6"/>
    <w:rsid w:val="00850379"/>
    <w:rsid w:val="00850DA4"/>
    <w:rsid w:val="00854714"/>
    <w:rsid w:val="008570C1"/>
    <w:rsid w:val="0085719A"/>
    <w:rsid w:val="008602CD"/>
    <w:rsid w:val="0086250E"/>
    <w:rsid w:val="00876EF1"/>
    <w:rsid w:val="00883AAC"/>
    <w:rsid w:val="00885B77"/>
    <w:rsid w:val="00886285"/>
    <w:rsid w:val="008865C8"/>
    <w:rsid w:val="00886A94"/>
    <w:rsid w:val="0088720D"/>
    <w:rsid w:val="008921F8"/>
    <w:rsid w:val="00894741"/>
    <w:rsid w:val="0089599B"/>
    <w:rsid w:val="008A0812"/>
    <w:rsid w:val="008A187D"/>
    <w:rsid w:val="008A4265"/>
    <w:rsid w:val="008B00EE"/>
    <w:rsid w:val="008B1A2D"/>
    <w:rsid w:val="008B6FAC"/>
    <w:rsid w:val="008C1A09"/>
    <w:rsid w:val="008C1EF8"/>
    <w:rsid w:val="008C4407"/>
    <w:rsid w:val="008C54A0"/>
    <w:rsid w:val="008C76F0"/>
    <w:rsid w:val="008D0878"/>
    <w:rsid w:val="008E03EF"/>
    <w:rsid w:val="008E05CE"/>
    <w:rsid w:val="008E287D"/>
    <w:rsid w:val="008E3560"/>
    <w:rsid w:val="008E5A30"/>
    <w:rsid w:val="008E6C8E"/>
    <w:rsid w:val="008E7418"/>
    <w:rsid w:val="008E7666"/>
    <w:rsid w:val="008F03C5"/>
    <w:rsid w:val="008F2348"/>
    <w:rsid w:val="008F25FA"/>
    <w:rsid w:val="00901CCC"/>
    <w:rsid w:val="009049D8"/>
    <w:rsid w:val="009060EE"/>
    <w:rsid w:val="00906D72"/>
    <w:rsid w:val="00907C77"/>
    <w:rsid w:val="00916977"/>
    <w:rsid w:val="00917DEE"/>
    <w:rsid w:val="00925CF7"/>
    <w:rsid w:val="00927118"/>
    <w:rsid w:val="00927AC8"/>
    <w:rsid w:val="009312BF"/>
    <w:rsid w:val="00933572"/>
    <w:rsid w:val="009365F1"/>
    <w:rsid w:val="00937A44"/>
    <w:rsid w:val="00937BDF"/>
    <w:rsid w:val="009416E3"/>
    <w:rsid w:val="00942FD7"/>
    <w:rsid w:val="00945BB3"/>
    <w:rsid w:val="00945CC3"/>
    <w:rsid w:val="0094718A"/>
    <w:rsid w:val="00953C60"/>
    <w:rsid w:val="009553D4"/>
    <w:rsid w:val="009611FC"/>
    <w:rsid w:val="00962EB1"/>
    <w:rsid w:val="00964DDA"/>
    <w:rsid w:val="00965A48"/>
    <w:rsid w:val="00967574"/>
    <w:rsid w:val="00974B35"/>
    <w:rsid w:val="0097510D"/>
    <w:rsid w:val="00975ABC"/>
    <w:rsid w:val="009766A3"/>
    <w:rsid w:val="0098015C"/>
    <w:rsid w:val="00981436"/>
    <w:rsid w:val="00983D38"/>
    <w:rsid w:val="00983F87"/>
    <w:rsid w:val="0098601F"/>
    <w:rsid w:val="00986DD2"/>
    <w:rsid w:val="00990126"/>
    <w:rsid w:val="0099111D"/>
    <w:rsid w:val="00994C27"/>
    <w:rsid w:val="0099627C"/>
    <w:rsid w:val="00997C4A"/>
    <w:rsid w:val="00997FE7"/>
    <w:rsid w:val="009A103F"/>
    <w:rsid w:val="009A19BB"/>
    <w:rsid w:val="009A1A6A"/>
    <w:rsid w:val="009A289D"/>
    <w:rsid w:val="009A2C3B"/>
    <w:rsid w:val="009A2D2B"/>
    <w:rsid w:val="009A3436"/>
    <w:rsid w:val="009A4AEE"/>
    <w:rsid w:val="009B0532"/>
    <w:rsid w:val="009B29D0"/>
    <w:rsid w:val="009C1C5E"/>
    <w:rsid w:val="009C210E"/>
    <w:rsid w:val="009C4CC2"/>
    <w:rsid w:val="009D02D5"/>
    <w:rsid w:val="009D08F1"/>
    <w:rsid w:val="009D1770"/>
    <w:rsid w:val="009D2A72"/>
    <w:rsid w:val="009D2D64"/>
    <w:rsid w:val="009D4069"/>
    <w:rsid w:val="009D5605"/>
    <w:rsid w:val="009D5B47"/>
    <w:rsid w:val="009D5C40"/>
    <w:rsid w:val="009D6025"/>
    <w:rsid w:val="009D6D73"/>
    <w:rsid w:val="009D6DD5"/>
    <w:rsid w:val="009E02BE"/>
    <w:rsid w:val="009E0923"/>
    <w:rsid w:val="009E3035"/>
    <w:rsid w:val="009E4BF2"/>
    <w:rsid w:val="009E708B"/>
    <w:rsid w:val="009F19E3"/>
    <w:rsid w:val="009F2691"/>
    <w:rsid w:val="009F7273"/>
    <w:rsid w:val="00A01714"/>
    <w:rsid w:val="00A11340"/>
    <w:rsid w:val="00A1327E"/>
    <w:rsid w:val="00A17767"/>
    <w:rsid w:val="00A22388"/>
    <w:rsid w:val="00A44113"/>
    <w:rsid w:val="00A5142F"/>
    <w:rsid w:val="00A546F0"/>
    <w:rsid w:val="00A549E5"/>
    <w:rsid w:val="00A5512C"/>
    <w:rsid w:val="00A56CC5"/>
    <w:rsid w:val="00A57E79"/>
    <w:rsid w:val="00A6092E"/>
    <w:rsid w:val="00A60A36"/>
    <w:rsid w:val="00A62C27"/>
    <w:rsid w:val="00A65968"/>
    <w:rsid w:val="00A71B4A"/>
    <w:rsid w:val="00A738B8"/>
    <w:rsid w:val="00A759C5"/>
    <w:rsid w:val="00A806D4"/>
    <w:rsid w:val="00A8252E"/>
    <w:rsid w:val="00A828C6"/>
    <w:rsid w:val="00A8314A"/>
    <w:rsid w:val="00A8663F"/>
    <w:rsid w:val="00A92F94"/>
    <w:rsid w:val="00A93343"/>
    <w:rsid w:val="00AA1EF1"/>
    <w:rsid w:val="00AA2AAA"/>
    <w:rsid w:val="00AB3E15"/>
    <w:rsid w:val="00AB48B4"/>
    <w:rsid w:val="00AC1A3D"/>
    <w:rsid w:val="00AC25DC"/>
    <w:rsid w:val="00AC29C9"/>
    <w:rsid w:val="00AC5A23"/>
    <w:rsid w:val="00AD1600"/>
    <w:rsid w:val="00AD2EDC"/>
    <w:rsid w:val="00AD35DC"/>
    <w:rsid w:val="00AD3BDE"/>
    <w:rsid w:val="00AD4C12"/>
    <w:rsid w:val="00AD66BE"/>
    <w:rsid w:val="00AD73BC"/>
    <w:rsid w:val="00AE1324"/>
    <w:rsid w:val="00AE251B"/>
    <w:rsid w:val="00AE2875"/>
    <w:rsid w:val="00AE2F03"/>
    <w:rsid w:val="00AF0F07"/>
    <w:rsid w:val="00AF52D7"/>
    <w:rsid w:val="00AF6978"/>
    <w:rsid w:val="00AF6B4A"/>
    <w:rsid w:val="00B07B61"/>
    <w:rsid w:val="00B11F3E"/>
    <w:rsid w:val="00B169B0"/>
    <w:rsid w:val="00B16C00"/>
    <w:rsid w:val="00B17A93"/>
    <w:rsid w:val="00B22351"/>
    <w:rsid w:val="00B2236D"/>
    <w:rsid w:val="00B23A87"/>
    <w:rsid w:val="00B249D8"/>
    <w:rsid w:val="00B25F47"/>
    <w:rsid w:val="00B30B8A"/>
    <w:rsid w:val="00B31ACB"/>
    <w:rsid w:val="00B34D5F"/>
    <w:rsid w:val="00B369BE"/>
    <w:rsid w:val="00B370F8"/>
    <w:rsid w:val="00B37997"/>
    <w:rsid w:val="00B42567"/>
    <w:rsid w:val="00B42615"/>
    <w:rsid w:val="00B42CB0"/>
    <w:rsid w:val="00B440E2"/>
    <w:rsid w:val="00B45A23"/>
    <w:rsid w:val="00B469CB"/>
    <w:rsid w:val="00B55C66"/>
    <w:rsid w:val="00B60101"/>
    <w:rsid w:val="00B604B7"/>
    <w:rsid w:val="00B613F2"/>
    <w:rsid w:val="00B710B8"/>
    <w:rsid w:val="00B71881"/>
    <w:rsid w:val="00B74E87"/>
    <w:rsid w:val="00B8496F"/>
    <w:rsid w:val="00B86043"/>
    <w:rsid w:val="00B96815"/>
    <w:rsid w:val="00B97A02"/>
    <w:rsid w:val="00BA32CE"/>
    <w:rsid w:val="00BA4985"/>
    <w:rsid w:val="00BB517B"/>
    <w:rsid w:val="00BB6626"/>
    <w:rsid w:val="00BB7D74"/>
    <w:rsid w:val="00BC61AF"/>
    <w:rsid w:val="00BC7719"/>
    <w:rsid w:val="00BD1C8D"/>
    <w:rsid w:val="00BD2F2A"/>
    <w:rsid w:val="00BD7A31"/>
    <w:rsid w:val="00BE00A2"/>
    <w:rsid w:val="00BE03B6"/>
    <w:rsid w:val="00BE16C8"/>
    <w:rsid w:val="00BE5065"/>
    <w:rsid w:val="00BE639B"/>
    <w:rsid w:val="00BE6A65"/>
    <w:rsid w:val="00BF023C"/>
    <w:rsid w:val="00BF04B1"/>
    <w:rsid w:val="00BF05B1"/>
    <w:rsid w:val="00BF35AE"/>
    <w:rsid w:val="00BF6381"/>
    <w:rsid w:val="00BF653D"/>
    <w:rsid w:val="00C04425"/>
    <w:rsid w:val="00C05E2E"/>
    <w:rsid w:val="00C06000"/>
    <w:rsid w:val="00C0670A"/>
    <w:rsid w:val="00C1576C"/>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46845"/>
    <w:rsid w:val="00C50686"/>
    <w:rsid w:val="00C50CA9"/>
    <w:rsid w:val="00C51BE5"/>
    <w:rsid w:val="00C55540"/>
    <w:rsid w:val="00C61299"/>
    <w:rsid w:val="00C61D6A"/>
    <w:rsid w:val="00C61E8F"/>
    <w:rsid w:val="00C62E02"/>
    <w:rsid w:val="00C62E2E"/>
    <w:rsid w:val="00C64942"/>
    <w:rsid w:val="00C70A17"/>
    <w:rsid w:val="00C779F9"/>
    <w:rsid w:val="00C809CE"/>
    <w:rsid w:val="00C90586"/>
    <w:rsid w:val="00CB666F"/>
    <w:rsid w:val="00CC032B"/>
    <w:rsid w:val="00CC151A"/>
    <w:rsid w:val="00CC46BB"/>
    <w:rsid w:val="00CC5CFE"/>
    <w:rsid w:val="00CC6C14"/>
    <w:rsid w:val="00CD0B68"/>
    <w:rsid w:val="00CD3B5A"/>
    <w:rsid w:val="00CD5D49"/>
    <w:rsid w:val="00CE1144"/>
    <w:rsid w:val="00CE2D7D"/>
    <w:rsid w:val="00CE3E71"/>
    <w:rsid w:val="00CE64ED"/>
    <w:rsid w:val="00CF2DD2"/>
    <w:rsid w:val="00CF32E1"/>
    <w:rsid w:val="00CF536C"/>
    <w:rsid w:val="00CF630B"/>
    <w:rsid w:val="00D013C1"/>
    <w:rsid w:val="00D03473"/>
    <w:rsid w:val="00D041F1"/>
    <w:rsid w:val="00D05871"/>
    <w:rsid w:val="00D0771B"/>
    <w:rsid w:val="00D1348F"/>
    <w:rsid w:val="00D168C9"/>
    <w:rsid w:val="00D204CD"/>
    <w:rsid w:val="00D239A1"/>
    <w:rsid w:val="00D27369"/>
    <w:rsid w:val="00D3126F"/>
    <w:rsid w:val="00D345C0"/>
    <w:rsid w:val="00D34CF4"/>
    <w:rsid w:val="00D36A1F"/>
    <w:rsid w:val="00D40343"/>
    <w:rsid w:val="00D41067"/>
    <w:rsid w:val="00D44448"/>
    <w:rsid w:val="00D447EA"/>
    <w:rsid w:val="00D52335"/>
    <w:rsid w:val="00D542B4"/>
    <w:rsid w:val="00D60771"/>
    <w:rsid w:val="00D65D27"/>
    <w:rsid w:val="00D7278A"/>
    <w:rsid w:val="00D729F8"/>
    <w:rsid w:val="00D73493"/>
    <w:rsid w:val="00D73E9F"/>
    <w:rsid w:val="00D740D3"/>
    <w:rsid w:val="00D800CC"/>
    <w:rsid w:val="00D80135"/>
    <w:rsid w:val="00D80BDC"/>
    <w:rsid w:val="00D85F7A"/>
    <w:rsid w:val="00D87818"/>
    <w:rsid w:val="00D87E76"/>
    <w:rsid w:val="00D966D3"/>
    <w:rsid w:val="00DA0A9F"/>
    <w:rsid w:val="00DA1C18"/>
    <w:rsid w:val="00DA2149"/>
    <w:rsid w:val="00DA373F"/>
    <w:rsid w:val="00DB11D4"/>
    <w:rsid w:val="00DB3E05"/>
    <w:rsid w:val="00DB5F0E"/>
    <w:rsid w:val="00DB76C7"/>
    <w:rsid w:val="00DC6B58"/>
    <w:rsid w:val="00DD33C7"/>
    <w:rsid w:val="00DD39EC"/>
    <w:rsid w:val="00DD61E6"/>
    <w:rsid w:val="00DD65F2"/>
    <w:rsid w:val="00DE0E94"/>
    <w:rsid w:val="00DE0F3E"/>
    <w:rsid w:val="00DE44D2"/>
    <w:rsid w:val="00DE6AFF"/>
    <w:rsid w:val="00DF3E0F"/>
    <w:rsid w:val="00DF5533"/>
    <w:rsid w:val="00DF63DE"/>
    <w:rsid w:val="00DF7EFB"/>
    <w:rsid w:val="00E0164B"/>
    <w:rsid w:val="00E027BF"/>
    <w:rsid w:val="00E039EF"/>
    <w:rsid w:val="00E04458"/>
    <w:rsid w:val="00E13690"/>
    <w:rsid w:val="00E14F16"/>
    <w:rsid w:val="00E27465"/>
    <w:rsid w:val="00E31882"/>
    <w:rsid w:val="00E31966"/>
    <w:rsid w:val="00E33590"/>
    <w:rsid w:val="00E347B4"/>
    <w:rsid w:val="00E36952"/>
    <w:rsid w:val="00E431C0"/>
    <w:rsid w:val="00E51791"/>
    <w:rsid w:val="00E54CFB"/>
    <w:rsid w:val="00E55D61"/>
    <w:rsid w:val="00E5703D"/>
    <w:rsid w:val="00E604FD"/>
    <w:rsid w:val="00E632A5"/>
    <w:rsid w:val="00E651FD"/>
    <w:rsid w:val="00E6665C"/>
    <w:rsid w:val="00E73DA1"/>
    <w:rsid w:val="00E73E60"/>
    <w:rsid w:val="00E828B6"/>
    <w:rsid w:val="00E832B7"/>
    <w:rsid w:val="00E85843"/>
    <w:rsid w:val="00E93AF7"/>
    <w:rsid w:val="00E93FF9"/>
    <w:rsid w:val="00E961C6"/>
    <w:rsid w:val="00EA0DD7"/>
    <w:rsid w:val="00EA4347"/>
    <w:rsid w:val="00EA6B50"/>
    <w:rsid w:val="00EB3150"/>
    <w:rsid w:val="00EB3A5B"/>
    <w:rsid w:val="00EB4832"/>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4F06"/>
    <w:rsid w:val="00F0734E"/>
    <w:rsid w:val="00F100DE"/>
    <w:rsid w:val="00F1417E"/>
    <w:rsid w:val="00F2089A"/>
    <w:rsid w:val="00F251CA"/>
    <w:rsid w:val="00F25506"/>
    <w:rsid w:val="00F30138"/>
    <w:rsid w:val="00F30D29"/>
    <w:rsid w:val="00F312CC"/>
    <w:rsid w:val="00F357A6"/>
    <w:rsid w:val="00F3643B"/>
    <w:rsid w:val="00F36783"/>
    <w:rsid w:val="00F37431"/>
    <w:rsid w:val="00F431F9"/>
    <w:rsid w:val="00F45698"/>
    <w:rsid w:val="00F545B2"/>
    <w:rsid w:val="00F602CF"/>
    <w:rsid w:val="00F6052A"/>
    <w:rsid w:val="00F614AB"/>
    <w:rsid w:val="00F62984"/>
    <w:rsid w:val="00F62EAA"/>
    <w:rsid w:val="00F6632C"/>
    <w:rsid w:val="00F666B3"/>
    <w:rsid w:val="00F7492F"/>
    <w:rsid w:val="00F77248"/>
    <w:rsid w:val="00F77354"/>
    <w:rsid w:val="00F85D00"/>
    <w:rsid w:val="00F9219D"/>
    <w:rsid w:val="00FA1CC5"/>
    <w:rsid w:val="00FA22C8"/>
    <w:rsid w:val="00FA2817"/>
    <w:rsid w:val="00FA2FC9"/>
    <w:rsid w:val="00FB1F9B"/>
    <w:rsid w:val="00FB31A8"/>
    <w:rsid w:val="00FB3798"/>
    <w:rsid w:val="00FB70CB"/>
    <w:rsid w:val="00FC0ECD"/>
    <w:rsid w:val="00FC2D52"/>
    <w:rsid w:val="00FC5D2C"/>
    <w:rsid w:val="00FD0932"/>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uiPriority w:val="99"/>
    <w:rsid w:val="00391EA9"/>
    <w:pPr>
      <w:tabs>
        <w:tab w:val="center" w:pos="4252"/>
        <w:tab w:val="right" w:pos="8504"/>
      </w:tabs>
      <w:snapToGrid w:val="0"/>
    </w:pPr>
  </w:style>
  <w:style w:type="character" w:customStyle="1" w:styleId="ab">
    <w:name w:val="ヘッダー (文字)"/>
    <w:link w:val="aa"/>
    <w:uiPriority w:val="99"/>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774517410">
      <w:bodyDiv w:val="1"/>
      <w:marLeft w:val="0"/>
      <w:marRight w:val="0"/>
      <w:marTop w:val="0"/>
      <w:marBottom w:val="0"/>
      <w:divBdr>
        <w:top w:val="none" w:sz="0" w:space="0" w:color="auto"/>
        <w:left w:val="none" w:sz="0" w:space="0" w:color="auto"/>
        <w:bottom w:val="none" w:sz="0" w:space="0" w:color="auto"/>
        <w:right w:val="none" w:sz="0" w:space="0" w:color="auto"/>
      </w:divBdr>
    </w:div>
    <w:div w:id="1081952911">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7E9D4AF94DAD9440BB4E96270F95D4E7" ma:contentTypeVersion="18" ma:contentTypeDescription="新しいドキュメントを作成します。" ma:contentTypeScope="" ma:versionID="b2fa392e4852112559634bf2453e5640">
  <xsd:schema xmlns:xsd="http://www.w3.org/2001/XMLSchema" xmlns:xs="http://www.w3.org/2001/XMLSchema" xmlns:p="http://schemas.microsoft.com/office/2006/metadata/properties" xmlns:ns2="847617ea-2c0e-4074-9bca-9faabe9f739a" xmlns:ns3="85ec59af-1a16-40a0-b163-384e34c79a5c" targetNamespace="http://schemas.microsoft.com/office/2006/metadata/properties" ma:root="true" ma:fieldsID="3c0e54692d5afd7838d24ec8686c3c85" ns2:_="" ns3:_="">
    <xsd:import namespace="847617ea-2c0e-4074-9bca-9faabe9f739a"/>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_Flow_SignoffStatus"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617ea-2c0e-4074-9bca-9faabe9f739a"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_Flow_SignoffStatus" ma:index="19" nillable="true" ma:displayName="承認の状態" ma:internalName="_x627f__x8a8d__x306e__x72b6__x614b_">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a57bb0-6321-4c99-a6fd-1fae7eb475bc}"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4f5c__x6210__x65e5__x6642_ xmlns="847617ea-2c0e-4074-9bca-9faabe9f739a" xsi:nil="true"/>
    <lcf76f155ced4ddcb4097134ff3c332f xmlns="847617ea-2c0e-4074-9bca-9faabe9f739a">
      <Terms xmlns="http://schemas.microsoft.com/office/infopath/2007/PartnerControls"/>
    </lcf76f155ced4ddcb4097134ff3c332f>
    <TaxCatchAll xmlns="85ec59af-1a16-40a0-b163-384e34c79a5c" xsi:nil="true"/>
    <_Flow_SignoffStatus xmlns="847617ea-2c0e-4074-9bca-9faabe9f739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customXml/itemProps2.xml><?xml version="1.0" encoding="utf-8"?>
<ds:datastoreItem xmlns:ds="http://schemas.openxmlformats.org/officeDocument/2006/customXml" ds:itemID="{9E33FEAC-710C-47EB-91FE-400F77A7A4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617ea-2c0e-4074-9bca-9faabe9f739a"/>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C3A1C-442C-4B6E-9010-8C6FC8189B82}">
  <ds:schemaRefs>
    <ds:schemaRef ds:uri="http://schemas.microsoft.com/office/2006/metadata/properties"/>
    <ds:schemaRef ds:uri="http://schemas.microsoft.com/office/infopath/2007/PartnerControls"/>
    <ds:schemaRef ds:uri="847617ea-2c0e-4074-9bca-9faabe9f739a"/>
    <ds:schemaRef ds:uri="85ec59af-1a16-40a0-b163-384e34c79a5c"/>
  </ds:schemaRefs>
</ds:datastoreItem>
</file>

<file path=customXml/itemProps4.xml><?xml version="1.0" encoding="utf-8"?>
<ds:datastoreItem xmlns:ds="http://schemas.openxmlformats.org/officeDocument/2006/customXml" ds:itemID="{DD69771B-FD11-4BBB-A5A3-D3753C1F3C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85</Words>
  <Characters>793</Characters>
  <Application>Microsoft Office Word</Application>
  <DocSecurity>0</DocSecurity>
  <Lines>158</Lines>
  <Paragraphs>1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5T04:12:00Z</dcterms:created>
  <dcterms:modified xsi:type="dcterms:W3CDTF">2026-03-0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9D4AF94DAD9440BB4E96270F95D4E7</vt:lpwstr>
  </property>
  <property fmtid="{D5CDD505-2E9C-101B-9397-08002B2CF9AE}" pid="3" name="MediaServiceImageTags">
    <vt:lpwstr/>
  </property>
</Properties>
</file>